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18355213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310F2E" w14:textId="6243421E" w:rsidR="0061669B" w:rsidRPr="00563B95" w:rsidRDefault="0061669B">
          <w:pPr>
            <w:pStyle w:val="TOCHeading"/>
            <w:rPr>
              <w:color w:val="auto"/>
            </w:rPr>
          </w:pPr>
          <w:r w:rsidRPr="00563B95">
            <w:rPr>
              <w:color w:val="auto"/>
            </w:rPr>
            <w:t>Contents</w:t>
          </w:r>
        </w:p>
        <w:p w14:paraId="60AF4ADA" w14:textId="67CEFAA5" w:rsidR="0017092A" w:rsidRDefault="0061669B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000790" w:history="1">
            <w:r w:rsidR="0017092A" w:rsidRPr="00F1283D">
              <w:rPr>
                <w:rStyle w:val="Hyperlink"/>
                <w:b/>
                <w:bCs/>
                <w:noProof/>
              </w:rPr>
              <w:t>1.</w:t>
            </w:r>
            <w:r w:rsidR="0017092A">
              <w:rPr>
                <w:rFonts w:eastAsiaTheme="minorEastAsia"/>
                <w:noProof/>
              </w:rPr>
              <w:tab/>
            </w:r>
            <w:r w:rsidR="0017092A" w:rsidRPr="00F1283D">
              <w:rPr>
                <w:rStyle w:val="Hyperlink"/>
                <w:b/>
                <w:bCs/>
                <w:noProof/>
              </w:rPr>
              <w:t>Topic Modelling on online news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0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2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3FD77E30" w14:textId="36F84668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1" w:history="1">
            <w:r w:rsidR="0017092A" w:rsidRPr="00F1283D">
              <w:rPr>
                <w:rStyle w:val="Hyperlink"/>
                <w:b/>
                <w:bCs/>
                <w:noProof/>
              </w:rPr>
              <w:t>Topic 1: Pandemic on Political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1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5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4910CDFB" w14:textId="35D098AB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2" w:history="1">
            <w:r w:rsidR="0017092A" w:rsidRPr="00F1283D">
              <w:rPr>
                <w:rStyle w:val="Hyperlink"/>
                <w:b/>
                <w:bCs/>
                <w:noProof/>
              </w:rPr>
              <w:t>Topic 2: Item Price Issue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2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6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24BAE828" w14:textId="6E6A4C40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3" w:history="1">
            <w:r w:rsidR="0017092A" w:rsidRPr="00F1283D">
              <w:rPr>
                <w:rStyle w:val="Hyperlink"/>
                <w:b/>
                <w:bCs/>
                <w:noProof/>
              </w:rPr>
              <w:t>Topic 3: Operation/Work Issue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3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7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3169156F" w14:textId="0836CDF1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4" w:history="1">
            <w:r w:rsidR="0017092A" w:rsidRPr="00F1283D">
              <w:rPr>
                <w:rStyle w:val="Hyperlink"/>
                <w:b/>
                <w:bCs/>
                <w:noProof/>
              </w:rPr>
              <w:t>Topic 4: Oil-related issue/ Subsidised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4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8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27680111" w14:textId="04BD8D07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5" w:history="1">
            <w:r w:rsidR="0017092A" w:rsidRPr="00F1283D">
              <w:rPr>
                <w:rStyle w:val="Hyperlink"/>
                <w:b/>
                <w:bCs/>
                <w:noProof/>
              </w:rPr>
              <w:t>Topic 5: Vaccination News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5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9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5BFDB66D" w14:textId="7C64ECCA" w:rsidR="0017092A" w:rsidRDefault="001434C8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83000796" w:history="1">
            <w:r w:rsidR="0017092A" w:rsidRPr="00F1283D">
              <w:rPr>
                <w:rStyle w:val="Hyperlink"/>
                <w:b/>
                <w:bCs/>
                <w:noProof/>
              </w:rPr>
              <w:t>2.</w:t>
            </w:r>
            <w:r w:rsidR="0017092A">
              <w:rPr>
                <w:rFonts w:eastAsiaTheme="minorEastAsia"/>
                <w:noProof/>
              </w:rPr>
              <w:tab/>
            </w:r>
            <w:r w:rsidR="0017092A" w:rsidRPr="00F1283D">
              <w:rPr>
                <w:rStyle w:val="Hyperlink"/>
                <w:b/>
                <w:bCs/>
                <w:noProof/>
              </w:rPr>
              <w:t>Topic Modelling on social media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6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10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2F4C57DA" w14:textId="60436E20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7" w:history="1">
            <w:r w:rsidR="0017092A" w:rsidRPr="00F1283D">
              <w:rPr>
                <w:rStyle w:val="Hyperlink"/>
                <w:b/>
                <w:bCs/>
                <w:noProof/>
              </w:rPr>
              <w:t>Topic 1: Harga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7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12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1ED32163" w14:textId="05BE13DE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8" w:history="1">
            <w:r w:rsidR="0017092A" w:rsidRPr="00F1283D">
              <w:rPr>
                <w:rStyle w:val="Hyperlink"/>
                <w:b/>
                <w:bCs/>
                <w:noProof/>
              </w:rPr>
              <w:t>Topic 2: Negative comments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8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13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24B4889E" w14:textId="21E83EE7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799" w:history="1">
            <w:r w:rsidR="0017092A" w:rsidRPr="00F1283D">
              <w:rPr>
                <w:rStyle w:val="Hyperlink"/>
                <w:b/>
                <w:bCs/>
                <w:noProof/>
              </w:rPr>
              <w:t>Topic 3: Penguatkuasaan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799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14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3CE9CAF9" w14:textId="5AC60DB1" w:rsidR="0017092A" w:rsidRDefault="001434C8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3000800" w:history="1">
            <w:r w:rsidR="0017092A" w:rsidRPr="00F1283D">
              <w:rPr>
                <w:rStyle w:val="Hyperlink"/>
                <w:b/>
                <w:bCs/>
                <w:noProof/>
              </w:rPr>
              <w:t>Topic 4: Delete Tweet</w:t>
            </w:r>
            <w:r w:rsidR="0017092A">
              <w:rPr>
                <w:noProof/>
                <w:webHidden/>
              </w:rPr>
              <w:tab/>
            </w:r>
            <w:r w:rsidR="0017092A">
              <w:rPr>
                <w:noProof/>
                <w:webHidden/>
              </w:rPr>
              <w:fldChar w:fldCharType="begin"/>
            </w:r>
            <w:r w:rsidR="0017092A">
              <w:rPr>
                <w:noProof/>
                <w:webHidden/>
              </w:rPr>
              <w:instrText xml:space="preserve"> PAGEREF _Toc83000800 \h </w:instrText>
            </w:r>
            <w:r w:rsidR="0017092A">
              <w:rPr>
                <w:noProof/>
                <w:webHidden/>
              </w:rPr>
            </w:r>
            <w:r w:rsidR="0017092A">
              <w:rPr>
                <w:noProof/>
                <w:webHidden/>
              </w:rPr>
              <w:fldChar w:fldCharType="separate"/>
            </w:r>
            <w:r w:rsidR="0017092A">
              <w:rPr>
                <w:noProof/>
                <w:webHidden/>
              </w:rPr>
              <w:t>15</w:t>
            </w:r>
            <w:r w:rsidR="0017092A">
              <w:rPr>
                <w:noProof/>
                <w:webHidden/>
              </w:rPr>
              <w:fldChar w:fldCharType="end"/>
            </w:r>
          </w:hyperlink>
        </w:p>
        <w:p w14:paraId="5C200664" w14:textId="701C876C" w:rsidR="0061669B" w:rsidRDefault="0061669B">
          <w:r>
            <w:rPr>
              <w:b/>
              <w:bCs/>
              <w:noProof/>
            </w:rPr>
            <w:fldChar w:fldCharType="end"/>
          </w:r>
        </w:p>
      </w:sdtContent>
    </w:sdt>
    <w:p w14:paraId="1D5DE2F7" w14:textId="0B0DDB6D" w:rsidR="0061669B" w:rsidRDefault="0061669B">
      <w:pPr>
        <w:rPr>
          <w:rFonts w:asciiTheme="majorHAnsi" w:eastAsiaTheme="majorEastAsia" w:hAnsiTheme="majorHAnsi" w:cstheme="majorBidi"/>
          <w:b/>
          <w:bCs/>
          <w:sz w:val="26"/>
          <w:szCs w:val="26"/>
        </w:rPr>
      </w:pPr>
    </w:p>
    <w:p w14:paraId="0057CA45" w14:textId="77777777" w:rsidR="0061669B" w:rsidRDefault="0061669B">
      <w:pPr>
        <w:rPr>
          <w:rFonts w:asciiTheme="majorHAnsi" w:eastAsiaTheme="majorEastAsia" w:hAnsiTheme="majorHAnsi" w:cstheme="majorBidi"/>
          <w:b/>
          <w:bCs/>
          <w:sz w:val="26"/>
          <w:szCs w:val="26"/>
        </w:rPr>
      </w:pPr>
      <w:r>
        <w:rPr>
          <w:b/>
          <w:bCs/>
        </w:rPr>
        <w:br w:type="page"/>
      </w:r>
    </w:p>
    <w:p w14:paraId="0D880CE8" w14:textId="05469892" w:rsidR="0098796B" w:rsidRDefault="0098796B" w:rsidP="004873D2">
      <w:pPr>
        <w:pStyle w:val="Heading2"/>
        <w:numPr>
          <w:ilvl w:val="0"/>
          <w:numId w:val="2"/>
        </w:numPr>
        <w:rPr>
          <w:b/>
          <w:bCs/>
          <w:color w:val="auto"/>
        </w:rPr>
      </w:pPr>
      <w:bookmarkStart w:id="0" w:name="_Toc83000790"/>
      <w:r w:rsidRPr="0098796B">
        <w:rPr>
          <w:b/>
          <w:bCs/>
          <w:color w:val="auto"/>
        </w:rPr>
        <w:lastRenderedPageBreak/>
        <w:t>Topic Modelling on online news</w:t>
      </w:r>
      <w:bookmarkEnd w:id="0"/>
    </w:p>
    <w:p w14:paraId="31550297" w14:textId="77777777" w:rsidR="00B73C19" w:rsidRPr="00B73C19" w:rsidRDefault="00B73C19" w:rsidP="00B73C19"/>
    <w:p w14:paraId="7CE6DB93" w14:textId="5E5E169A" w:rsidR="00B73C19" w:rsidRDefault="00591E51" w:rsidP="0061669B">
      <w:pPr>
        <w:ind w:left="1440"/>
      </w:pPr>
      <w:r>
        <w:rPr>
          <w:noProof/>
        </w:rPr>
        <w:drawing>
          <wp:inline distT="0" distB="0" distL="0" distR="0" wp14:anchorId="6F03CEE6" wp14:editId="685ACCC8">
            <wp:extent cx="3881887" cy="2907102"/>
            <wp:effectExtent l="0" t="0" r="23495" b="26670"/>
            <wp:docPr id="23" name="Diagram 23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6D584960" w14:textId="69505B58" w:rsidR="00591E51" w:rsidRDefault="00B519DA" w:rsidP="00B519DA">
      <w:pPr>
        <w:jc w:val="center"/>
      </w:pPr>
      <w:r>
        <w:t xml:space="preserve">Figure 1: </w:t>
      </w:r>
      <w:r w:rsidR="00591E51">
        <w:t>Methodolog</w:t>
      </w:r>
      <w:r w:rsidR="001434C8">
        <w:t>y</w:t>
      </w:r>
      <w:r w:rsidR="00591E51">
        <w:t xml:space="preserve"> in topic modeling for e-learning</w:t>
      </w:r>
    </w:p>
    <w:p w14:paraId="3CC20060" w14:textId="77777777" w:rsidR="00591E51" w:rsidRPr="00591E51" w:rsidRDefault="00591E51" w:rsidP="00591E51"/>
    <w:p w14:paraId="7F23BAEC" w14:textId="77777777" w:rsidR="0098796B" w:rsidRPr="0098796B" w:rsidRDefault="0098796B" w:rsidP="0098796B"/>
    <w:p w14:paraId="311CCBE3" w14:textId="291108B7" w:rsidR="008D3529" w:rsidRDefault="002F3FE9">
      <w:r>
        <w:rPr>
          <w:noProof/>
        </w:rPr>
        <w:lastRenderedPageBreak/>
        <w:drawing>
          <wp:inline distT="0" distB="0" distL="0" distR="0" wp14:anchorId="3DF6AC2C" wp14:editId="77EC4233">
            <wp:extent cx="5943600" cy="4022725"/>
            <wp:effectExtent l="0" t="0" r="0" b="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2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8399C" w14:textId="6EC9D01E" w:rsidR="002A79DE" w:rsidRDefault="002A79DE" w:rsidP="002A79DE">
      <w:pPr>
        <w:jc w:val="center"/>
      </w:pPr>
      <w:r>
        <w:t xml:space="preserve">Figure </w:t>
      </w:r>
      <w:r w:rsidR="00B519DA">
        <w:t>2</w:t>
      </w:r>
      <w:r>
        <w:t>: News distribution by months (2021)</w:t>
      </w:r>
    </w:p>
    <w:p w14:paraId="6B1F4E5C" w14:textId="2B0E0553" w:rsidR="002A79DE" w:rsidRDefault="002A79DE" w:rsidP="002A79DE">
      <w:pPr>
        <w:jc w:val="center"/>
      </w:pPr>
    </w:p>
    <w:p w14:paraId="53EF1C30" w14:textId="3D59EF35" w:rsidR="002A79DE" w:rsidRDefault="002A79DE" w:rsidP="002A79DE">
      <w:pPr>
        <w:pStyle w:val="ListParagraph"/>
        <w:numPr>
          <w:ilvl w:val="0"/>
          <w:numId w:val="1"/>
        </w:numPr>
      </w:pPr>
      <w:r>
        <w:t xml:space="preserve">Total news collected from 1 January 2021 until 18 September 2021 is 5584. </w:t>
      </w:r>
      <w:r w:rsidR="0017092A">
        <w:t xml:space="preserve">Figure 2 shows the distribution of the news collected. </w:t>
      </w:r>
    </w:p>
    <w:p w14:paraId="4CE1A1DB" w14:textId="724614A5" w:rsidR="00306604" w:rsidRDefault="00306604" w:rsidP="002A79DE">
      <w:pPr>
        <w:pStyle w:val="ListParagraph"/>
        <w:numPr>
          <w:ilvl w:val="0"/>
          <w:numId w:val="1"/>
        </w:numPr>
      </w:pPr>
      <w:r>
        <w:t>After preprocess</w:t>
      </w:r>
      <w:r w:rsidR="00471C8A">
        <w:t>ing</w:t>
      </w:r>
      <w:r>
        <w:t xml:space="preserve">, only 5259 news </w:t>
      </w:r>
      <w:r w:rsidR="00E92FC0">
        <w:t>is</w:t>
      </w:r>
      <w:r w:rsidR="00471C8A">
        <w:t xml:space="preserve"> selected for analysis. </w:t>
      </w:r>
    </w:p>
    <w:p w14:paraId="320DC805" w14:textId="765FCA15" w:rsidR="002A79DE" w:rsidRDefault="00B519DA" w:rsidP="002A79DE">
      <w:pPr>
        <w:pStyle w:val="ListParagraph"/>
        <w:numPr>
          <w:ilvl w:val="0"/>
          <w:numId w:val="1"/>
        </w:numPr>
      </w:pPr>
      <w:r w:rsidRPr="00B519DA">
        <w:t>Non-Negative Matrix Factorization</w:t>
      </w:r>
      <w:r>
        <w:t xml:space="preserve"> (</w:t>
      </w:r>
      <w:r w:rsidR="002A79DE">
        <w:t>NMF</w:t>
      </w:r>
      <w:r>
        <w:t>)</w:t>
      </w:r>
      <w:r w:rsidR="002A79DE">
        <w:t xml:space="preserve"> Model is used to find the hidden topic on the documents/ each news</w:t>
      </w:r>
    </w:p>
    <w:p w14:paraId="6D9E74A8" w14:textId="245F8BBC" w:rsidR="002A79DE" w:rsidRDefault="002A79DE" w:rsidP="002A79DE">
      <w:pPr>
        <w:pStyle w:val="ListParagraph"/>
        <w:numPr>
          <w:ilvl w:val="0"/>
          <w:numId w:val="1"/>
        </w:numPr>
      </w:pPr>
      <w:r>
        <w:t>5000 words as features with 5 target topics.</w:t>
      </w:r>
    </w:p>
    <w:p w14:paraId="00806A3E" w14:textId="6ECACF8E" w:rsidR="00B8408B" w:rsidRDefault="00B8408B" w:rsidP="002A79DE">
      <w:pPr>
        <w:pStyle w:val="ListParagraph"/>
        <w:numPr>
          <w:ilvl w:val="0"/>
          <w:numId w:val="1"/>
        </w:numPr>
      </w:pPr>
    </w:p>
    <w:p w14:paraId="5CDA3FCC" w14:textId="7EA17447" w:rsidR="00B8408B" w:rsidRDefault="00B8408B" w:rsidP="002A79DE">
      <w:pPr>
        <w:pStyle w:val="ListParagraph"/>
        <w:numPr>
          <w:ilvl w:val="0"/>
          <w:numId w:val="1"/>
        </w:numPr>
      </w:pPr>
      <w:r>
        <w:t>The result o</w:t>
      </w:r>
      <w:r w:rsidR="00E92FC0">
        <w:t>f</w:t>
      </w:r>
      <w:r>
        <w:t xml:space="preserve"> topic modeling is shown in Figure 4. </w:t>
      </w:r>
    </w:p>
    <w:p w14:paraId="37F6D9A1" w14:textId="1407CF7B" w:rsidR="002A79DE" w:rsidRDefault="002A79DE" w:rsidP="002A79DE"/>
    <w:p w14:paraId="6E9FD34D" w14:textId="3295A246" w:rsidR="002A79DE" w:rsidRDefault="002A79DE">
      <w:r>
        <w:br w:type="page"/>
      </w:r>
    </w:p>
    <w:p w14:paraId="2F0E4123" w14:textId="715D12DD" w:rsidR="002A79DE" w:rsidRDefault="002A79DE" w:rsidP="002A79DE">
      <w:r>
        <w:rPr>
          <w:noProof/>
        </w:rPr>
        <w:lastRenderedPageBreak/>
        <w:drawing>
          <wp:inline distT="0" distB="0" distL="0" distR="0" wp14:anchorId="59F6AEB7" wp14:editId="26A4DC40">
            <wp:extent cx="5943600" cy="3413125"/>
            <wp:effectExtent l="0" t="0" r="0" b="0"/>
            <wp:docPr id="16" name="Picture 16" descr="Bar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Bar 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3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1C7159" w14:textId="31FFC493" w:rsidR="002A79DE" w:rsidRDefault="002A79DE" w:rsidP="002A79DE">
      <w:pPr>
        <w:jc w:val="center"/>
      </w:pPr>
      <w:r>
        <w:t xml:space="preserve">Figure </w:t>
      </w:r>
      <w:r w:rsidR="00B519DA">
        <w:t>3</w:t>
      </w:r>
      <w:r>
        <w:t>: The highly correlated word given by the topic</w:t>
      </w:r>
    </w:p>
    <w:p w14:paraId="309BEC17" w14:textId="68BD05F2" w:rsidR="004D0934" w:rsidRDefault="004D0934" w:rsidP="002A79DE">
      <w:pPr>
        <w:jc w:val="center"/>
      </w:pPr>
    </w:p>
    <w:p w14:paraId="3699FBB7" w14:textId="68932EFF" w:rsidR="004D0934" w:rsidRDefault="004D0934" w:rsidP="002A79DE">
      <w:pPr>
        <w:jc w:val="center"/>
      </w:pPr>
      <w:r>
        <w:rPr>
          <w:noProof/>
        </w:rPr>
        <w:drawing>
          <wp:inline distT="0" distB="0" distL="0" distR="0" wp14:anchorId="6B7378B7" wp14:editId="1E916E83">
            <wp:extent cx="4865298" cy="3292913"/>
            <wp:effectExtent l="0" t="0" r="0" b="0"/>
            <wp:docPr id="4" name="Picture 4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1274" cy="32969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DD616" w14:textId="762857A2" w:rsidR="002A79DE" w:rsidRDefault="006C7BA9" w:rsidP="002A79DE">
      <w:pPr>
        <w:jc w:val="center"/>
      </w:pPr>
      <w:r>
        <w:t xml:space="preserve">Figure </w:t>
      </w:r>
      <w:r w:rsidR="00B519DA">
        <w:t>4</w:t>
      </w:r>
      <w:r>
        <w:t>: Distribution of topics across the news data</w:t>
      </w:r>
    </w:p>
    <w:p w14:paraId="17F4D52B" w14:textId="77777777" w:rsidR="002A79DE" w:rsidRDefault="002A79DE">
      <w:r>
        <w:br w:type="page"/>
      </w:r>
    </w:p>
    <w:p w14:paraId="13B36077" w14:textId="4A6C81AF" w:rsidR="002A79DE" w:rsidRDefault="002A79DE" w:rsidP="004A708E">
      <w:pPr>
        <w:pStyle w:val="Heading3"/>
        <w:rPr>
          <w:b/>
          <w:bCs/>
          <w:color w:val="auto"/>
        </w:rPr>
      </w:pPr>
      <w:bookmarkStart w:id="1" w:name="_Toc83000791"/>
      <w:r w:rsidRPr="004A708E">
        <w:rPr>
          <w:b/>
          <w:bCs/>
          <w:color w:val="auto"/>
        </w:rPr>
        <w:lastRenderedPageBreak/>
        <w:t>Topic 1: Pandemic on Political</w:t>
      </w:r>
      <w:bookmarkEnd w:id="1"/>
    </w:p>
    <w:p w14:paraId="6598132D" w14:textId="5FBE14B7" w:rsidR="002A79DE" w:rsidRDefault="002A79DE" w:rsidP="002A79DE">
      <w:pPr>
        <w:jc w:val="center"/>
      </w:pPr>
      <w:r>
        <w:rPr>
          <w:noProof/>
        </w:rPr>
        <w:drawing>
          <wp:inline distT="0" distB="0" distL="0" distR="0" wp14:anchorId="49E17D2E" wp14:editId="35F6548C">
            <wp:extent cx="5458858" cy="2838450"/>
            <wp:effectExtent l="0" t="0" r="0" b="0"/>
            <wp:docPr id="17" name="Picture 17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1886" cy="2845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D9377" w14:textId="7D6F82DA" w:rsidR="00A86D26" w:rsidRDefault="00A86D26" w:rsidP="002A79DE">
      <w:pPr>
        <w:jc w:val="center"/>
      </w:pPr>
      <w:r>
        <w:t>Word cloud on Topic 1</w:t>
      </w:r>
    </w:p>
    <w:p w14:paraId="63F47C4E" w14:textId="0CB98D1E" w:rsidR="002A79DE" w:rsidRDefault="002A79DE" w:rsidP="002A79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9AFB1C3" wp14:editId="4899CC9B">
            <wp:extent cx="1726099" cy="4042315"/>
            <wp:effectExtent l="0" t="0" r="7620" b="0"/>
            <wp:docPr id="18" name="Picture 18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738729" cy="407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79DE">
        <w:rPr>
          <w:noProof/>
        </w:rPr>
        <w:t xml:space="preserve"> </w:t>
      </w:r>
      <w:r w:rsidR="00EA1E9B">
        <w:rPr>
          <w:noProof/>
        </w:rPr>
        <w:tab/>
      </w:r>
      <w:r>
        <w:rPr>
          <w:noProof/>
        </w:rPr>
        <w:drawing>
          <wp:inline distT="0" distB="0" distL="0" distR="0" wp14:anchorId="1AA1CEFB" wp14:editId="7F09B6A8">
            <wp:extent cx="1738117" cy="3996118"/>
            <wp:effectExtent l="0" t="0" r="0" b="4445"/>
            <wp:docPr id="20" name="Picture 2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749870" cy="4023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0E262" w14:textId="21F28DE0" w:rsidR="00A86D26" w:rsidRDefault="00313CE9" w:rsidP="002A79DE">
      <w:pPr>
        <w:jc w:val="center"/>
        <w:rPr>
          <w:noProof/>
        </w:rPr>
      </w:pPr>
      <w:r>
        <w:t>Bigrams word frequency</w:t>
      </w:r>
      <w:r w:rsidR="00A86D26">
        <w:t xml:space="preserve"> on Topic 1</w:t>
      </w:r>
    </w:p>
    <w:p w14:paraId="0BFBB4B5" w14:textId="77777777" w:rsidR="002A79DE" w:rsidRDefault="002A79DE">
      <w:r>
        <w:br w:type="page"/>
      </w:r>
    </w:p>
    <w:p w14:paraId="2F73576E" w14:textId="301B142D" w:rsidR="002A79DE" w:rsidRDefault="002A79DE" w:rsidP="004A708E">
      <w:pPr>
        <w:pStyle w:val="Heading3"/>
        <w:rPr>
          <w:b/>
          <w:bCs/>
          <w:color w:val="auto"/>
        </w:rPr>
      </w:pPr>
      <w:bookmarkStart w:id="2" w:name="_Toc83000792"/>
      <w:r w:rsidRPr="004A708E">
        <w:rPr>
          <w:b/>
          <w:bCs/>
          <w:color w:val="auto"/>
        </w:rPr>
        <w:lastRenderedPageBreak/>
        <w:t>Topic 2: Item Price Issue</w:t>
      </w:r>
      <w:bookmarkEnd w:id="2"/>
    </w:p>
    <w:p w14:paraId="76EDF37F" w14:textId="2D364008" w:rsidR="002A79DE" w:rsidRDefault="002A79DE" w:rsidP="002A79DE">
      <w:pPr>
        <w:jc w:val="center"/>
      </w:pPr>
      <w:r>
        <w:rPr>
          <w:noProof/>
        </w:rPr>
        <w:drawing>
          <wp:inline distT="0" distB="0" distL="0" distR="0" wp14:anchorId="73BD9DC3" wp14:editId="119D53DC">
            <wp:extent cx="5048250" cy="2621623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5738" cy="26255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34CE6" w14:textId="107893BD" w:rsidR="00313CE9" w:rsidRDefault="00313CE9" w:rsidP="002A79DE">
      <w:pPr>
        <w:jc w:val="center"/>
      </w:pPr>
      <w:r>
        <w:t>Word cloud on Topic 2</w:t>
      </w:r>
    </w:p>
    <w:p w14:paraId="7BA62200" w14:textId="3111826B" w:rsidR="002A79DE" w:rsidRDefault="002A79DE" w:rsidP="002A79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B8EA615" wp14:editId="08D3668A">
            <wp:extent cx="1667376" cy="3933646"/>
            <wp:effectExtent l="0" t="0" r="9525" b="0"/>
            <wp:docPr id="37" name="Picture 3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able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85571" cy="3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79DE">
        <w:rPr>
          <w:noProof/>
        </w:rPr>
        <w:t xml:space="preserve"> </w:t>
      </w:r>
      <w:r w:rsidR="00EA1E9B">
        <w:rPr>
          <w:noProof/>
        </w:rPr>
        <w:tab/>
      </w:r>
      <w:r>
        <w:rPr>
          <w:noProof/>
        </w:rPr>
        <w:drawing>
          <wp:inline distT="0" distB="0" distL="0" distR="0" wp14:anchorId="1D8C82C9" wp14:editId="668B31DF">
            <wp:extent cx="1846875" cy="3907766"/>
            <wp:effectExtent l="0" t="0" r="1270" b="0"/>
            <wp:docPr id="38" name="Picture 38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able&#10;&#10;Description automatically generated with medium confidence"/>
                    <pic:cNvPicPr/>
                  </pic:nvPicPr>
                  <pic:blipFill rotWithShape="1">
                    <a:blip r:embed="rId19"/>
                    <a:srcRect t="2183"/>
                    <a:stretch/>
                  </pic:blipFill>
                  <pic:spPr bwMode="auto">
                    <a:xfrm>
                      <a:off x="0" y="0"/>
                      <a:ext cx="1852965" cy="39206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C504E3" w14:textId="00BAD8B0" w:rsidR="00313CE9" w:rsidRDefault="00313CE9" w:rsidP="002A79DE">
      <w:pPr>
        <w:jc w:val="center"/>
        <w:rPr>
          <w:noProof/>
        </w:rPr>
      </w:pPr>
      <w:r>
        <w:t>Bigrams word frequency on Topic 2</w:t>
      </w:r>
    </w:p>
    <w:p w14:paraId="632F31E4" w14:textId="77777777" w:rsidR="002A79DE" w:rsidRDefault="002A79DE" w:rsidP="002A79DE">
      <w:pPr>
        <w:rPr>
          <w:noProof/>
        </w:rPr>
      </w:pPr>
    </w:p>
    <w:p w14:paraId="6C01917B" w14:textId="12F6B185" w:rsidR="002A79DE" w:rsidRDefault="002A79DE">
      <w:r>
        <w:rPr>
          <w:noProof/>
        </w:rPr>
        <w:t xml:space="preserve">Note: </w:t>
      </w:r>
      <w:r w:rsidRPr="002A79DE">
        <w:rPr>
          <w:noProof/>
        </w:rPr>
        <w:t>019</w:t>
      </w:r>
      <w:r>
        <w:rPr>
          <w:noProof/>
        </w:rPr>
        <w:t>-</w:t>
      </w:r>
      <w:r w:rsidRPr="002A79DE">
        <w:rPr>
          <w:noProof/>
        </w:rPr>
        <w:t>279 4317</w:t>
      </w:r>
      <w:r>
        <w:rPr>
          <w:noProof/>
        </w:rPr>
        <w:t xml:space="preserve"> is </w:t>
      </w:r>
      <w:r w:rsidR="00E92FC0">
        <w:rPr>
          <w:noProof/>
        </w:rPr>
        <w:t xml:space="preserve">the </w:t>
      </w:r>
      <w:r>
        <w:rPr>
          <w:noProof/>
        </w:rPr>
        <w:t>KPDNHEP hotline</w:t>
      </w:r>
      <w:r>
        <w:br w:type="page"/>
      </w:r>
    </w:p>
    <w:p w14:paraId="4F90DA38" w14:textId="0B974E43" w:rsidR="002A79DE" w:rsidRDefault="002A79DE" w:rsidP="004A708E">
      <w:pPr>
        <w:pStyle w:val="Heading3"/>
        <w:rPr>
          <w:b/>
          <w:bCs/>
          <w:color w:val="auto"/>
        </w:rPr>
      </w:pPr>
      <w:bookmarkStart w:id="3" w:name="_Toc83000793"/>
      <w:r w:rsidRPr="004A708E">
        <w:rPr>
          <w:b/>
          <w:bCs/>
          <w:color w:val="auto"/>
        </w:rPr>
        <w:lastRenderedPageBreak/>
        <w:t>Topic 3: Operation/Work Issue</w:t>
      </w:r>
      <w:bookmarkEnd w:id="3"/>
    </w:p>
    <w:p w14:paraId="031064CC" w14:textId="163FFC4B" w:rsidR="002A79DE" w:rsidRDefault="002A79DE" w:rsidP="002A79DE">
      <w:pPr>
        <w:jc w:val="center"/>
      </w:pPr>
      <w:r>
        <w:rPr>
          <w:noProof/>
        </w:rPr>
        <w:drawing>
          <wp:inline distT="0" distB="0" distL="0" distR="0" wp14:anchorId="35F2FB28" wp14:editId="6AE26DB3">
            <wp:extent cx="5062262" cy="2628900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6205" cy="26309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8EA2" w14:textId="231013AD" w:rsidR="00313CE9" w:rsidRDefault="00313CE9" w:rsidP="002A79DE">
      <w:pPr>
        <w:jc w:val="center"/>
      </w:pPr>
      <w:r>
        <w:t>Word cloud on Topic 3</w:t>
      </w:r>
    </w:p>
    <w:p w14:paraId="38AB9964" w14:textId="41B376EB" w:rsidR="002A79DE" w:rsidRDefault="002A79DE" w:rsidP="002A79DE">
      <w:pPr>
        <w:jc w:val="center"/>
        <w:rPr>
          <w:noProof/>
        </w:rPr>
      </w:pPr>
      <w:r w:rsidRPr="002A79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2ACC0B9E" wp14:editId="35375212">
            <wp:extent cx="1781026" cy="4045789"/>
            <wp:effectExtent l="0" t="0" r="0" b="0"/>
            <wp:docPr id="40" name="Picture 4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787468" cy="4060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79DE">
        <w:rPr>
          <w:noProof/>
        </w:rPr>
        <w:t xml:space="preserve"> </w:t>
      </w:r>
      <w:r w:rsidR="00EA1E9B">
        <w:rPr>
          <w:noProof/>
        </w:rPr>
        <w:tab/>
      </w:r>
      <w:r w:rsidR="00EA1E9B">
        <w:rPr>
          <w:noProof/>
        </w:rPr>
        <w:tab/>
      </w:r>
      <w:r>
        <w:rPr>
          <w:noProof/>
        </w:rPr>
        <w:drawing>
          <wp:inline distT="0" distB="0" distL="0" distR="0" wp14:anchorId="5AF9DB4D" wp14:editId="5C5EF395">
            <wp:extent cx="1830611" cy="3942272"/>
            <wp:effectExtent l="0" t="0" r="0" b="1270"/>
            <wp:docPr id="41" name="Picture 4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45567" cy="3974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3CC0" w14:textId="7F3C74C2" w:rsidR="00313CE9" w:rsidRDefault="00313CE9" w:rsidP="00313CE9">
      <w:pPr>
        <w:jc w:val="center"/>
        <w:rPr>
          <w:noProof/>
        </w:rPr>
      </w:pPr>
      <w:r>
        <w:t>Bigrams word frequency on Topic 3</w:t>
      </w:r>
    </w:p>
    <w:p w14:paraId="1CE5DC68" w14:textId="77777777" w:rsidR="00313CE9" w:rsidRDefault="00313CE9" w:rsidP="002A79DE">
      <w:pPr>
        <w:jc w:val="center"/>
        <w:rPr>
          <w:noProof/>
        </w:rPr>
      </w:pPr>
    </w:p>
    <w:p w14:paraId="2714770C" w14:textId="77777777" w:rsidR="002A79DE" w:rsidRDefault="002A79DE">
      <w:r>
        <w:br w:type="page"/>
      </w:r>
    </w:p>
    <w:p w14:paraId="3675D712" w14:textId="35946A54" w:rsidR="002A79DE" w:rsidRDefault="002A79DE" w:rsidP="004A708E">
      <w:pPr>
        <w:pStyle w:val="Heading3"/>
        <w:rPr>
          <w:b/>
          <w:bCs/>
          <w:color w:val="auto"/>
        </w:rPr>
      </w:pPr>
      <w:bookmarkStart w:id="4" w:name="_Toc83000794"/>
      <w:r w:rsidRPr="004A708E">
        <w:rPr>
          <w:b/>
          <w:bCs/>
          <w:color w:val="auto"/>
        </w:rPr>
        <w:lastRenderedPageBreak/>
        <w:t>Topic 4: Oil-related issue/ Subsidised</w:t>
      </w:r>
      <w:bookmarkEnd w:id="4"/>
    </w:p>
    <w:p w14:paraId="61C890AC" w14:textId="3B3FEB3A" w:rsidR="002A79DE" w:rsidRDefault="002A79DE" w:rsidP="002A79DE">
      <w:pPr>
        <w:jc w:val="center"/>
      </w:pPr>
      <w:r>
        <w:rPr>
          <w:noProof/>
        </w:rPr>
        <w:drawing>
          <wp:inline distT="0" distB="0" distL="0" distR="0" wp14:anchorId="04E427DE" wp14:editId="5A02B988">
            <wp:extent cx="4970554" cy="2581275"/>
            <wp:effectExtent l="0" t="0" r="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925" cy="258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2FF035" w14:textId="27F0262F" w:rsidR="00313CE9" w:rsidRDefault="00313CE9" w:rsidP="002A79DE">
      <w:pPr>
        <w:jc w:val="center"/>
      </w:pPr>
      <w:r>
        <w:t>Word cloud on Topic 4</w:t>
      </w:r>
    </w:p>
    <w:p w14:paraId="6A28B35D" w14:textId="0CEC02DF" w:rsidR="002A79DE" w:rsidRDefault="002A79DE" w:rsidP="002A79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A40BA6A" wp14:editId="60AC2848">
            <wp:extent cx="1699822" cy="4037078"/>
            <wp:effectExtent l="0" t="0" r="0" b="1905"/>
            <wp:docPr id="43" name="Picture 4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708077" cy="4056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79DE">
        <w:rPr>
          <w:noProof/>
        </w:rPr>
        <w:t xml:space="preserve"> </w:t>
      </w:r>
      <w:r w:rsidR="00EA1E9B">
        <w:rPr>
          <w:noProof/>
        </w:rPr>
        <w:tab/>
      </w:r>
      <w:r w:rsidR="00EA1E9B">
        <w:rPr>
          <w:noProof/>
        </w:rPr>
        <w:tab/>
      </w:r>
      <w:r>
        <w:rPr>
          <w:noProof/>
        </w:rPr>
        <w:drawing>
          <wp:inline distT="0" distB="0" distL="0" distR="0" wp14:anchorId="1056F413" wp14:editId="69C02F85">
            <wp:extent cx="1762956" cy="4013044"/>
            <wp:effectExtent l="0" t="0" r="8890" b="6985"/>
            <wp:docPr id="44" name="Picture 4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775709" cy="4042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6DAA9" w14:textId="145E80EF" w:rsidR="00313CE9" w:rsidRDefault="00313CE9" w:rsidP="002A79DE">
      <w:pPr>
        <w:jc w:val="center"/>
        <w:rPr>
          <w:noProof/>
        </w:rPr>
      </w:pPr>
      <w:r>
        <w:t>Bigrams word frequency on Topic 4</w:t>
      </w:r>
    </w:p>
    <w:p w14:paraId="22D1FB14" w14:textId="6C99F200" w:rsidR="002A79DE" w:rsidRDefault="002A79DE" w:rsidP="002A79DE">
      <w:pPr>
        <w:jc w:val="center"/>
        <w:rPr>
          <w:noProof/>
        </w:rPr>
      </w:pPr>
    </w:p>
    <w:p w14:paraId="41728507" w14:textId="77777777" w:rsidR="002A79DE" w:rsidRDefault="002A79DE">
      <w:r>
        <w:br w:type="page"/>
      </w:r>
    </w:p>
    <w:p w14:paraId="52C1D367" w14:textId="14A5DEE6" w:rsidR="002A79DE" w:rsidRDefault="002A79DE" w:rsidP="004A708E">
      <w:pPr>
        <w:pStyle w:val="Heading3"/>
        <w:rPr>
          <w:b/>
          <w:bCs/>
          <w:color w:val="auto"/>
        </w:rPr>
      </w:pPr>
      <w:bookmarkStart w:id="5" w:name="_Toc83000795"/>
      <w:r w:rsidRPr="004A708E">
        <w:rPr>
          <w:b/>
          <w:bCs/>
          <w:color w:val="auto"/>
        </w:rPr>
        <w:lastRenderedPageBreak/>
        <w:t>Topic 5: Vaccination News</w:t>
      </w:r>
      <w:bookmarkEnd w:id="5"/>
    </w:p>
    <w:p w14:paraId="70D7F02E" w14:textId="216A3CFA" w:rsidR="002A79DE" w:rsidRDefault="002A79DE" w:rsidP="002A79DE">
      <w:pPr>
        <w:jc w:val="center"/>
      </w:pPr>
      <w:r>
        <w:rPr>
          <w:noProof/>
        </w:rPr>
        <w:drawing>
          <wp:inline distT="0" distB="0" distL="0" distR="0" wp14:anchorId="63639ADF" wp14:editId="01A4BB72">
            <wp:extent cx="5630850" cy="2924175"/>
            <wp:effectExtent l="0" t="0" r="0" b="0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0539" cy="29292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20210" w14:textId="07839AEC" w:rsidR="00313CE9" w:rsidRDefault="00313CE9" w:rsidP="002A79DE">
      <w:pPr>
        <w:jc w:val="center"/>
      </w:pPr>
      <w:r>
        <w:t>Word cloud on Topic 5</w:t>
      </w:r>
    </w:p>
    <w:p w14:paraId="272605C8" w14:textId="2142ADDC" w:rsidR="002A79DE" w:rsidRDefault="002A79DE" w:rsidP="002A79D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12D0432C" wp14:editId="6DC7B39E">
            <wp:extent cx="1759789" cy="3761117"/>
            <wp:effectExtent l="0" t="0" r="0" b="0"/>
            <wp:docPr id="46" name="Picture 4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73102" cy="3789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79DE">
        <w:rPr>
          <w:noProof/>
        </w:rPr>
        <w:t xml:space="preserve"> </w:t>
      </w:r>
      <w:r w:rsidR="00EA1E9B">
        <w:rPr>
          <w:noProof/>
        </w:rPr>
        <w:tab/>
      </w:r>
      <w:r w:rsidR="00EA1E9B">
        <w:rPr>
          <w:noProof/>
        </w:rPr>
        <w:tab/>
      </w:r>
      <w:r>
        <w:rPr>
          <w:noProof/>
        </w:rPr>
        <w:drawing>
          <wp:inline distT="0" distB="0" distL="0" distR="0" wp14:anchorId="15546041" wp14:editId="518F96E4">
            <wp:extent cx="1891325" cy="3683480"/>
            <wp:effectExtent l="0" t="0" r="0" b="0"/>
            <wp:docPr id="47" name="Picture 4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abl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902788" cy="370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1B180" w14:textId="1D744F6C" w:rsidR="00313CE9" w:rsidRDefault="00313CE9" w:rsidP="00313CE9">
      <w:pPr>
        <w:jc w:val="center"/>
        <w:rPr>
          <w:noProof/>
        </w:rPr>
      </w:pPr>
      <w:r>
        <w:t>Bigrams word frequency on Topic 5</w:t>
      </w:r>
    </w:p>
    <w:p w14:paraId="16149556" w14:textId="77777777" w:rsidR="00313CE9" w:rsidRDefault="00313CE9" w:rsidP="002A79DE">
      <w:pPr>
        <w:jc w:val="center"/>
        <w:rPr>
          <w:noProof/>
        </w:rPr>
      </w:pPr>
    </w:p>
    <w:p w14:paraId="2B82068B" w14:textId="77777777" w:rsidR="002A79DE" w:rsidRDefault="002A79DE">
      <w:r>
        <w:br w:type="page"/>
      </w:r>
    </w:p>
    <w:p w14:paraId="235E53D0" w14:textId="4ECA6A33" w:rsidR="0098796B" w:rsidRDefault="0098796B" w:rsidP="004873D2">
      <w:pPr>
        <w:pStyle w:val="Heading2"/>
        <w:numPr>
          <w:ilvl w:val="0"/>
          <w:numId w:val="2"/>
        </w:numPr>
        <w:rPr>
          <w:b/>
          <w:bCs/>
          <w:color w:val="auto"/>
        </w:rPr>
      </w:pPr>
      <w:bookmarkStart w:id="6" w:name="_Toc83000796"/>
      <w:r w:rsidRPr="0098796B">
        <w:rPr>
          <w:b/>
          <w:bCs/>
          <w:color w:val="auto"/>
        </w:rPr>
        <w:lastRenderedPageBreak/>
        <w:t xml:space="preserve">Topic Modelling on </w:t>
      </w:r>
      <w:r>
        <w:rPr>
          <w:b/>
          <w:bCs/>
          <w:color w:val="auto"/>
        </w:rPr>
        <w:t>social media</w:t>
      </w:r>
      <w:bookmarkEnd w:id="6"/>
    </w:p>
    <w:p w14:paraId="46590AEE" w14:textId="61053595" w:rsidR="00C735DB" w:rsidRDefault="00C735DB" w:rsidP="00C735DB"/>
    <w:p w14:paraId="22A33CC8" w14:textId="5D43C8A4" w:rsidR="00833AB2" w:rsidRDefault="009F26F3" w:rsidP="003C3E13">
      <w:pPr>
        <w:pStyle w:val="ListParagraph"/>
        <w:numPr>
          <w:ilvl w:val="0"/>
          <w:numId w:val="3"/>
        </w:numPr>
      </w:pPr>
      <w:r>
        <w:t xml:space="preserve">Twitter tweets </w:t>
      </w:r>
      <w:r w:rsidR="00E92FC0">
        <w:t>are</w:t>
      </w:r>
      <w:r>
        <w:t xml:space="preserve"> collected from 1 January 2021 until 18 September 2021. T</w:t>
      </w:r>
      <w:r w:rsidR="00E92FC0">
        <w:t>he t</w:t>
      </w:r>
      <w:r>
        <w:t xml:space="preserve">otal tweets collected are </w:t>
      </w:r>
      <w:r w:rsidR="003C3E13">
        <w:t>1200</w:t>
      </w:r>
      <w:r w:rsidR="00833AB2">
        <w:t xml:space="preserve">. </w:t>
      </w:r>
    </w:p>
    <w:p w14:paraId="1FE58F44" w14:textId="0742ABDB" w:rsidR="00C735DB" w:rsidRDefault="00561DE3" w:rsidP="00CF3CE6">
      <w:pPr>
        <w:pStyle w:val="ListParagraph"/>
        <w:numPr>
          <w:ilvl w:val="0"/>
          <w:numId w:val="3"/>
        </w:numPr>
      </w:pPr>
      <w:r>
        <w:t>Only tweets that mentioned account that is related</w:t>
      </w:r>
      <w:r w:rsidR="00CF3CE6">
        <w:t xml:space="preserve"> to KPDNHEP are collected. A total of 14 accounts that are related to KPDNHEP. </w:t>
      </w:r>
      <w:r w:rsidR="00524AA1">
        <w:t>The accounts are listed as follows:</w:t>
      </w:r>
    </w:p>
    <w:p w14:paraId="22463C7E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            </w:t>
      </w:r>
    </w:p>
    <w:p w14:paraId="7B8B7ACC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Kelantan    </w:t>
      </w:r>
    </w:p>
    <w:p w14:paraId="30F2D9D3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Perak       </w:t>
      </w:r>
    </w:p>
    <w:p w14:paraId="6F9B34EA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johor       </w:t>
      </w:r>
    </w:p>
    <w:p w14:paraId="3049D6DE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trg         </w:t>
      </w:r>
    </w:p>
    <w:p w14:paraId="1BC4BED2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PP          </w:t>
      </w:r>
    </w:p>
    <w:p w14:paraId="65D92C4B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Nforceteam1        </w:t>
      </w:r>
    </w:p>
    <w:p w14:paraId="57852751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M           </w:t>
      </w:r>
    </w:p>
    <w:p w14:paraId="2A4221BF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negeri_mykpdnkk    </w:t>
      </w:r>
    </w:p>
    <w:p w14:paraId="461575A0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pmkpdnkk         </w:t>
      </w:r>
    </w:p>
    <w:p w14:paraId="404E61C7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penang_mykpdnkk      </w:t>
      </w:r>
    </w:p>
    <w:p w14:paraId="1A09E34A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K             </w:t>
      </w:r>
    </w:p>
    <w:p w14:paraId="0861591D" w14:textId="77777777" w:rsidR="00681174" w:rsidRDefault="00681174" w:rsidP="00681174">
      <w:pPr>
        <w:pStyle w:val="ListParagraph"/>
        <w:numPr>
          <w:ilvl w:val="0"/>
          <w:numId w:val="4"/>
        </w:numPr>
      </w:pPr>
      <w:r>
        <w:t xml:space="preserve">@kpdnhepsabah         </w:t>
      </w:r>
    </w:p>
    <w:p w14:paraId="3C09A929" w14:textId="77777777" w:rsidR="008C325B" w:rsidRDefault="00681174" w:rsidP="00681174">
      <w:pPr>
        <w:pStyle w:val="ListParagraph"/>
        <w:numPr>
          <w:ilvl w:val="0"/>
          <w:numId w:val="4"/>
        </w:numPr>
      </w:pPr>
      <w:r>
        <w:t xml:space="preserve">@kps_mykpdnhep   </w:t>
      </w:r>
    </w:p>
    <w:p w14:paraId="0E7F7B30" w14:textId="23C79E1E" w:rsidR="00524AA1" w:rsidRDefault="00681174" w:rsidP="008C325B">
      <w:pPr>
        <w:pStyle w:val="ListParagraph"/>
        <w:ind w:left="1440"/>
      </w:pPr>
      <w:r>
        <w:t xml:space="preserve">     </w:t>
      </w:r>
    </w:p>
    <w:p w14:paraId="557F3B02" w14:textId="3AD7155F" w:rsidR="00EC1F34" w:rsidRPr="00C735DB" w:rsidRDefault="00EC1F34" w:rsidP="00EC1F34">
      <w:pPr>
        <w:pStyle w:val="ListParagraph"/>
        <w:numPr>
          <w:ilvl w:val="0"/>
          <w:numId w:val="3"/>
        </w:numPr>
      </w:pPr>
      <w:r>
        <w:t>After preprocessing, only 1002 tweets are used for topic modeling analysis.</w:t>
      </w:r>
      <w:r w:rsidR="00BA68DB">
        <w:t xml:space="preserve"> </w:t>
      </w:r>
      <w:r w:rsidR="00E92FC0">
        <w:t>O</w:t>
      </w:r>
      <w:r w:rsidR="00BA68DB">
        <w:t xml:space="preserve">n a first look, most tweets mentioned the official </w:t>
      </w:r>
      <w:r w:rsidR="00E92FC0">
        <w:t>T</w:t>
      </w:r>
      <w:r w:rsidR="00BA68DB">
        <w:t xml:space="preserve">witter page which is @kpdnhep. </w:t>
      </w:r>
      <w:r w:rsidR="00607C05">
        <w:t>The distribution of the tweets are as follows:</w:t>
      </w:r>
    </w:p>
    <w:p w14:paraId="655AC6FF" w14:textId="7ED3A060" w:rsidR="004873D2" w:rsidRDefault="00607C05" w:rsidP="00607C05">
      <w:pPr>
        <w:jc w:val="center"/>
      </w:pPr>
      <w:r>
        <w:rPr>
          <w:noProof/>
        </w:rPr>
        <w:drawing>
          <wp:inline distT="0" distB="0" distL="0" distR="0" wp14:anchorId="3549C689" wp14:editId="03A10A6B">
            <wp:extent cx="2771775" cy="2829464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29"/>
                    <a:srcRect b="2922"/>
                    <a:stretch/>
                  </pic:blipFill>
                  <pic:spPr bwMode="auto">
                    <a:xfrm>
                      <a:off x="0" y="0"/>
                      <a:ext cx="2771775" cy="28294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BC797D" w14:textId="348D7891" w:rsidR="00A81083" w:rsidRDefault="00A81083" w:rsidP="00607C05">
      <w:pPr>
        <w:jc w:val="center"/>
      </w:pPr>
    </w:p>
    <w:p w14:paraId="2A18640C" w14:textId="77777777" w:rsidR="00A81083" w:rsidRDefault="00A81083" w:rsidP="005E0899">
      <w:pPr>
        <w:ind w:left="720" w:firstLine="720"/>
      </w:pPr>
      <w:r>
        <w:rPr>
          <w:noProof/>
        </w:rPr>
        <w:lastRenderedPageBreak/>
        <w:drawing>
          <wp:inline distT="0" distB="0" distL="0" distR="0" wp14:anchorId="4253BE42" wp14:editId="5F491383">
            <wp:extent cx="4882551" cy="3355675"/>
            <wp:effectExtent l="0" t="0" r="13335" b="1651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0" r:lo="rId31" r:qs="rId32" r:cs="rId33"/>
              </a:graphicData>
            </a:graphic>
          </wp:inline>
        </w:drawing>
      </w:r>
    </w:p>
    <w:p w14:paraId="04C2DAE2" w14:textId="3D3F582E" w:rsidR="00A81083" w:rsidRDefault="00CD7073" w:rsidP="00A81083">
      <w:pPr>
        <w:jc w:val="center"/>
      </w:pPr>
      <w:r>
        <w:t xml:space="preserve">Figure 5: </w:t>
      </w:r>
      <w:r w:rsidR="00A81083">
        <w:t>Methodolog</w:t>
      </w:r>
      <w:r w:rsidR="001434C8">
        <w:t>y</w:t>
      </w:r>
      <w:r w:rsidR="00A81083">
        <w:t xml:space="preserve"> in topic modeling for e-learning</w:t>
      </w:r>
    </w:p>
    <w:p w14:paraId="32572972" w14:textId="77777777" w:rsidR="00A81083" w:rsidRDefault="00A81083" w:rsidP="00607C05">
      <w:pPr>
        <w:jc w:val="center"/>
      </w:pPr>
    </w:p>
    <w:p w14:paraId="370F1CA1" w14:textId="6ABEC77A" w:rsidR="004873D2" w:rsidRDefault="006C31E1" w:rsidP="00E53566">
      <w:pPr>
        <w:jc w:val="center"/>
      </w:pPr>
      <w:r>
        <w:rPr>
          <w:noProof/>
        </w:rPr>
        <w:drawing>
          <wp:inline distT="0" distB="0" distL="0" distR="0" wp14:anchorId="7279C603" wp14:editId="7947EA8F">
            <wp:extent cx="4770407" cy="3269461"/>
            <wp:effectExtent l="0" t="0" r="0" b="0"/>
            <wp:docPr id="2" name="Picture 2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977" cy="3276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0F158" w14:textId="1B76CC76" w:rsidR="00CD7073" w:rsidRDefault="00CD7073" w:rsidP="00CD7073">
      <w:pPr>
        <w:jc w:val="center"/>
      </w:pPr>
      <w:r>
        <w:t>Figure 6: Distribution of topics across the news data</w:t>
      </w:r>
    </w:p>
    <w:p w14:paraId="7CB1BB6E" w14:textId="77777777" w:rsidR="00172D71" w:rsidRDefault="00172D71">
      <w:pPr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1627B4B9" w14:textId="31CE957E" w:rsidR="00172D71" w:rsidRDefault="00172D71" w:rsidP="00172D71">
      <w:pPr>
        <w:pStyle w:val="Heading3"/>
        <w:rPr>
          <w:b/>
          <w:bCs/>
          <w:color w:val="auto"/>
        </w:rPr>
      </w:pPr>
      <w:bookmarkStart w:id="7" w:name="_Toc83000797"/>
      <w:r w:rsidRPr="004A708E">
        <w:rPr>
          <w:b/>
          <w:bCs/>
          <w:color w:val="auto"/>
        </w:rPr>
        <w:lastRenderedPageBreak/>
        <w:t xml:space="preserve">Topic </w:t>
      </w:r>
      <w:r>
        <w:rPr>
          <w:b/>
          <w:bCs/>
          <w:color w:val="auto"/>
        </w:rPr>
        <w:t>1</w:t>
      </w:r>
      <w:r w:rsidRPr="004A708E">
        <w:rPr>
          <w:b/>
          <w:bCs/>
          <w:color w:val="auto"/>
        </w:rPr>
        <w:t xml:space="preserve">: </w:t>
      </w:r>
      <w:r>
        <w:rPr>
          <w:b/>
          <w:bCs/>
          <w:color w:val="auto"/>
        </w:rPr>
        <w:t>Harga</w:t>
      </w:r>
      <w:bookmarkEnd w:id="7"/>
    </w:p>
    <w:p w14:paraId="2C62F335" w14:textId="77777777" w:rsidR="002A79DE" w:rsidRDefault="002A79DE" w:rsidP="002A79DE">
      <w:pPr>
        <w:jc w:val="center"/>
      </w:pPr>
    </w:p>
    <w:p w14:paraId="75C66ACB" w14:textId="224677F4" w:rsidR="002A79DE" w:rsidRDefault="00B57B72" w:rsidP="002A79DE">
      <w:pPr>
        <w:jc w:val="center"/>
      </w:pPr>
      <w:r>
        <w:rPr>
          <w:noProof/>
        </w:rPr>
        <w:drawing>
          <wp:inline distT="0" distB="0" distL="0" distR="0" wp14:anchorId="692DFEFD" wp14:editId="414792BE">
            <wp:extent cx="4952213" cy="2571750"/>
            <wp:effectExtent l="0" t="0" r="0" b="0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5354" cy="2573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49E37" w14:textId="5F34EC89" w:rsidR="00596CBA" w:rsidRDefault="00596CBA" w:rsidP="002A79DE">
      <w:pPr>
        <w:jc w:val="center"/>
      </w:pPr>
      <w:r>
        <w:t>Word cloud on Topic 1</w:t>
      </w:r>
    </w:p>
    <w:p w14:paraId="2D7DDB0C" w14:textId="0C185116" w:rsidR="00172D71" w:rsidRDefault="00172D71" w:rsidP="002A79DE">
      <w:pPr>
        <w:jc w:val="center"/>
      </w:pPr>
      <w:r>
        <w:rPr>
          <w:noProof/>
        </w:rPr>
        <w:drawing>
          <wp:inline distT="0" distB="0" distL="0" distR="0" wp14:anchorId="67A6E524" wp14:editId="4A0313AD">
            <wp:extent cx="1784043" cy="4505325"/>
            <wp:effectExtent l="0" t="0" r="6985" b="0"/>
            <wp:docPr id="7" name="Picture 7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low confidenc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785220" cy="450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27824" w14:textId="5A2412A0" w:rsidR="00D40ED8" w:rsidRDefault="00D40ED8" w:rsidP="00D40ED8">
      <w:pPr>
        <w:jc w:val="center"/>
        <w:rPr>
          <w:noProof/>
        </w:rPr>
      </w:pPr>
      <w:r>
        <w:lastRenderedPageBreak/>
        <w:t>Bigrams word frequency on Topic 1</w:t>
      </w:r>
    </w:p>
    <w:p w14:paraId="5830453C" w14:textId="4EB18114" w:rsidR="00172D71" w:rsidRDefault="00172D71" w:rsidP="00D40ED8">
      <w:pPr>
        <w:pStyle w:val="Heading3"/>
      </w:pPr>
      <w:bookmarkStart w:id="8" w:name="_Toc83000798"/>
      <w:r w:rsidRPr="004A708E">
        <w:rPr>
          <w:b/>
          <w:bCs/>
          <w:color w:val="auto"/>
        </w:rPr>
        <w:t xml:space="preserve">Topic </w:t>
      </w:r>
      <w:r>
        <w:rPr>
          <w:b/>
          <w:bCs/>
          <w:color w:val="auto"/>
        </w:rPr>
        <w:t>2</w:t>
      </w:r>
      <w:r w:rsidRPr="004A708E">
        <w:rPr>
          <w:b/>
          <w:bCs/>
          <w:color w:val="auto"/>
        </w:rPr>
        <w:t xml:space="preserve">: </w:t>
      </w:r>
      <w:r w:rsidR="00382A2D">
        <w:rPr>
          <w:b/>
          <w:bCs/>
          <w:color w:val="auto"/>
        </w:rPr>
        <w:t>Negative comments</w:t>
      </w:r>
      <w:bookmarkEnd w:id="8"/>
    </w:p>
    <w:p w14:paraId="4EDCECAE" w14:textId="0C633224" w:rsidR="00172D71" w:rsidRDefault="00382A2D" w:rsidP="00172D71">
      <w:pPr>
        <w:jc w:val="center"/>
      </w:pPr>
      <w:r>
        <w:rPr>
          <w:noProof/>
        </w:rPr>
        <w:drawing>
          <wp:inline distT="0" distB="0" distL="0" distR="0" wp14:anchorId="7879F8D5" wp14:editId="3729EC76">
            <wp:extent cx="4915530" cy="2552700"/>
            <wp:effectExtent l="0" t="0" r="0" b="0"/>
            <wp:docPr id="14" name="Picture 14" descr="A picture containing text,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, news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9234" cy="255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8757E8" w14:textId="14FBD423" w:rsidR="00596CBA" w:rsidRDefault="00596CBA" w:rsidP="00172D71">
      <w:pPr>
        <w:jc w:val="center"/>
      </w:pPr>
      <w:r>
        <w:t>Word cloud on Topic 2</w:t>
      </w:r>
    </w:p>
    <w:p w14:paraId="0C70BFE8" w14:textId="59D55FDA" w:rsidR="00172D71" w:rsidRDefault="006E72FF" w:rsidP="00172D71">
      <w:pPr>
        <w:jc w:val="center"/>
      </w:pPr>
      <w:r>
        <w:rPr>
          <w:noProof/>
        </w:rPr>
        <w:drawing>
          <wp:inline distT="0" distB="0" distL="0" distR="0" wp14:anchorId="40776A83" wp14:editId="32253E57">
            <wp:extent cx="1554345" cy="3892800"/>
            <wp:effectExtent l="0" t="0" r="8255" b="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561573" cy="3910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CB1CA3" w14:textId="77777777" w:rsidR="00D40ED8" w:rsidRDefault="00D40ED8" w:rsidP="00172D71">
      <w:pPr>
        <w:jc w:val="center"/>
      </w:pPr>
    </w:p>
    <w:p w14:paraId="459771DC" w14:textId="1BD0938A" w:rsidR="00D40ED8" w:rsidRDefault="00D40ED8" w:rsidP="00172D71">
      <w:pPr>
        <w:jc w:val="center"/>
      </w:pPr>
      <w:r>
        <w:t>Bigrams word frequency on Topic 2</w:t>
      </w:r>
    </w:p>
    <w:p w14:paraId="4D3A90DD" w14:textId="77777777" w:rsidR="00172D71" w:rsidRDefault="00172D71">
      <w:pPr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1379B882" w14:textId="119DBE2C" w:rsidR="00172D71" w:rsidRDefault="00172D71" w:rsidP="00172D71">
      <w:pPr>
        <w:pStyle w:val="Heading3"/>
        <w:rPr>
          <w:b/>
          <w:bCs/>
          <w:color w:val="auto"/>
        </w:rPr>
      </w:pPr>
      <w:bookmarkStart w:id="9" w:name="_Toc83000799"/>
      <w:r w:rsidRPr="004A708E">
        <w:rPr>
          <w:b/>
          <w:bCs/>
          <w:color w:val="auto"/>
        </w:rPr>
        <w:lastRenderedPageBreak/>
        <w:t xml:space="preserve">Topic </w:t>
      </w:r>
      <w:r w:rsidR="006E72FF">
        <w:rPr>
          <w:b/>
          <w:bCs/>
          <w:color w:val="auto"/>
        </w:rPr>
        <w:t>3</w:t>
      </w:r>
      <w:r w:rsidRPr="004A708E">
        <w:rPr>
          <w:b/>
          <w:bCs/>
          <w:color w:val="auto"/>
        </w:rPr>
        <w:t xml:space="preserve">: </w:t>
      </w:r>
      <w:r w:rsidR="006E72FF">
        <w:rPr>
          <w:b/>
          <w:bCs/>
          <w:color w:val="auto"/>
        </w:rPr>
        <w:t>Penguatkuasaan</w:t>
      </w:r>
      <w:bookmarkEnd w:id="9"/>
    </w:p>
    <w:p w14:paraId="3FA809A0" w14:textId="77777777" w:rsidR="00172D71" w:rsidRDefault="00172D71" w:rsidP="00172D71">
      <w:pPr>
        <w:jc w:val="center"/>
      </w:pPr>
    </w:p>
    <w:p w14:paraId="2C861405" w14:textId="1C05F824" w:rsidR="00172D71" w:rsidRDefault="006E72FF" w:rsidP="00172D71">
      <w:pPr>
        <w:jc w:val="center"/>
      </w:pPr>
      <w:r>
        <w:rPr>
          <w:noProof/>
        </w:rPr>
        <w:drawing>
          <wp:inline distT="0" distB="0" distL="0" distR="0" wp14:anchorId="4797F725" wp14:editId="25745A32">
            <wp:extent cx="4752975" cy="2468283"/>
            <wp:effectExtent l="0" t="0" r="0" b="0"/>
            <wp:docPr id="19" name="Picture 1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065" cy="24704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D441D" w14:textId="0E7E0E6E" w:rsidR="00596CBA" w:rsidRDefault="00596CBA" w:rsidP="00172D71">
      <w:pPr>
        <w:jc w:val="center"/>
      </w:pPr>
      <w:r>
        <w:t>Word cloud on Topic 3</w:t>
      </w:r>
    </w:p>
    <w:p w14:paraId="2EBAD5F0" w14:textId="7753A669" w:rsidR="00172D71" w:rsidRDefault="006E72FF" w:rsidP="00172D71">
      <w:pPr>
        <w:jc w:val="center"/>
      </w:pPr>
      <w:r>
        <w:rPr>
          <w:noProof/>
        </w:rPr>
        <w:drawing>
          <wp:inline distT="0" distB="0" distL="0" distR="0" wp14:anchorId="5A76E6A7" wp14:editId="04A1C15D">
            <wp:extent cx="1926434" cy="3565536"/>
            <wp:effectExtent l="0" t="0" r="0" b="0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932957" cy="3577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5CC68" w14:textId="77777777" w:rsidR="00D40ED8" w:rsidRDefault="00D40ED8" w:rsidP="00D40ED8">
      <w:pPr>
        <w:jc w:val="center"/>
      </w:pPr>
    </w:p>
    <w:p w14:paraId="04F5A6C6" w14:textId="091E60CA" w:rsidR="00D40ED8" w:rsidRDefault="00D40ED8" w:rsidP="00D40ED8">
      <w:pPr>
        <w:jc w:val="center"/>
      </w:pPr>
      <w:r>
        <w:t>Bigrams word frequency on Topic 3</w:t>
      </w:r>
    </w:p>
    <w:p w14:paraId="1FA49E24" w14:textId="0A2D9E2D" w:rsidR="00172D71" w:rsidRDefault="00172D71" w:rsidP="002A79DE">
      <w:pPr>
        <w:jc w:val="center"/>
      </w:pPr>
    </w:p>
    <w:p w14:paraId="5D768A1A" w14:textId="77777777" w:rsidR="006E72FF" w:rsidRDefault="006E72FF">
      <w:pPr>
        <w:rPr>
          <w:rFonts w:asciiTheme="majorHAnsi" w:eastAsiaTheme="majorEastAsia" w:hAnsiTheme="majorHAnsi" w:cstheme="majorBidi"/>
          <w:b/>
          <w:bCs/>
          <w:sz w:val="24"/>
          <w:szCs w:val="24"/>
        </w:rPr>
      </w:pPr>
      <w:r>
        <w:rPr>
          <w:b/>
          <w:bCs/>
        </w:rPr>
        <w:br w:type="page"/>
      </w:r>
    </w:p>
    <w:p w14:paraId="625CA11B" w14:textId="43BB2BDE" w:rsidR="00172D71" w:rsidRDefault="00172D71" w:rsidP="00172D71">
      <w:pPr>
        <w:pStyle w:val="Heading3"/>
        <w:rPr>
          <w:b/>
          <w:bCs/>
          <w:color w:val="auto"/>
        </w:rPr>
      </w:pPr>
      <w:bookmarkStart w:id="10" w:name="_Toc83000800"/>
      <w:r w:rsidRPr="004A708E">
        <w:rPr>
          <w:b/>
          <w:bCs/>
          <w:color w:val="auto"/>
        </w:rPr>
        <w:lastRenderedPageBreak/>
        <w:t xml:space="preserve">Topic </w:t>
      </w:r>
      <w:r w:rsidR="00CC33D4">
        <w:rPr>
          <w:b/>
          <w:bCs/>
          <w:color w:val="auto"/>
        </w:rPr>
        <w:t>4</w:t>
      </w:r>
      <w:r w:rsidRPr="004A708E">
        <w:rPr>
          <w:b/>
          <w:bCs/>
          <w:color w:val="auto"/>
        </w:rPr>
        <w:t xml:space="preserve">: </w:t>
      </w:r>
      <w:r w:rsidR="001B7451">
        <w:rPr>
          <w:b/>
          <w:bCs/>
          <w:color w:val="auto"/>
        </w:rPr>
        <w:t>Delete Tweet</w:t>
      </w:r>
      <w:bookmarkEnd w:id="10"/>
    </w:p>
    <w:p w14:paraId="169D75E8" w14:textId="6FAD58B7" w:rsidR="00172D71" w:rsidRDefault="000C2BFB" w:rsidP="000C2BFB">
      <w:r>
        <w:t xml:space="preserve">Negative comments on </w:t>
      </w:r>
      <w:r w:rsidR="00E92FC0">
        <w:t xml:space="preserve">a </w:t>
      </w:r>
      <w:r>
        <w:t xml:space="preserve">deleted tweet by KPDNHEP. </w:t>
      </w:r>
      <w:r w:rsidR="0011220C">
        <w:t xml:space="preserve">KPDNHEP’s tweet </w:t>
      </w:r>
      <w:r w:rsidR="000C229D">
        <w:t>trigger</w:t>
      </w:r>
      <w:r w:rsidR="00E92FC0">
        <w:t>s</w:t>
      </w:r>
      <w:r w:rsidR="000C229D">
        <w:t xml:space="preserve"> some Twitter user</w:t>
      </w:r>
      <w:r w:rsidR="00E92FC0">
        <w:t>s</w:t>
      </w:r>
      <w:r w:rsidR="000C229D">
        <w:t>.</w:t>
      </w:r>
    </w:p>
    <w:p w14:paraId="37BA97F9" w14:textId="6264900C" w:rsidR="007461C6" w:rsidRDefault="00DA2AB6" w:rsidP="007461C6">
      <w:r>
        <w:t xml:space="preserve">Reference: </w:t>
      </w:r>
      <w:hyperlink r:id="rId42" w:history="1">
        <w:r w:rsidR="007461C6" w:rsidRPr="00641952">
          <w:rPr>
            <w:rStyle w:val="Hyperlink"/>
          </w:rPr>
          <w:t>https://www.freemalaysiatoday.com/category/bahasa/tempatan/2021/09/14/itu-advokasi-pengguna-bukan-kempen-berat-sebelah-kata-kpdnhep/</w:t>
        </w:r>
      </w:hyperlink>
    </w:p>
    <w:p w14:paraId="31C10ABE" w14:textId="34764179" w:rsidR="00172D71" w:rsidRDefault="001B7451" w:rsidP="007461C6">
      <w:pPr>
        <w:jc w:val="center"/>
      </w:pPr>
      <w:r>
        <w:rPr>
          <w:noProof/>
        </w:rPr>
        <w:drawing>
          <wp:inline distT="0" distB="0" distL="0" distR="0" wp14:anchorId="7865F39C" wp14:editId="2F083A96">
            <wp:extent cx="4762500" cy="2473230"/>
            <wp:effectExtent l="0" t="0" r="0" b="0"/>
            <wp:docPr id="22" name="Picture 2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6273" cy="2475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E7967" w14:textId="11C4FFDA" w:rsidR="00596CBA" w:rsidRDefault="00596CBA" w:rsidP="00172D71">
      <w:pPr>
        <w:jc w:val="center"/>
      </w:pPr>
      <w:r>
        <w:t>Word cloud on Topic 4</w:t>
      </w:r>
    </w:p>
    <w:p w14:paraId="5B528939" w14:textId="05ADEDEF" w:rsidR="00D40ED8" w:rsidRDefault="001B7451" w:rsidP="00172D71">
      <w:pPr>
        <w:jc w:val="center"/>
      </w:pPr>
      <w:r>
        <w:rPr>
          <w:noProof/>
        </w:rPr>
        <w:drawing>
          <wp:inline distT="0" distB="0" distL="0" distR="0" wp14:anchorId="7077BE1A" wp14:editId="0B1C584D">
            <wp:extent cx="1692146" cy="3886200"/>
            <wp:effectExtent l="0" t="0" r="3810" b="0"/>
            <wp:docPr id="24" name="Picture 2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 with low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95268" cy="389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9DDBF" w14:textId="6FC6281B" w:rsidR="00172D71" w:rsidRDefault="00D40ED8" w:rsidP="002A79DE">
      <w:pPr>
        <w:jc w:val="center"/>
      </w:pPr>
      <w:r>
        <w:t>Bigrams word frequency on Topic 4</w:t>
      </w:r>
    </w:p>
    <w:sectPr w:rsidR="00172D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BD64C5"/>
    <w:multiLevelType w:val="hybridMultilevel"/>
    <w:tmpl w:val="F9DE4F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AE486E"/>
    <w:multiLevelType w:val="hybridMultilevel"/>
    <w:tmpl w:val="C72C82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758C5"/>
    <w:multiLevelType w:val="hybridMultilevel"/>
    <w:tmpl w:val="F648DF02"/>
    <w:lvl w:ilvl="0" w:tplc="A182896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77490786"/>
    <w:multiLevelType w:val="hybridMultilevel"/>
    <w:tmpl w:val="B9AEC2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NbG0MDIytzCzsLRQ0lEKTi0uzszPAykwrgUAaWzlECwAAAA="/>
  </w:docVars>
  <w:rsids>
    <w:rsidRoot w:val="002F3FE9"/>
    <w:rsid w:val="000C229D"/>
    <w:rsid w:val="000C2BFB"/>
    <w:rsid w:val="0011220C"/>
    <w:rsid w:val="001434C8"/>
    <w:rsid w:val="0017092A"/>
    <w:rsid w:val="00172D71"/>
    <w:rsid w:val="001B7451"/>
    <w:rsid w:val="002A79DE"/>
    <w:rsid w:val="002F3FE9"/>
    <w:rsid w:val="00306604"/>
    <w:rsid w:val="00313CE9"/>
    <w:rsid w:val="0033187D"/>
    <w:rsid w:val="00382A2D"/>
    <w:rsid w:val="003C3E13"/>
    <w:rsid w:val="00456268"/>
    <w:rsid w:val="00471C8A"/>
    <w:rsid w:val="004873D2"/>
    <w:rsid w:val="004A708E"/>
    <w:rsid w:val="004D0934"/>
    <w:rsid w:val="00524AA1"/>
    <w:rsid w:val="00561DE3"/>
    <w:rsid w:val="00563B95"/>
    <w:rsid w:val="00591E51"/>
    <w:rsid w:val="00596CBA"/>
    <w:rsid w:val="005E0899"/>
    <w:rsid w:val="00607C05"/>
    <w:rsid w:val="0061669B"/>
    <w:rsid w:val="00681174"/>
    <w:rsid w:val="006C31E1"/>
    <w:rsid w:val="006C7BA9"/>
    <w:rsid w:val="006E72FF"/>
    <w:rsid w:val="007461C6"/>
    <w:rsid w:val="00833AB2"/>
    <w:rsid w:val="008C325B"/>
    <w:rsid w:val="0098796B"/>
    <w:rsid w:val="009F26F3"/>
    <w:rsid w:val="00A81083"/>
    <w:rsid w:val="00A86D26"/>
    <w:rsid w:val="00AF126D"/>
    <w:rsid w:val="00B519DA"/>
    <w:rsid w:val="00B57B72"/>
    <w:rsid w:val="00B73C19"/>
    <w:rsid w:val="00B8408B"/>
    <w:rsid w:val="00BA68DB"/>
    <w:rsid w:val="00C735DB"/>
    <w:rsid w:val="00CC33D4"/>
    <w:rsid w:val="00CD7073"/>
    <w:rsid w:val="00CF3CE6"/>
    <w:rsid w:val="00D40ED8"/>
    <w:rsid w:val="00DA2AB6"/>
    <w:rsid w:val="00DB38CC"/>
    <w:rsid w:val="00E53566"/>
    <w:rsid w:val="00E92FC0"/>
    <w:rsid w:val="00EA1E9B"/>
    <w:rsid w:val="00EC1F34"/>
    <w:rsid w:val="00EF6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856DED"/>
  <w15:chartTrackingRefBased/>
  <w15:docId w15:val="{1514005F-82CC-4AB4-B3F2-E0F82740FE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669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79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A70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79D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879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A708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66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1669B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61669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1669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166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61C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4.png"/><Relationship Id="rId21" Type="http://schemas.openxmlformats.org/officeDocument/2006/relationships/image" Target="media/image11.png"/><Relationship Id="rId34" Type="http://schemas.microsoft.com/office/2007/relationships/diagramDrawing" Target="diagrams/drawing2.xml"/><Relationship Id="rId42" Type="http://schemas.openxmlformats.org/officeDocument/2006/relationships/hyperlink" Target="https://www.freemalaysiatoday.com/category/bahasa/tempatan/2021/09/14/itu-advokasi-pengguna-bukan-kempen-berat-sebelah-kata-kpdnhep/" TargetMode="External"/><Relationship Id="rId7" Type="http://schemas.openxmlformats.org/officeDocument/2006/relationships/diagramLayout" Target="diagrams/layout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diagramQuickStyle" Target="diagrams/quickStyle2.xml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1.png"/><Relationship Id="rId10" Type="http://schemas.microsoft.com/office/2007/relationships/diagramDrawing" Target="diagrams/drawing1.xml"/><Relationship Id="rId19" Type="http://schemas.openxmlformats.org/officeDocument/2006/relationships/image" Target="media/image9.png"/><Relationship Id="rId31" Type="http://schemas.openxmlformats.org/officeDocument/2006/relationships/diagramLayout" Target="diagrams/layout2.xml"/><Relationship Id="rId44" Type="http://schemas.openxmlformats.org/officeDocument/2006/relationships/image" Target="media/image28.png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diagramData" Target="diagrams/data2.xml"/><Relationship Id="rId35" Type="http://schemas.openxmlformats.org/officeDocument/2006/relationships/image" Target="media/image20.png"/><Relationship Id="rId43" Type="http://schemas.openxmlformats.org/officeDocument/2006/relationships/image" Target="media/image27.png"/><Relationship Id="rId8" Type="http://schemas.openxmlformats.org/officeDocument/2006/relationships/diagramQuickStyle" Target="diagrams/quickStyle1.xm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diagramColors" Target="diagrams/colors2.xml"/><Relationship Id="rId38" Type="http://schemas.openxmlformats.org/officeDocument/2006/relationships/image" Target="media/image23.png"/><Relationship Id="rId46" Type="http://schemas.openxmlformats.org/officeDocument/2006/relationships/theme" Target="theme/theme1.xml"/><Relationship Id="rId20" Type="http://schemas.openxmlformats.org/officeDocument/2006/relationships/image" Target="media/image10.png"/><Relationship Id="rId41" Type="http://schemas.openxmlformats.org/officeDocument/2006/relationships/image" Target="media/image26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F8FF5A8-5F91-48F1-A452-C727520C51DE}" type="doc">
      <dgm:prSet loTypeId="urn:microsoft.com/office/officeart/2005/8/layout/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945DAFF-1B24-4136-9626-E5370A8FEE0A}">
      <dgm:prSet phldrT="[Text]"/>
      <dgm:spPr/>
      <dgm:t>
        <a:bodyPr/>
        <a:lstStyle/>
        <a:p>
          <a:pPr algn="ctr"/>
          <a:r>
            <a:rPr lang="en-US"/>
            <a:t>Initial Data Collection</a:t>
          </a:r>
        </a:p>
      </dgm:t>
    </dgm:pt>
    <dgm:pt modelId="{C7885654-98BF-4E4C-BF36-D975DF7C212B}" type="parTrans" cxnId="{EF646EF8-0828-47E1-810B-FA9141E76815}">
      <dgm:prSet/>
      <dgm:spPr/>
      <dgm:t>
        <a:bodyPr/>
        <a:lstStyle/>
        <a:p>
          <a:pPr algn="ctr"/>
          <a:endParaRPr lang="en-US"/>
        </a:p>
      </dgm:t>
    </dgm:pt>
    <dgm:pt modelId="{CF938FAA-C1E1-4527-A370-A6B4D9A643AD}" type="sibTrans" cxnId="{EF646EF8-0828-47E1-810B-FA9141E76815}">
      <dgm:prSet/>
      <dgm:spPr/>
      <dgm:t>
        <a:bodyPr/>
        <a:lstStyle/>
        <a:p>
          <a:pPr algn="ctr"/>
          <a:endParaRPr lang="en-US"/>
        </a:p>
      </dgm:t>
    </dgm:pt>
    <dgm:pt modelId="{E0520E15-4BD5-411F-9F1C-40F909A8F9E6}">
      <dgm:prSet phldrT="[Text]"/>
      <dgm:spPr/>
      <dgm:t>
        <a:bodyPr/>
        <a:lstStyle/>
        <a:p>
          <a:pPr algn="ctr"/>
          <a:r>
            <a:rPr lang="en-US"/>
            <a:t>Collect news data from Google News using keyword "KPDNHEP"</a:t>
          </a:r>
        </a:p>
      </dgm:t>
    </dgm:pt>
    <dgm:pt modelId="{B9DD33AF-AAFB-4962-8BB9-B403F40E22DD}" type="parTrans" cxnId="{80E5D629-EBBE-4871-B6E1-E085BBF46B96}">
      <dgm:prSet/>
      <dgm:spPr/>
      <dgm:t>
        <a:bodyPr/>
        <a:lstStyle/>
        <a:p>
          <a:pPr algn="ctr"/>
          <a:endParaRPr lang="en-US"/>
        </a:p>
      </dgm:t>
    </dgm:pt>
    <dgm:pt modelId="{5AF0D6D4-6489-49B9-9930-B1A8B2BC3A71}" type="sibTrans" cxnId="{80E5D629-EBBE-4871-B6E1-E085BBF46B96}">
      <dgm:prSet/>
      <dgm:spPr/>
      <dgm:t>
        <a:bodyPr/>
        <a:lstStyle/>
        <a:p>
          <a:pPr algn="ctr"/>
          <a:endParaRPr lang="en-US"/>
        </a:p>
      </dgm:t>
    </dgm:pt>
    <dgm:pt modelId="{ADB832D3-2093-4600-B68E-E01831084713}">
      <dgm:prSet phldrT="[Text]"/>
      <dgm:spPr/>
      <dgm:t>
        <a:bodyPr/>
        <a:lstStyle/>
        <a:p>
          <a:pPr algn="ctr"/>
          <a:r>
            <a:rPr lang="en-US"/>
            <a:t>Preprocessing</a:t>
          </a:r>
        </a:p>
      </dgm:t>
    </dgm:pt>
    <dgm:pt modelId="{AE25D9ED-E459-4F7E-8A77-B0D7735D61C9}" type="parTrans" cxnId="{C52F914D-F363-40C1-8D1F-9206823F7139}">
      <dgm:prSet/>
      <dgm:spPr/>
      <dgm:t>
        <a:bodyPr/>
        <a:lstStyle/>
        <a:p>
          <a:pPr algn="ctr"/>
          <a:endParaRPr lang="en-US"/>
        </a:p>
      </dgm:t>
    </dgm:pt>
    <dgm:pt modelId="{C346E213-7391-446B-B9E7-F0DC2B49EDEC}" type="sibTrans" cxnId="{C52F914D-F363-40C1-8D1F-9206823F7139}">
      <dgm:prSet/>
      <dgm:spPr/>
      <dgm:t>
        <a:bodyPr/>
        <a:lstStyle/>
        <a:p>
          <a:pPr algn="ctr"/>
          <a:endParaRPr lang="en-US"/>
        </a:p>
      </dgm:t>
    </dgm:pt>
    <dgm:pt modelId="{7A81319C-5D4C-4970-BEE4-02569523201A}">
      <dgm:prSet phldrT="[Text]"/>
      <dgm:spPr/>
      <dgm:t>
        <a:bodyPr/>
        <a:lstStyle/>
        <a:p>
          <a:pPr algn="ctr"/>
          <a:r>
            <a:rPr lang="en-US"/>
            <a:t>Lower casing</a:t>
          </a:r>
        </a:p>
      </dgm:t>
    </dgm:pt>
    <dgm:pt modelId="{83F9CFE9-AD93-4260-A07A-BA30EE82C162}" type="parTrans" cxnId="{C2A9208B-DC2C-4C92-81BF-BAA132D25507}">
      <dgm:prSet/>
      <dgm:spPr/>
      <dgm:t>
        <a:bodyPr/>
        <a:lstStyle/>
        <a:p>
          <a:pPr algn="ctr"/>
          <a:endParaRPr lang="en-US"/>
        </a:p>
      </dgm:t>
    </dgm:pt>
    <dgm:pt modelId="{A5702138-C4B4-439A-9A1D-25F00354D17B}" type="sibTrans" cxnId="{C2A9208B-DC2C-4C92-81BF-BAA132D25507}">
      <dgm:prSet/>
      <dgm:spPr/>
      <dgm:t>
        <a:bodyPr/>
        <a:lstStyle/>
        <a:p>
          <a:pPr algn="ctr"/>
          <a:endParaRPr lang="en-US"/>
        </a:p>
      </dgm:t>
    </dgm:pt>
    <dgm:pt modelId="{4572619B-3C72-4278-8DAE-4F3FEE844E77}">
      <dgm:prSet phldrT="[Text]"/>
      <dgm:spPr/>
      <dgm:t>
        <a:bodyPr/>
        <a:lstStyle/>
        <a:p>
          <a:pPr algn="ctr"/>
          <a:r>
            <a:rPr lang="en-US"/>
            <a:t>Remove stopwords</a:t>
          </a:r>
        </a:p>
      </dgm:t>
    </dgm:pt>
    <dgm:pt modelId="{2E5C17EE-F82E-4952-87CF-4B3DA5B2EABA}" type="parTrans" cxnId="{9330773E-6A48-49D3-8856-FC0EC34F4982}">
      <dgm:prSet/>
      <dgm:spPr/>
      <dgm:t>
        <a:bodyPr/>
        <a:lstStyle/>
        <a:p>
          <a:pPr algn="ctr"/>
          <a:endParaRPr lang="en-US"/>
        </a:p>
      </dgm:t>
    </dgm:pt>
    <dgm:pt modelId="{5DF94EC9-38B5-41CD-BBAB-EDEB0DC40B0D}" type="sibTrans" cxnId="{9330773E-6A48-49D3-8856-FC0EC34F4982}">
      <dgm:prSet/>
      <dgm:spPr/>
      <dgm:t>
        <a:bodyPr/>
        <a:lstStyle/>
        <a:p>
          <a:pPr algn="ctr"/>
          <a:endParaRPr lang="en-US"/>
        </a:p>
      </dgm:t>
    </dgm:pt>
    <dgm:pt modelId="{9DDE0720-3BDA-4123-8857-ECFD13B2F0CB}">
      <dgm:prSet phldrT="[Text]"/>
      <dgm:spPr/>
      <dgm:t>
        <a:bodyPr/>
        <a:lstStyle/>
        <a:p>
          <a:pPr algn="ctr"/>
          <a:r>
            <a:rPr lang="en-US"/>
            <a:t>Topic Modeling</a:t>
          </a:r>
        </a:p>
      </dgm:t>
    </dgm:pt>
    <dgm:pt modelId="{EFBD1657-FB24-443F-B6F1-7F3C63C5A28E}" type="parTrans" cxnId="{8994CB7B-625B-4FC7-A8A8-C22A96C6F690}">
      <dgm:prSet/>
      <dgm:spPr/>
      <dgm:t>
        <a:bodyPr/>
        <a:lstStyle/>
        <a:p>
          <a:pPr algn="ctr"/>
          <a:endParaRPr lang="en-US"/>
        </a:p>
      </dgm:t>
    </dgm:pt>
    <dgm:pt modelId="{86279B70-3251-4332-8E0F-4F46D0908465}" type="sibTrans" cxnId="{8994CB7B-625B-4FC7-A8A8-C22A96C6F690}">
      <dgm:prSet/>
      <dgm:spPr/>
      <dgm:t>
        <a:bodyPr/>
        <a:lstStyle/>
        <a:p>
          <a:pPr algn="ctr"/>
          <a:endParaRPr lang="en-US"/>
        </a:p>
      </dgm:t>
    </dgm:pt>
    <dgm:pt modelId="{AEDD55C2-AB69-40AB-99AD-73AB3839E7E1}">
      <dgm:prSet phldrT="[Text]"/>
      <dgm:spPr/>
      <dgm:t>
        <a:bodyPr/>
        <a:lstStyle/>
        <a:p>
          <a:pPr algn="ctr"/>
          <a:r>
            <a:rPr lang="en-US"/>
            <a:t>Visualization</a:t>
          </a:r>
        </a:p>
      </dgm:t>
    </dgm:pt>
    <dgm:pt modelId="{FB7F2C7A-2F06-46E5-AAB8-CD6D9725D972}" type="parTrans" cxnId="{1D0B3388-7118-4E97-9350-AB93E6B9313B}">
      <dgm:prSet/>
      <dgm:spPr/>
      <dgm:t>
        <a:bodyPr/>
        <a:lstStyle/>
        <a:p>
          <a:pPr algn="ctr"/>
          <a:endParaRPr lang="en-US"/>
        </a:p>
      </dgm:t>
    </dgm:pt>
    <dgm:pt modelId="{7AF5B7E8-9D3E-4A37-B3F6-8A8FD9F7AE6C}" type="sibTrans" cxnId="{1D0B3388-7118-4E97-9350-AB93E6B9313B}">
      <dgm:prSet/>
      <dgm:spPr/>
      <dgm:t>
        <a:bodyPr/>
        <a:lstStyle/>
        <a:p>
          <a:pPr algn="ctr"/>
          <a:endParaRPr lang="en-US"/>
        </a:p>
      </dgm:t>
    </dgm:pt>
    <dgm:pt modelId="{3043E39C-065F-4E99-9B78-28370E85C754}">
      <dgm:prSet phldrT="[Text]"/>
      <dgm:spPr/>
      <dgm:t>
        <a:bodyPr/>
        <a:lstStyle/>
        <a:p>
          <a:pPr algn="ctr"/>
          <a:r>
            <a:rPr lang="en-US"/>
            <a:t>Plot Word Cloud chart for each topic</a:t>
          </a:r>
        </a:p>
      </dgm:t>
    </dgm:pt>
    <dgm:pt modelId="{50FCE49F-850F-49D9-BBBD-1A673838D422}" type="parTrans" cxnId="{1551DD51-3E22-4CD3-9EA1-83F2CB554303}">
      <dgm:prSet/>
      <dgm:spPr/>
      <dgm:t>
        <a:bodyPr/>
        <a:lstStyle/>
        <a:p>
          <a:pPr algn="ctr"/>
          <a:endParaRPr lang="en-US"/>
        </a:p>
      </dgm:t>
    </dgm:pt>
    <dgm:pt modelId="{7A8938A7-736A-4B84-AC46-C8CE47A6A6F3}" type="sibTrans" cxnId="{1551DD51-3E22-4CD3-9EA1-83F2CB554303}">
      <dgm:prSet/>
      <dgm:spPr/>
      <dgm:t>
        <a:bodyPr/>
        <a:lstStyle/>
        <a:p>
          <a:pPr algn="ctr"/>
          <a:endParaRPr lang="en-US"/>
        </a:p>
      </dgm:t>
    </dgm:pt>
    <dgm:pt modelId="{30C6A002-6D6D-4315-AFCA-7F35B546D5C9}">
      <dgm:prSet phldrT="[Text]"/>
      <dgm:spPr/>
      <dgm:t>
        <a:bodyPr/>
        <a:lstStyle/>
        <a:p>
          <a:pPr algn="ctr"/>
          <a:r>
            <a:rPr lang="en-US"/>
            <a:t>Train an unsupervised model (NMF) using processed data</a:t>
          </a:r>
        </a:p>
      </dgm:t>
    </dgm:pt>
    <dgm:pt modelId="{5AD1D064-1415-415A-905A-7C9E8FAC4406}" type="parTrans" cxnId="{BCD78664-80DA-4933-9DCE-8101BB85E16A}">
      <dgm:prSet/>
      <dgm:spPr/>
      <dgm:t>
        <a:bodyPr/>
        <a:lstStyle/>
        <a:p>
          <a:pPr algn="ctr"/>
          <a:endParaRPr lang="en-US"/>
        </a:p>
      </dgm:t>
    </dgm:pt>
    <dgm:pt modelId="{413B2E11-F053-4C89-B045-0ED57739F839}" type="sibTrans" cxnId="{BCD78664-80DA-4933-9DCE-8101BB85E16A}">
      <dgm:prSet/>
      <dgm:spPr/>
      <dgm:t>
        <a:bodyPr/>
        <a:lstStyle/>
        <a:p>
          <a:pPr algn="ctr"/>
          <a:endParaRPr lang="en-US"/>
        </a:p>
      </dgm:t>
    </dgm:pt>
    <dgm:pt modelId="{90CC7670-AC16-4A8C-8D8B-715A1B130826}">
      <dgm:prSet phldrT="[Text]"/>
      <dgm:spPr/>
      <dgm:t>
        <a:bodyPr/>
        <a:lstStyle/>
        <a:p>
          <a:pPr algn="ctr"/>
          <a:r>
            <a:rPr lang="en-US"/>
            <a:t>Remove punctution</a:t>
          </a:r>
        </a:p>
      </dgm:t>
    </dgm:pt>
    <dgm:pt modelId="{CE2FCFCB-4084-44DF-B587-D648783EEC69}" type="parTrans" cxnId="{300391C0-85F7-4626-98AA-ACD595086295}">
      <dgm:prSet/>
      <dgm:spPr/>
      <dgm:t>
        <a:bodyPr/>
        <a:lstStyle/>
        <a:p>
          <a:pPr algn="ctr"/>
          <a:endParaRPr lang="en-US"/>
        </a:p>
      </dgm:t>
    </dgm:pt>
    <dgm:pt modelId="{8B9A91B7-AC1D-45DF-932C-7292918D6AB3}" type="sibTrans" cxnId="{300391C0-85F7-4626-98AA-ACD595086295}">
      <dgm:prSet/>
      <dgm:spPr/>
      <dgm:t>
        <a:bodyPr/>
        <a:lstStyle/>
        <a:p>
          <a:pPr algn="ctr"/>
          <a:endParaRPr lang="en-US"/>
        </a:p>
      </dgm:t>
    </dgm:pt>
    <dgm:pt modelId="{B487DD2B-8253-427D-977E-96D5024E7B3C}">
      <dgm:prSet phldrT="[Text]"/>
      <dgm:spPr/>
      <dgm:t>
        <a:bodyPr/>
        <a:lstStyle/>
        <a:p>
          <a:pPr algn="ctr"/>
          <a:r>
            <a:rPr lang="en-US"/>
            <a:t>Normalization using Spacy</a:t>
          </a:r>
        </a:p>
      </dgm:t>
    </dgm:pt>
    <dgm:pt modelId="{B56E3745-FD25-4538-9B26-4084C2489883}" type="parTrans" cxnId="{82ADFF45-8D60-4C39-8B7F-43C8F350C761}">
      <dgm:prSet/>
      <dgm:spPr/>
    </dgm:pt>
    <dgm:pt modelId="{66C2655B-097D-41E2-9A89-18CA7F266C8B}" type="sibTrans" cxnId="{82ADFF45-8D60-4C39-8B7F-43C8F350C761}">
      <dgm:prSet/>
      <dgm:spPr/>
    </dgm:pt>
    <dgm:pt modelId="{3C286B5D-D8AF-4531-A058-BF47D02AF697}">
      <dgm:prSet phldrT="[Text]"/>
      <dgm:spPr/>
      <dgm:t>
        <a:bodyPr/>
        <a:lstStyle/>
        <a:p>
          <a:pPr algn="ctr"/>
          <a:r>
            <a:rPr lang="en-US"/>
            <a:t>remove NA</a:t>
          </a:r>
        </a:p>
      </dgm:t>
    </dgm:pt>
    <dgm:pt modelId="{9C904381-5205-4B39-9465-F4A895A23F3B}" type="parTrans" cxnId="{3B2A1A05-FE86-43ED-958B-01B5CE0565FC}">
      <dgm:prSet/>
      <dgm:spPr/>
    </dgm:pt>
    <dgm:pt modelId="{A10937E7-2D28-4452-84C2-15DB1B3F8A99}" type="sibTrans" cxnId="{3B2A1A05-FE86-43ED-958B-01B5CE0565FC}">
      <dgm:prSet/>
      <dgm:spPr/>
    </dgm:pt>
    <dgm:pt modelId="{8B96E9AD-B1A5-43C1-BA4F-D7C5AEEF6962}" type="pres">
      <dgm:prSet presAssocID="{CF8FF5A8-5F91-48F1-A452-C727520C51DE}" presName="Name0" presStyleCnt="0">
        <dgm:presLayoutVars>
          <dgm:dir/>
          <dgm:animLvl val="lvl"/>
          <dgm:resizeHandles val="exact"/>
        </dgm:presLayoutVars>
      </dgm:prSet>
      <dgm:spPr/>
    </dgm:pt>
    <dgm:pt modelId="{ECC51AB6-646C-4622-9DFD-555F1F5D1269}" type="pres">
      <dgm:prSet presAssocID="{AEDD55C2-AB69-40AB-99AD-73AB3839E7E1}" presName="boxAndChildren" presStyleCnt="0"/>
      <dgm:spPr/>
    </dgm:pt>
    <dgm:pt modelId="{EECAC1C1-F5D2-48FE-A6F7-2BFB5128894C}" type="pres">
      <dgm:prSet presAssocID="{AEDD55C2-AB69-40AB-99AD-73AB3839E7E1}" presName="parentTextBox" presStyleLbl="node1" presStyleIdx="0" presStyleCnt="4"/>
      <dgm:spPr/>
    </dgm:pt>
    <dgm:pt modelId="{BB1E8BA7-022F-4ECB-A5EC-3BE56F64B4CD}" type="pres">
      <dgm:prSet presAssocID="{AEDD55C2-AB69-40AB-99AD-73AB3839E7E1}" presName="entireBox" presStyleLbl="node1" presStyleIdx="0" presStyleCnt="4"/>
      <dgm:spPr/>
    </dgm:pt>
    <dgm:pt modelId="{21F597D6-FB43-4762-A9DC-9F553E75A99A}" type="pres">
      <dgm:prSet presAssocID="{AEDD55C2-AB69-40AB-99AD-73AB3839E7E1}" presName="descendantBox" presStyleCnt="0"/>
      <dgm:spPr/>
    </dgm:pt>
    <dgm:pt modelId="{177A910C-F8E2-4D24-9BAC-7D4B4C04CC8B}" type="pres">
      <dgm:prSet presAssocID="{3043E39C-065F-4E99-9B78-28370E85C754}" presName="childTextBox" presStyleLbl="fgAccFollowNode1" presStyleIdx="0" presStyleCnt="8">
        <dgm:presLayoutVars>
          <dgm:bulletEnabled val="1"/>
        </dgm:presLayoutVars>
      </dgm:prSet>
      <dgm:spPr/>
    </dgm:pt>
    <dgm:pt modelId="{FB0514A6-7597-4809-90ED-8A7B3B3C812F}" type="pres">
      <dgm:prSet presAssocID="{86279B70-3251-4332-8E0F-4F46D0908465}" presName="sp" presStyleCnt="0"/>
      <dgm:spPr/>
    </dgm:pt>
    <dgm:pt modelId="{D9F4E214-DA4C-4AC5-9069-D68A87754A6A}" type="pres">
      <dgm:prSet presAssocID="{9DDE0720-3BDA-4123-8857-ECFD13B2F0CB}" presName="arrowAndChildren" presStyleCnt="0"/>
      <dgm:spPr/>
    </dgm:pt>
    <dgm:pt modelId="{6416B628-C1B0-42C7-9B56-E5BA434AF852}" type="pres">
      <dgm:prSet presAssocID="{9DDE0720-3BDA-4123-8857-ECFD13B2F0CB}" presName="parentTextArrow" presStyleLbl="node1" presStyleIdx="0" presStyleCnt="4"/>
      <dgm:spPr/>
    </dgm:pt>
    <dgm:pt modelId="{5D2AAE7D-16A4-4767-A818-B52E58E0E08A}" type="pres">
      <dgm:prSet presAssocID="{9DDE0720-3BDA-4123-8857-ECFD13B2F0CB}" presName="arrow" presStyleLbl="node1" presStyleIdx="1" presStyleCnt="4"/>
      <dgm:spPr/>
    </dgm:pt>
    <dgm:pt modelId="{1ADF9687-9918-4869-9212-F87A9411C3D2}" type="pres">
      <dgm:prSet presAssocID="{9DDE0720-3BDA-4123-8857-ECFD13B2F0CB}" presName="descendantArrow" presStyleCnt="0"/>
      <dgm:spPr/>
    </dgm:pt>
    <dgm:pt modelId="{AFAA6CB0-A54C-4F96-8850-EAFD2A650C57}" type="pres">
      <dgm:prSet presAssocID="{30C6A002-6D6D-4315-AFCA-7F35B546D5C9}" presName="childTextArrow" presStyleLbl="fgAccFollowNode1" presStyleIdx="1" presStyleCnt="8">
        <dgm:presLayoutVars>
          <dgm:bulletEnabled val="1"/>
        </dgm:presLayoutVars>
      </dgm:prSet>
      <dgm:spPr/>
    </dgm:pt>
    <dgm:pt modelId="{3794CC91-529D-4F23-BD96-2F4E67332E7E}" type="pres">
      <dgm:prSet presAssocID="{C346E213-7391-446B-B9E7-F0DC2B49EDEC}" presName="sp" presStyleCnt="0"/>
      <dgm:spPr/>
    </dgm:pt>
    <dgm:pt modelId="{814A65B5-4C66-4360-8552-69C4769B1815}" type="pres">
      <dgm:prSet presAssocID="{ADB832D3-2093-4600-B68E-E01831084713}" presName="arrowAndChildren" presStyleCnt="0"/>
      <dgm:spPr/>
    </dgm:pt>
    <dgm:pt modelId="{14E0CD89-AB8F-44BD-901E-749665CE3938}" type="pres">
      <dgm:prSet presAssocID="{ADB832D3-2093-4600-B68E-E01831084713}" presName="parentTextArrow" presStyleLbl="node1" presStyleIdx="1" presStyleCnt="4"/>
      <dgm:spPr/>
    </dgm:pt>
    <dgm:pt modelId="{823F80B2-615A-4A2E-B5C5-824662B35AF1}" type="pres">
      <dgm:prSet presAssocID="{ADB832D3-2093-4600-B68E-E01831084713}" presName="arrow" presStyleLbl="node1" presStyleIdx="2" presStyleCnt="4"/>
      <dgm:spPr/>
    </dgm:pt>
    <dgm:pt modelId="{1AF4131E-F5B0-47D3-AA65-4B95329377C3}" type="pres">
      <dgm:prSet presAssocID="{ADB832D3-2093-4600-B68E-E01831084713}" presName="descendantArrow" presStyleCnt="0"/>
      <dgm:spPr/>
    </dgm:pt>
    <dgm:pt modelId="{31CBA438-4C19-4E89-B4C6-3FD478262031}" type="pres">
      <dgm:prSet presAssocID="{7A81319C-5D4C-4970-BEE4-02569523201A}" presName="childTextArrow" presStyleLbl="fgAccFollowNode1" presStyleIdx="2" presStyleCnt="8">
        <dgm:presLayoutVars>
          <dgm:bulletEnabled val="1"/>
        </dgm:presLayoutVars>
      </dgm:prSet>
      <dgm:spPr/>
    </dgm:pt>
    <dgm:pt modelId="{ABBF68D8-AA9A-4EC8-A9E6-C3416D326589}" type="pres">
      <dgm:prSet presAssocID="{4572619B-3C72-4278-8DAE-4F3FEE844E77}" presName="childTextArrow" presStyleLbl="fgAccFollowNode1" presStyleIdx="3" presStyleCnt="8">
        <dgm:presLayoutVars>
          <dgm:bulletEnabled val="1"/>
        </dgm:presLayoutVars>
      </dgm:prSet>
      <dgm:spPr/>
    </dgm:pt>
    <dgm:pt modelId="{66FFE32D-6D94-4D3A-AC08-2279871E8EA1}" type="pres">
      <dgm:prSet presAssocID="{90CC7670-AC16-4A8C-8D8B-715A1B130826}" presName="childTextArrow" presStyleLbl="fgAccFollowNode1" presStyleIdx="4" presStyleCnt="8">
        <dgm:presLayoutVars>
          <dgm:bulletEnabled val="1"/>
        </dgm:presLayoutVars>
      </dgm:prSet>
      <dgm:spPr/>
    </dgm:pt>
    <dgm:pt modelId="{59080A2C-7EC0-4574-BE54-DDD263858FEC}" type="pres">
      <dgm:prSet presAssocID="{B487DD2B-8253-427D-977E-96D5024E7B3C}" presName="childTextArrow" presStyleLbl="fgAccFollowNode1" presStyleIdx="5" presStyleCnt="8">
        <dgm:presLayoutVars>
          <dgm:bulletEnabled val="1"/>
        </dgm:presLayoutVars>
      </dgm:prSet>
      <dgm:spPr/>
    </dgm:pt>
    <dgm:pt modelId="{517B78CA-1327-4FD3-A955-78294BB334B4}" type="pres">
      <dgm:prSet presAssocID="{3C286B5D-D8AF-4531-A058-BF47D02AF697}" presName="childTextArrow" presStyleLbl="fgAccFollowNode1" presStyleIdx="6" presStyleCnt="8">
        <dgm:presLayoutVars>
          <dgm:bulletEnabled val="1"/>
        </dgm:presLayoutVars>
      </dgm:prSet>
      <dgm:spPr/>
    </dgm:pt>
    <dgm:pt modelId="{9E139C37-3FBF-4F8E-8480-073D5D32C4F4}" type="pres">
      <dgm:prSet presAssocID="{CF938FAA-C1E1-4527-A370-A6B4D9A643AD}" presName="sp" presStyleCnt="0"/>
      <dgm:spPr/>
    </dgm:pt>
    <dgm:pt modelId="{D47858C5-3CDC-400A-A5EB-0FDE782744CB}" type="pres">
      <dgm:prSet presAssocID="{2945DAFF-1B24-4136-9626-E5370A8FEE0A}" presName="arrowAndChildren" presStyleCnt="0"/>
      <dgm:spPr/>
    </dgm:pt>
    <dgm:pt modelId="{42FD3DF7-43F7-49B8-9841-33CD311E8B95}" type="pres">
      <dgm:prSet presAssocID="{2945DAFF-1B24-4136-9626-E5370A8FEE0A}" presName="parentTextArrow" presStyleLbl="node1" presStyleIdx="2" presStyleCnt="4"/>
      <dgm:spPr/>
    </dgm:pt>
    <dgm:pt modelId="{C3164ECC-47B8-4F4E-8DC7-814E9B995604}" type="pres">
      <dgm:prSet presAssocID="{2945DAFF-1B24-4136-9626-E5370A8FEE0A}" presName="arrow" presStyleLbl="node1" presStyleIdx="3" presStyleCnt="4"/>
      <dgm:spPr/>
    </dgm:pt>
    <dgm:pt modelId="{77FC3FB2-3440-4448-9A42-5AA73C1981DC}" type="pres">
      <dgm:prSet presAssocID="{2945DAFF-1B24-4136-9626-E5370A8FEE0A}" presName="descendantArrow" presStyleCnt="0"/>
      <dgm:spPr/>
    </dgm:pt>
    <dgm:pt modelId="{82E0B322-5078-4B24-99DB-904C2403B8A7}" type="pres">
      <dgm:prSet presAssocID="{E0520E15-4BD5-411F-9F1C-40F909A8F9E6}" presName="childTextArrow" presStyleLbl="fgAccFollowNode1" presStyleIdx="7" presStyleCnt="8">
        <dgm:presLayoutVars>
          <dgm:bulletEnabled val="1"/>
        </dgm:presLayoutVars>
      </dgm:prSet>
      <dgm:spPr/>
    </dgm:pt>
  </dgm:ptLst>
  <dgm:cxnLst>
    <dgm:cxn modelId="{3B2A1A05-FE86-43ED-958B-01B5CE0565FC}" srcId="{ADB832D3-2093-4600-B68E-E01831084713}" destId="{3C286B5D-D8AF-4531-A058-BF47D02AF697}" srcOrd="4" destOrd="0" parTransId="{9C904381-5205-4B39-9465-F4A895A23F3B}" sibTransId="{A10937E7-2D28-4452-84C2-15DB1B3F8A99}"/>
    <dgm:cxn modelId="{80E5D629-EBBE-4871-B6E1-E085BBF46B96}" srcId="{2945DAFF-1B24-4136-9626-E5370A8FEE0A}" destId="{E0520E15-4BD5-411F-9F1C-40F909A8F9E6}" srcOrd="0" destOrd="0" parTransId="{B9DD33AF-AAFB-4962-8BB9-B403F40E22DD}" sibTransId="{5AF0D6D4-6489-49B9-9930-B1A8B2BC3A71}"/>
    <dgm:cxn modelId="{9330773E-6A48-49D3-8856-FC0EC34F4982}" srcId="{ADB832D3-2093-4600-B68E-E01831084713}" destId="{4572619B-3C72-4278-8DAE-4F3FEE844E77}" srcOrd="1" destOrd="0" parTransId="{2E5C17EE-F82E-4952-87CF-4B3DA5B2EABA}" sibTransId="{5DF94EC9-38B5-41CD-BBAB-EDEB0DC40B0D}"/>
    <dgm:cxn modelId="{4E7C065D-8187-4A00-B7D0-CBC911DCA9FF}" type="presOf" srcId="{2945DAFF-1B24-4136-9626-E5370A8FEE0A}" destId="{C3164ECC-47B8-4F4E-8DC7-814E9B995604}" srcOrd="1" destOrd="0" presId="urn:microsoft.com/office/officeart/2005/8/layout/process4"/>
    <dgm:cxn modelId="{BCD78664-80DA-4933-9DCE-8101BB85E16A}" srcId="{9DDE0720-3BDA-4123-8857-ECFD13B2F0CB}" destId="{30C6A002-6D6D-4315-AFCA-7F35B546D5C9}" srcOrd="0" destOrd="0" parTransId="{5AD1D064-1415-415A-905A-7C9E8FAC4406}" sibTransId="{413B2E11-F053-4C89-B045-0ED57739F839}"/>
    <dgm:cxn modelId="{82ADFF45-8D60-4C39-8B7F-43C8F350C761}" srcId="{ADB832D3-2093-4600-B68E-E01831084713}" destId="{B487DD2B-8253-427D-977E-96D5024E7B3C}" srcOrd="3" destOrd="0" parTransId="{B56E3745-FD25-4538-9B26-4084C2489883}" sibTransId="{66C2655B-097D-41E2-9A89-18CA7F266C8B}"/>
    <dgm:cxn modelId="{C52F914D-F363-40C1-8D1F-9206823F7139}" srcId="{CF8FF5A8-5F91-48F1-A452-C727520C51DE}" destId="{ADB832D3-2093-4600-B68E-E01831084713}" srcOrd="1" destOrd="0" parTransId="{AE25D9ED-E459-4F7E-8A77-B0D7735D61C9}" sibTransId="{C346E213-7391-446B-B9E7-F0DC2B49EDEC}"/>
    <dgm:cxn modelId="{1551DD51-3E22-4CD3-9EA1-83F2CB554303}" srcId="{AEDD55C2-AB69-40AB-99AD-73AB3839E7E1}" destId="{3043E39C-065F-4E99-9B78-28370E85C754}" srcOrd="0" destOrd="0" parTransId="{50FCE49F-850F-49D9-BBBD-1A673838D422}" sibTransId="{7A8938A7-736A-4B84-AC46-C8CE47A6A6F3}"/>
    <dgm:cxn modelId="{CCFBAF55-D8C5-4930-8575-AF693BDC8C6D}" type="presOf" srcId="{7A81319C-5D4C-4970-BEE4-02569523201A}" destId="{31CBA438-4C19-4E89-B4C6-3FD478262031}" srcOrd="0" destOrd="0" presId="urn:microsoft.com/office/officeart/2005/8/layout/process4"/>
    <dgm:cxn modelId="{15262257-EDE1-453C-B49F-56E556CEB497}" type="presOf" srcId="{B487DD2B-8253-427D-977E-96D5024E7B3C}" destId="{59080A2C-7EC0-4574-BE54-DDD263858FEC}" srcOrd="0" destOrd="0" presId="urn:microsoft.com/office/officeart/2005/8/layout/process4"/>
    <dgm:cxn modelId="{91F55779-A416-4618-AD93-B7A6E33C8ED4}" type="presOf" srcId="{AEDD55C2-AB69-40AB-99AD-73AB3839E7E1}" destId="{BB1E8BA7-022F-4ECB-A5EC-3BE56F64B4CD}" srcOrd="1" destOrd="0" presId="urn:microsoft.com/office/officeart/2005/8/layout/process4"/>
    <dgm:cxn modelId="{8994CB7B-625B-4FC7-A8A8-C22A96C6F690}" srcId="{CF8FF5A8-5F91-48F1-A452-C727520C51DE}" destId="{9DDE0720-3BDA-4123-8857-ECFD13B2F0CB}" srcOrd="2" destOrd="0" parTransId="{EFBD1657-FB24-443F-B6F1-7F3C63C5A28E}" sibTransId="{86279B70-3251-4332-8E0F-4F46D0908465}"/>
    <dgm:cxn modelId="{34B5547E-F450-4509-BF73-ABCD61093F07}" type="presOf" srcId="{90CC7670-AC16-4A8C-8D8B-715A1B130826}" destId="{66FFE32D-6D94-4D3A-AC08-2279871E8EA1}" srcOrd="0" destOrd="0" presId="urn:microsoft.com/office/officeart/2005/8/layout/process4"/>
    <dgm:cxn modelId="{1D0B3388-7118-4E97-9350-AB93E6B9313B}" srcId="{CF8FF5A8-5F91-48F1-A452-C727520C51DE}" destId="{AEDD55C2-AB69-40AB-99AD-73AB3839E7E1}" srcOrd="3" destOrd="0" parTransId="{FB7F2C7A-2F06-46E5-AAB8-CD6D9725D972}" sibTransId="{7AF5B7E8-9D3E-4A37-B3F6-8A8FD9F7AE6C}"/>
    <dgm:cxn modelId="{B7BD608A-1EE7-4913-8BCE-5CE54B594B45}" type="presOf" srcId="{ADB832D3-2093-4600-B68E-E01831084713}" destId="{14E0CD89-AB8F-44BD-901E-749665CE3938}" srcOrd="0" destOrd="0" presId="urn:microsoft.com/office/officeart/2005/8/layout/process4"/>
    <dgm:cxn modelId="{FE19DD8A-5253-4991-8014-D3B68CD1D5A1}" type="presOf" srcId="{3043E39C-065F-4E99-9B78-28370E85C754}" destId="{177A910C-F8E2-4D24-9BAC-7D4B4C04CC8B}" srcOrd="0" destOrd="0" presId="urn:microsoft.com/office/officeart/2005/8/layout/process4"/>
    <dgm:cxn modelId="{C2A9208B-DC2C-4C92-81BF-BAA132D25507}" srcId="{ADB832D3-2093-4600-B68E-E01831084713}" destId="{7A81319C-5D4C-4970-BEE4-02569523201A}" srcOrd="0" destOrd="0" parTransId="{83F9CFE9-AD93-4260-A07A-BA30EE82C162}" sibTransId="{A5702138-C4B4-439A-9A1D-25F00354D17B}"/>
    <dgm:cxn modelId="{328DDD94-8B92-4689-9AC3-186954C2DC7D}" type="presOf" srcId="{30C6A002-6D6D-4315-AFCA-7F35B546D5C9}" destId="{AFAA6CB0-A54C-4F96-8850-EAFD2A650C57}" srcOrd="0" destOrd="0" presId="urn:microsoft.com/office/officeart/2005/8/layout/process4"/>
    <dgm:cxn modelId="{3ACB39B9-5F3D-4BF4-83D8-98275C5B94D6}" type="presOf" srcId="{9DDE0720-3BDA-4123-8857-ECFD13B2F0CB}" destId="{6416B628-C1B0-42C7-9B56-E5BA434AF852}" srcOrd="0" destOrd="0" presId="urn:microsoft.com/office/officeart/2005/8/layout/process4"/>
    <dgm:cxn modelId="{1BC148BD-06D7-4553-929B-66C88ED14756}" type="presOf" srcId="{AEDD55C2-AB69-40AB-99AD-73AB3839E7E1}" destId="{EECAC1C1-F5D2-48FE-A6F7-2BFB5128894C}" srcOrd="0" destOrd="0" presId="urn:microsoft.com/office/officeart/2005/8/layout/process4"/>
    <dgm:cxn modelId="{2EBAE1BD-B640-4148-A0A8-97234FD3E2D1}" type="presOf" srcId="{3C286B5D-D8AF-4531-A058-BF47D02AF697}" destId="{517B78CA-1327-4FD3-A955-78294BB334B4}" srcOrd="0" destOrd="0" presId="urn:microsoft.com/office/officeart/2005/8/layout/process4"/>
    <dgm:cxn modelId="{300391C0-85F7-4626-98AA-ACD595086295}" srcId="{ADB832D3-2093-4600-B68E-E01831084713}" destId="{90CC7670-AC16-4A8C-8D8B-715A1B130826}" srcOrd="2" destOrd="0" parTransId="{CE2FCFCB-4084-44DF-B587-D648783EEC69}" sibTransId="{8B9A91B7-AC1D-45DF-932C-7292918D6AB3}"/>
    <dgm:cxn modelId="{AA5E82D1-BB75-4583-AD41-C535480BED87}" type="presOf" srcId="{4572619B-3C72-4278-8DAE-4F3FEE844E77}" destId="{ABBF68D8-AA9A-4EC8-A9E6-C3416D326589}" srcOrd="0" destOrd="0" presId="urn:microsoft.com/office/officeart/2005/8/layout/process4"/>
    <dgm:cxn modelId="{DA6A82DC-7573-459E-B97C-98B81E289D9E}" type="presOf" srcId="{2945DAFF-1B24-4136-9626-E5370A8FEE0A}" destId="{42FD3DF7-43F7-49B8-9841-33CD311E8B95}" srcOrd="0" destOrd="0" presId="urn:microsoft.com/office/officeart/2005/8/layout/process4"/>
    <dgm:cxn modelId="{FFF56EE4-C14F-4D4B-BDF2-A9DA005450FC}" type="presOf" srcId="{9DDE0720-3BDA-4123-8857-ECFD13B2F0CB}" destId="{5D2AAE7D-16A4-4767-A818-B52E58E0E08A}" srcOrd="1" destOrd="0" presId="urn:microsoft.com/office/officeart/2005/8/layout/process4"/>
    <dgm:cxn modelId="{FFCF16E6-A237-4004-A880-A4424062C748}" type="presOf" srcId="{E0520E15-4BD5-411F-9F1C-40F909A8F9E6}" destId="{82E0B322-5078-4B24-99DB-904C2403B8A7}" srcOrd="0" destOrd="0" presId="urn:microsoft.com/office/officeart/2005/8/layout/process4"/>
    <dgm:cxn modelId="{174F06EA-54BB-40AC-9391-67AA5B877495}" type="presOf" srcId="{ADB832D3-2093-4600-B68E-E01831084713}" destId="{823F80B2-615A-4A2E-B5C5-824662B35AF1}" srcOrd="1" destOrd="0" presId="urn:microsoft.com/office/officeart/2005/8/layout/process4"/>
    <dgm:cxn modelId="{FAC56BF6-4826-42D6-AE99-A79C2D84843E}" type="presOf" srcId="{CF8FF5A8-5F91-48F1-A452-C727520C51DE}" destId="{8B96E9AD-B1A5-43C1-BA4F-D7C5AEEF6962}" srcOrd="0" destOrd="0" presId="urn:microsoft.com/office/officeart/2005/8/layout/process4"/>
    <dgm:cxn modelId="{EF646EF8-0828-47E1-810B-FA9141E76815}" srcId="{CF8FF5A8-5F91-48F1-A452-C727520C51DE}" destId="{2945DAFF-1B24-4136-9626-E5370A8FEE0A}" srcOrd="0" destOrd="0" parTransId="{C7885654-98BF-4E4C-BF36-D975DF7C212B}" sibTransId="{CF938FAA-C1E1-4527-A370-A6B4D9A643AD}"/>
    <dgm:cxn modelId="{FFEDDFD0-3271-4DE5-8B92-E342AF6DFD02}" type="presParOf" srcId="{8B96E9AD-B1A5-43C1-BA4F-D7C5AEEF6962}" destId="{ECC51AB6-646C-4622-9DFD-555F1F5D1269}" srcOrd="0" destOrd="0" presId="urn:microsoft.com/office/officeart/2005/8/layout/process4"/>
    <dgm:cxn modelId="{EFAE3EA7-083B-4085-BB8E-44AFAD16CA2F}" type="presParOf" srcId="{ECC51AB6-646C-4622-9DFD-555F1F5D1269}" destId="{EECAC1C1-F5D2-48FE-A6F7-2BFB5128894C}" srcOrd="0" destOrd="0" presId="urn:microsoft.com/office/officeart/2005/8/layout/process4"/>
    <dgm:cxn modelId="{B84541FF-0DB8-43D5-A778-617415C32E17}" type="presParOf" srcId="{ECC51AB6-646C-4622-9DFD-555F1F5D1269}" destId="{BB1E8BA7-022F-4ECB-A5EC-3BE56F64B4CD}" srcOrd="1" destOrd="0" presId="urn:microsoft.com/office/officeart/2005/8/layout/process4"/>
    <dgm:cxn modelId="{1154A024-5952-41C1-9250-BEA4DF4A3EEA}" type="presParOf" srcId="{ECC51AB6-646C-4622-9DFD-555F1F5D1269}" destId="{21F597D6-FB43-4762-A9DC-9F553E75A99A}" srcOrd="2" destOrd="0" presId="urn:microsoft.com/office/officeart/2005/8/layout/process4"/>
    <dgm:cxn modelId="{1A86411E-F5AB-417F-B442-31E10AB64D42}" type="presParOf" srcId="{21F597D6-FB43-4762-A9DC-9F553E75A99A}" destId="{177A910C-F8E2-4D24-9BAC-7D4B4C04CC8B}" srcOrd="0" destOrd="0" presId="urn:microsoft.com/office/officeart/2005/8/layout/process4"/>
    <dgm:cxn modelId="{824C2965-7FBB-4003-8DF3-036479F37A46}" type="presParOf" srcId="{8B96E9AD-B1A5-43C1-BA4F-D7C5AEEF6962}" destId="{FB0514A6-7597-4809-90ED-8A7B3B3C812F}" srcOrd="1" destOrd="0" presId="urn:microsoft.com/office/officeart/2005/8/layout/process4"/>
    <dgm:cxn modelId="{078CF05A-EAA7-4D4D-AB16-05132958AAAC}" type="presParOf" srcId="{8B96E9AD-B1A5-43C1-BA4F-D7C5AEEF6962}" destId="{D9F4E214-DA4C-4AC5-9069-D68A87754A6A}" srcOrd="2" destOrd="0" presId="urn:microsoft.com/office/officeart/2005/8/layout/process4"/>
    <dgm:cxn modelId="{2636052A-DB7E-4247-94CD-05CB57CA4DCF}" type="presParOf" srcId="{D9F4E214-DA4C-4AC5-9069-D68A87754A6A}" destId="{6416B628-C1B0-42C7-9B56-E5BA434AF852}" srcOrd="0" destOrd="0" presId="urn:microsoft.com/office/officeart/2005/8/layout/process4"/>
    <dgm:cxn modelId="{C1522A4F-6F0A-459C-84C3-210AF3CCA24D}" type="presParOf" srcId="{D9F4E214-DA4C-4AC5-9069-D68A87754A6A}" destId="{5D2AAE7D-16A4-4767-A818-B52E58E0E08A}" srcOrd="1" destOrd="0" presId="urn:microsoft.com/office/officeart/2005/8/layout/process4"/>
    <dgm:cxn modelId="{0F287567-2776-45F9-924F-E8D592B83876}" type="presParOf" srcId="{D9F4E214-DA4C-4AC5-9069-D68A87754A6A}" destId="{1ADF9687-9918-4869-9212-F87A9411C3D2}" srcOrd="2" destOrd="0" presId="urn:microsoft.com/office/officeart/2005/8/layout/process4"/>
    <dgm:cxn modelId="{16FD7D41-6155-4CA9-91A0-CDAA1D65D153}" type="presParOf" srcId="{1ADF9687-9918-4869-9212-F87A9411C3D2}" destId="{AFAA6CB0-A54C-4F96-8850-EAFD2A650C57}" srcOrd="0" destOrd="0" presId="urn:microsoft.com/office/officeart/2005/8/layout/process4"/>
    <dgm:cxn modelId="{D94229AA-FED6-41F8-AA9A-40F791EB5C08}" type="presParOf" srcId="{8B96E9AD-B1A5-43C1-BA4F-D7C5AEEF6962}" destId="{3794CC91-529D-4F23-BD96-2F4E67332E7E}" srcOrd="3" destOrd="0" presId="urn:microsoft.com/office/officeart/2005/8/layout/process4"/>
    <dgm:cxn modelId="{F8430827-9AE2-4838-99BF-C760E6E0880D}" type="presParOf" srcId="{8B96E9AD-B1A5-43C1-BA4F-D7C5AEEF6962}" destId="{814A65B5-4C66-4360-8552-69C4769B1815}" srcOrd="4" destOrd="0" presId="urn:microsoft.com/office/officeart/2005/8/layout/process4"/>
    <dgm:cxn modelId="{3EC49762-9E6D-4C8D-98F3-E889C306B2B6}" type="presParOf" srcId="{814A65B5-4C66-4360-8552-69C4769B1815}" destId="{14E0CD89-AB8F-44BD-901E-749665CE3938}" srcOrd="0" destOrd="0" presId="urn:microsoft.com/office/officeart/2005/8/layout/process4"/>
    <dgm:cxn modelId="{3FC37B04-5EB6-421E-82B2-5D3423404628}" type="presParOf" srcId="{814A65B5-4C66-4360-8552-69C4769B1815}" destId="{823F80B2-615A-4A2E-B5C5-824662B35AF1}" srcOrd="1" destOrd="0" presId="urn:microsoft.com/office/officeart/2005/8/layout/process4"/>
    <dgm:cxn modelId="{B4DAFE9D-6C16-442C-9967-0F22CC47C46B}" type="presParOf" srcId="{814A65B5-4C66-4360-8552-69C4769B1815}" destId="{1AF4131E-F5B0-47D3-AA65-4B95329377C3}" srcOrd="2" destOrd="0" presId="urn:microsoft.com/office/officeart/2005/8/layout/process4"/>
    <dgm:cxn modelId="{7C567A04-2006-47E6-8E80-75F25CBEC368}" type="presParOf" srcId="{1AF4131E-F5B0-47D3-AA65-4B95329377C3}" destId="{31CBA438-4C19-4E89-B4C6-3FD478262031}" srcOrd="0" destOrd="0" presId="urn:microsoft.com/office/officeart/2005/8/layout/process4"/>
    <dgm:cxn modelId="{4079AE4B-09EE-4A6B-9206-FF9E8D28B23D}" type="presParOf" srcId="{1AF4131E-F5B0-47D3-AA65-4B95329377C3}" destId="{ABBF68D8-AA9A-4EC8-A9E6-C3416D326589}" srcOrd="1" destOrd="0" presId="urn:microsoft.com/office/officeart/2005/8/layout/process4"/>
    <dgm:cxn modelId="{E927BBC4-B752-45F6-9972-07010D7AF046}" type="presParOf" srcId="{1AF4131E-F5B0-47D3-AA65-4B95329377C3}" destId="{66FFE32D-6D94-4D3A-AC08-2279871E8EA1}" srcOrd="2" destOrd="0" presId="urn:microsoft.com/office/officeart/2005/8/layout/process4"/>
    <dgm:cxn modelId="{48406EAF-3D85-42A5-A1A3-29269CF9E866}" type="presParOf" srcId="{1AF4131E-F5B0-47D3-AA65-4B95329377C3}" destId="{59080A2C-7EC0-4574-BE54-DDD263858FEC}" srcOrd="3" destOrd="0" presId="urn:microsoft.com/office/officeart/2005/8/layout/process4"/>
    <dgm:cxn modelId="{66DBC853-78E2-4611-B529-E5B5AFCD6AE3}" type="presParOf" srcId="{1AF4131E-F5B0-47D3-AA65-4B95329377C3}" destId="{517B78CA-1327-4FD3-A955-78294BB334B4}" srcOrd="4" destOrd="0" presId="urn:microsoft.com/office/officeart/2005/8/layout/process4"/>
    <dgm:cxn modelId="{5E28773C-8404-43EC-A15A-037BBB97F254}" type="presParOf" srcId="{8B96E9AD-B1A5-43C1-BA4F-D7C5AEEF6962}" destId="{9E139C37-3FBF-4F8E-8480-073D5D32C4F4}" srcOrd="5" destOrd="0" presId="urn:microsoft.com/office/officeart/2005/8/layout/process4"/>
    <dgm:cxn modelId="{F2EE31C0-A2A7-4EF0-9123-FA501A3CFB01}" type="presParOf" srcId="{8B96E9AD-B1A5-43C1-BA4F-D7C5AEEF6962}" destId="{D47858C5-3CDC-400A-A5EB-0FDE782744CB}" srcOrd="6" destOrd="0" presId="urn:microsoft.com/office/officeart/2005/8/layout/process4"/>
    <dgm:cxn modelId="{FD314D1C-2545-40ED-B313-58DBAC00B7FA}" type="presParOf" srcId="{D47858C5-3CDC-400A-A5EB-0FDE782744CB}" destId="{42FD3DF7-43F7-49B8-9841-33CD311E8B95}" srcOrd="0" destOrd="0" presId="urn:microsoft.com/office/officeart/2005/8/layout/process4"/>
    <dgm:cxn modelId="{51D172C8-BE87-424A-BC3C-31A73A3D3889}" type="presParOf" srcId="{D47858C5-3CDC-400A-A5EB-0FDE782744CB}" destId="{C3164ECC-47B8-4F4E-8DC7-814E9B995604}" srcOrd="1" destOrd="0" presId="urn:microsoft.com/office/officeart/2005/8/layout/process4"/>
    <dgm:cxn modelId="{E1C89CD6-E997-4F84-A7B9-8DF1C6EA94B9}" type="presParOf" srcId="{D47858C5-3CDC-400A-A5EB-0FDE782744CB}" destId="{77FC3FB2-3440-4448-9A42-5AA73C1981DC}" srcOrd="2" destOrd="0" presId="urn:microsoft.com/office/officeart/2005/8/layout/process4"/>
    <dgm:cxn modelId="{B7BFAED1-27BB-4BD1-A384-B9E698F9FB9A}" type="presParOf" srcId="{77FC3FB2-3440-4448-9A42-5AA73C1981DC}" destId="{82E0B322-5078-4B24-99DB-904C2403B8A7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CF8FF5A8-5F91-48F1-A452-C727520C51DE}" type="doc">
      <dgm:prSet loTypeId="urn:microsoft.com/office/officeart/2005/8/layout/process4" loCatId="process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2945DAFF-1B24-4136-9626-E5370A8FEE0A}">
      <dgm:prSet phldrT="[Text]"/>
      <dgm:spPr/>
      <dgm:t>
        <a:bodyPr/>
        <a:lstStyle/>
        <a:p>
          <a:pPr algn="ctr"/>
          <a:r>
            <a:rPr lang="en-US"/>
            <a:t>Initial Data Collection</a:t>
          </a:r>
        </a:p>
      </dgm:t>
    </dgm:pt>
    <dgm:pt modelId="{C7885654-98BF-4E4C-BF36-D975DF7C212B}" type="parTrans" cxnId="{EF646EF8-0828-47E1-810B-FA9141E76815}">
      <dgm:prSet/>
      <dgm:spPr/>
      <dgm:t>
        <a:bodyPr/>
        <a:lstStyle/>
        <a:p>
          <a:pPr algn="ctr"/>
          <a:endParaRPr lang="en-US"/>
        </a:p>
      </dgm:t>
    </dgm:pt>
    <dgm:pt modelId="{CF938FAA-C1E1-4527-A370-A6B4D9A643AD}" type="sibTrans" cxnId="{EF646EF8-0828-47E1-810B-FA9141E76815}">
      <dgm:prSet/>
      <dgm:spPr/>
      <dgm:t>
        <a:bodyPr/>
        <a:lstStyle/>
        <a:p>
          <a:pPr algn="ctr"/>
          <a:endParaRPr lang="en-US"/>
        </a:p>
      </dgm:t>
    </dgm:pt>
    <dgm:pt modelId="{E0520E15-4BD5-411F-9F1C-40F909A8F9E6}">
      <dgm:prSet phldrT="[Text]"/>
      <dgm:spPr/>
      <dgm:t>
        <a:bodyPr/>
        <a:lstStyle/>
        <a:p>
          <a:pPr algn="ctr"/>
          <a:r>
            <a:rPr lang="en-US"/>
            <a:t>Collect tweets from Twitter</a:t>
          </a:r>
        </a:p>
      </dgm:t>
    </dgm:pt>
    <dgm:pt modelId="{B9DD33AF-AAFB-4962-8BB9-B403F40E22DD}" type="parTrans" cxnId="{80E5D629-EBBE-4871-B6E1-E085BBF46B96}">
      <dgm:prSet/>
      <dgm:spPr/>
      <dgm:t>
        <a:bodyPr/>
        <a:lstStyle/>
        <a:p>
          <a:pPr algn="ctr"/>
          <a:endParaRPr lang="en-US"/>
        </a:p>
      </dgm:t>
    </dgm:pt>
    <dgm:pt modelId="{5AF0D6D4-6489-49B9-9930-B1A8B2BC3A71}" type="sibTrans" cxnId="{80E5D629-EBBE-4871-B6E1-E085BBF46B96}">
      <dgm:prSet/>
      <dgm:spPr/>
      <dgm:t>
        <a:bodyPr/>
        <a:lstStyle/>
        <a:p>
          <a:pPr algn="ctr"/>
          <a:endParaRPr lang="en-US"/>
        </a:p>
      </dgm:t>
    </dgm:pt>
    <dgm:pt modelId="{714112AC-C52B-4293-94AB-DE6BFC4A2BF2}">
      <dgm:prSet phldrT="[Text]"/>
      <dgm:spPr/>
      <dgm:t>
        <a:bodyPr/>
        <a:lstStyle/>
        <a:p>
          <a:pPr algn="ctr"/>
          <a:r>
            <a:rPr lang="en-US"/>
            <a:t>Filter tweets with english and malay only</a:t>
          </a:r>
        </a:p>
      </dgm:t>
    </dgm:pt>
    <dgm:pt modelId="{08EE20EC-A284-454D-AF52-710900761049}" type="parTrans" cxnId="{B26DF4C8-AEE3-4E25-8E77-8ED28A8B12AE}">
      <dgm:prSet/>
      <dgm:spPr/>
      <dgm:t>
        <a:bodyPr/>
        <a:lstStyle/>
        <a:p>
          <a:pPr algn="ctr"/>
          <a:endParaRPr lang="en-US"/>
        </a:p>
      </dgm:t>
    </dgm:pt>
    <dgm:pt modelId="{A302237D-AD58-4493-AF46-4CEAAF8BDCA9}" type="sibTrans" cxnId="{B26DF4C8-AEE3-4E25-8E77-8ED28A8B12AE}">
      <dgm:prSet/>
      <dgm:spPr/>
      <dgm:t>
        <a:bodyPr/>
        <a:lstStyle/>
        <a:p>
          <a:pPr algn="ctr"/>
          <a:endParaRPr lang="en-US"/>
        </a:p>
      </dgm:t>
    </dgm:pt>
    <dgm:pt modelId="{9DDE0720-3BDA-4123-8857-ECFD13B2F0CB}">
      <dgm:prSet phldrT="[Text]"/>
      <dgm:spPr/>
      <dgm:t>
        <a:bodyPr/>
        <a:lstStyle/>
        <a:p>
          <a:pPr algn="ctr"/>
          <a:r>
            <a:rPr lang="en-US"/>
            <a:t>Topic Modeling</a:t>
          </a:r>
        </a:p>
      </dgm:t>
    </dgm:pt>
    <dgm:pt modelId="{EFBD1657-FB24-443F-B6F1-7F3C63C5A28E}" type="parTrans" cxnId="{8994CB7B-625B-4FC7-A8A8-C22A96C6F690}">
      <dgm:prSet/>
      <dgm:spPr/>
      <dgm:t>
        <a:bodyPr/>
        <a:lstStyle/>
        <a:p>
          <a:pPr algn="ctr"/>
          <a:endParaRPr lang="en-US"/>
        </a:p>
      </dgm:t>
    </dgm:pt>
    <dgm:pt modelId="{86279B70-3251-4332-8E0F-4F46D0908465}" type="sibTrans" cxnId="{8994CB7B-625B-4FC7-A8A8-C22A96C6F690}">
      <dgm:prSet/>
      <dgm:spPr/>
      <dgm:t>
        <a:bodyPr/>
        <a:lstStyle/>
        <a:p>
          <a:pPr algn="ctr"/>
          <a:endParaRPr lang="en-US"/>
        </a:p>
      </dgm:t>
    </dgm:pt>
    <dgm:pt modelId="{AEDD55C2-AB69-40AB-99AD-73AB3839E7E1}">
      <dgm:prSet phldrT="[Text]"/>
      <dgm:spPr/>
      <dgm:t>
        <a:bodyPr/>
        <a:lstStyle/>
        <a:p>
          <a:pPr algn="ctr"/>
          <a:r>
            <a:rPr lang="en-US"/>
            <a:t>Visualization</a:t>
          </a:r>
        </a:p>
      </dgm:t>
    </dgm:pt>
    <dgm:pt modelId="{FB7F2C7A-2F06-46E5-AAB8-CD6D9725D972}" type="parTrans" cxnId="{1D0B3388-7118-4E97-9350-AB93E6B9313B}">
      <dgm:prSet/>
      <dgm:spPr/>
      <dgm:t>
        <a:bodyPr/>
        <a:lstStyle/>
        <a:p>
          <a:pPr algn="ctr"/>
          <a:endParaRPr lang="en-US"/>
        </a:p>
      </dgm:t>
    </dgm:pt>
    <dgm:pt modelId="{7AF5B7E8-9D3E-4A37-B3F6-8A8FD9F7AE6C}" type="sibTrans" cxnId="{1D0B3388-7118-4E97-9350-AB93E6B9313B}">
      <dgm:prSet/>
      <dgm:spPr/>
      <dgm:t>
        <a:bodyPr/>
        <a:lstStyle/>
        <a:p>
          <a:pPr algn="ctr"/>
          <a:endParaRPr lang="en-US"/>
        </a:p>
      </dgm:t>
    </dgm:pt>
    <dgm:pt modelId="{3043E39C-065F-4E99-9B78-28370E85C754}">
      <dgm:prSet phldrT="[Text]"/>
      <dgm:spPr/>
      <dgm:t>
        <a:bodyPr/>
        <a:lstStyle/>
        <a:p>
          <a:pPr algn="ctr"/>
          <a:r>
            <a:rPr lang="en-US"/>
            <a:t>Plot Word Cloud chart for each topic</a:t>
          </a:r>
        </a:p>
      </dgm:t>
    </dgm:pt>
    <dgm:pt modelId="{50FCE49F-850F-49D9-BBBD-1A673838D422}" type="parTrans" cxnId="{1551DD51-3E22-4CD3-9EA1-83F2CB554303}">
      <dgm:prSet/>
      <dgm:spPr/>
      <dgm:t>
        <a:bodyPr/>
        <a:lstStyle/>
        <a:p>
          <a:pPr algn="ctr"/>
          <a:endParaRPr lang="en-US"/>
        </a:p>
      </dgm:t>
    </dgm:pt>
    <dgm:pt modelId="{7A8938A7-736A-4B84-AC46-C8CE47A6A6F3}" type="sibTrans" cxnId="{1551DD51-3E22-4CD3-9EA1-83F2CB554303}">
      <dgm:prSet/>
      <dgm:spPr/>
      <dgm:t>
        <a:bodyPr/>
        <a:lstStyle/>
        <a:p>
          <a:pPr algn="ctr"/>
          <a:endParaRPr lang="en-US"/>
        </a:p>
      </dgm:t>
    </dgm:pt>
    <dgm:pt modelId="{30C6A002-6D6D-4315-AFCA-7F35B546D5C9}">
      <dgm:prSet phldrT="[Text]"/>
      <dgm:spPr/>
      <dgm:t>
        <a:bodyPr/>
        <a:lstStyle/>
        <a:p>
          <a:pPr algn="ctr"/>
          <a:r>
            <a:rPr lang="en-US"/>
            <a:t>Train an unsupervised model (LDA) using collected text</a:t>
          </a:r>
        </a:p>
      </dgm:t>
    </dgm:pt>
    <dgm:pt modelId="{5AD1D064-1415-415A-905A-7C9E8FAC4406}" type="parTrans" cxnId="{BCD78664-80DA-4933-9DCE-8101BB85E16A}">
      <dgm:prSet/>
      <dgm:spPr/>
      <dgm:t>
        <a:bodyPr/>
        <a:lstStyle/>
        <a:p>
          <a:pPr algn="ctr"/>
          <a:endParaRPr lang="en-US"/>
        </a:p>
      </dgm:t>
    </dgm:pt>
    <dgm:pt modelId="{413B2E11-F053-4C89-B045-0ED57739F839}" type="sibTrans" cxnId="{BCD78664-80DA-4933-9DCE-8101BB85E16A}">
      <dgm:prSet/>
      <dgm:spPr/>
      <dgm:t>
        <a:bodyPr/>
        <a:lstStyle/>
        <a:p>
          <a:pPr algn="ctr"/>
          <a:endParaRPr lang="en-US"/>
        </a:p>
      </dgm:t>
    </dgm:pt>
    <dgm:pt modelId="{C94C307A-5426-405F-A26A-3019D011A75E}">
      <dgm:prSet phldrT="[Text]"/>
      <dgm:spPr/>
      <dgm:t>
        <a:bodyPr/>
        <a:lstStyle/>
        <a:p>
          <a:pPr algn="ctr"/>
          <a:r>
            <a:rPr lang="en-US"/>
            <a:t>Remove links, mention, punctuation, and emoji.</a:t>
          </a:r>
        </a:p>
      </dgm:t>
    </dgm:pt>
    <dgm:pt modelId="{ECCF8770-2362-4D8F-89F6-F56B96ACDC33}" type="parTrans" cxnId="{7F7B80FC-D38D-459D-BBF4-9F7C17E304A5}">
      <dgm:prSet/>
      <dgm:spPr/>
      <dgm:t>
        <a:bodyPr/>
        <a:lstStyle/>
        <a:p>
          <a:pPr algn="ctr"/>
          <a:endParaRPr lang="en-US"/>
        </a:p>
      </dgm:t>
    </dgm:pt>
    <dgm:pt modelId="{5D415531-3D91-424B-B72D-3621F367256A}" type="sibTrans" cxnId="{7F7B80FC-D38D-459D-BBF4-9F7C17E304A5}">
      <dgm:prSet/>
      <dgm:spPr/>
      <dgm:t>
        <a:bodyPr/>
        <a:lstStyle/>
        <a:p>
          <a:pPr algn="ctr"/>
          <a:endParaRPr lang="en-US"/>
        </a:p>
      </dgm:t>
    </dgm:pt>
    <dgm:pt modelId="{ADB832D3-2093-4600-B68E-E01831084713}">
      <dgm:prSet phldrT="[Text]"/>
      <dgm:spPr/>
      <dgm:t>
        <a:bodyPr/>
        <a:lstStyle/>
        <a:p>
          <a:pPr algn="ctr"/>
          <a:r>
            <a:rPr lang="en-US"/>
            <a:t>Preprocessing</a:t>
          </a:r>
        </a:p>
      </dgm:t>
    </dgm:pt>
    <dgm:pt modelId="{C346E213-7391-446B-B9E7-F0DC2B49EDEC}" type="sibTrans" cxnId="{C52F914D-F363-40C1-8D1F-9206823F7139}">
      <dgm:prSet/>
      <dgm:spPr/>
      <dgm:t>
        <a:bodyPr/>
        <a:lstStyle/>
        <a:p>
          <a:pPr algn="ctr"/>
          <a:endParaRPr lang="en-US"/>
        </a:p>
      </dgm:t>
    </dgm:pt>
    <dgm:pt modelId="{AE25D9ED-E459-4F7E-8A77-B0D7735D61C9}" type="parTrans" cxnId="{C52F914D-F363-40C1-8D1F-9206823F7139}">
      <dgm:prSet/>
      <dgm:spPr/>
      <dgm:t>
        <a:bodyPr/>
        <a:lstStyle/>
        <a:p>
          <a:pPr algn="ctr"/>
          <a:endParaRPr lang="en-US"/>
        </a:p>
      </dgm:t>
    </dgm:pt>
    <dgm:pt modelId="{7A81319C-5D4C-4970-BEE4-02569523201A}">
      <dgm:prSet phldrT="[Text]"/>
      <dgm:spPr/>
      <dgm:t>
        <a:bodyPr/>
        <a:lstStyle/>
        <a:p>
          <a:pPr algn="ctr"/>
          <a:r>
            <a:rPr lang="en-US"/>
            <a:t>Lower casing</a:t>
          </a:r>
        </a:p>
      </dgm:t>
    </dgm:pt>
    <dgm:pt modelId="{A5702138-C4B4-439A-9A1D-25F00354D17B}" type="sibTrans" cxnId="{C2A9208B-DC2C-4C92-81BF-BAA132D25507}">
      <dgm:prSet/>
      <dgm:spPr/>
      <dgm:t>
        <a:bodyPr/>
        <a:lstStyle/>
        <a:p>
          <a:pPr algn="ctr"/>
          <a:endParaRPr lang="en-US"/>
        </a:p>
      </dgm:t>
    </dgm:pt>
    <dgm:pt modelId="{83F9CFE9-AD93-4260-A07A-BA30EE82C162}" type="parTrans" cxnId="{C2A9208B-DC2C-4C92-81BF-BAA132D25507}">
      <dgm:prSet/>
      <dgm:spPr/>
      <dgm:t>
        <a:bodyPr/>
        <a:lstStyle/>
        <a:p>
          <a:pPr algn="ctr"/>
          <a:endParaRPr lang="en-US"/>
        </a:p>
      </dgm:t>
    </dgm:pt>
    <dgm:pt modelId="{4572619B-3C72-4278-8DAE-4F3FEE844E77}">
      <dgm:prSet phldrT="[Text]"/>
      <dgm:spPr/>
      <dgm:t>
        <a:bodyPr/>
        <a:lstStyle/>
        <a:p>
          <a:pPr algn="ctr"/>
          <a:r>
            <a:rPr lang="en-US"/>
            <a:t>Remove stopwords</a:t>
          </a:r>
        </a:p>
      </dgm:t>
    </dgm:pt>
    <dgm:pt modelId="{5DF94EC9-38B5-41CD-BBAB-EDEB0DC40B0D}" type="sibTrans" cxnId="{9330773E-6A48-49D3-8856-FC0EC34F4982}">
      <dgm:prSet/>
      <dgm:spPr/>
      <dgm:t>
        <a:bodyPr/>
        <a:lstStyle/>
        <a:p>
          <a:pPr algn="ctr"/>
          <a:endParaRPr lang="en-US"/>
        </a:p>
      </dgm:t>
    </dgm:pt>
    <dgm:pt modelId="{2E5C17EE-F82E-4952-87CF-4B3DA5B2EABA}" type="parTrans" cxnId="{9330773E-6A48-49D3-8856-FC0EC34F4982}">
      <dgm:prSet/>
      <dgm:spPr/>
      <dgm:t>
        <a:bodyPr/>
        <a:lstStyle/>
        <a:p>
          <a:pPr algn="ctr"/>
          <a:endParaRPr lang="en-US"/>
        </a:p>
      </dgm:t>
    </dgm:pt>
    <dgm:pt modelId="{8B96E9AD-B1A5-43C1-BA4F-D7C5AEEF6962}" type="pres">
      <dgm:prSet presAssocID="{CF8FF5A8-5F91-48F1-A452-C727520C51DE}" presName="Name0" presStyleCnt="0">
        <dgm:presLayoutVars>
          <dgm:dir/>
          <dgm:animLvl val="lvl"/>
          <dgm:resizeHandles val="exact"/>
        </dgm:presLayoutVars>
      </dgm:prSet>
      <dgm:spPr/>
    </dgm:pt>
    <dgm:pt modelId="{ECC51AB6-646C-4622-9DFD-555F1F5D1269}" type="pres">
      <dgm:prSet presAssocID="{AEDD55C2-AB69-40AB-99AD-73AB3839E7E1}" presName="boxAndChildren" presStyleCnt="0"/>
      <dgm:spPr/>
    </dgm:pt>
    <dgm:pt modelId="{EECAC1C1-F5D2-48FE-A6F7-2BFB5128894C}" type="pres">
      <dgm:prSet presAssocID="{AEDD55C2-AB69-40AB-99AD-73AB3839E7E1}" presName="parentTextBox" presStyleLbl="node1" presStyleIdx="0" presStyleCnt="4"/>
      <dgm:spPr/>
    </dgm:pt>
    <dgm:pt modelId="{BB1E8BA7-022F-4ECB-A5EC-3BE56F64B4CD}" type="pres">
      <dgm:prSet presAssocID="{AEDD55C2-AB69-40AB-99AD-73AB3839E7E1}" presName="entireBox" presStyleLbl="node1" presStyleIdx="0" presStyleCnt="4"/>
      <dgm:spPr/>
    </dgm:pt>
    <dgm:pt modelId="{21F597D6-FB43-4762-A9DC-9F553E75A99A}" type="pres">
      <dgm:prSet presAssocID="{AEDD55C2-AB69-40AB-99AD-73AB3839E7E1}" presName="descendantBox" presStyleCnt="0"/>
      <dgm:spPr/>
    </dgm:pt>
    <dgm:pt modelId="{177A910C-F8E2-4D24-9BAC-7D4B4C04CC8B}" type="pres">
      <dgm:prSet presAssocID="{3043E39C-065F-4E99-9B78-28370E85C754}" presName="childTextBox" presStyleLbl="fgAccFollowNode1" presStyleIdx="0" presStyleCnt="7">
        <dgm:presLayoutVars>
          <dgm:bulletEnabled val="1"/>
        </dgm:presLayoutVars>
      </dgm:prSet>
      <dgm:spPr/>
    </dgm:pt>
    <dgm:pt modelId="{FB0514A6-7597-4809-90ED-8A7B3B3C812F}" type="pres">
      <dgm:prSet presAssocID="{86279B70-3251-4332-8E0F-4F46D0908465}" presName="sp" presStyleCnt="0"/>
      <dgm:spPr/>
    </dgm:pt>
    <dgm:pt modelId="{D9F4E214-DA4C-4AC5-9069-D68A87754A6A}" type="pres">
      <dgm:prSet presAssocID="{9DDE0720-3BDA-4123-8857-ECFD13B2F0CB}" presName="arrowAndChildren" presStyleCnt="0"/>
      <dgm:spPr/>
    </dgm:pt>
    <dgm:pt modelId="{6416B628-C1B0-42C7-9B56-E5BA434AF852}" type="pres">
      <dgm:prSet presAssocID="{9DDE0720-3BDA-4123-8857-ECFD13B2F0CB}" presName="parentTextArrow" presStyleLbl="node1" presStyleIdx="0" presStyleCnt="4"/>
      <dgm:spPr/>
    </dgm:pt>
    <dgm:pt modelId="{5D2AAE7D-16A4-4767-A818-B52E58E0E08A}" type="pres">
      <dgm:prSet presAssocID="{9DDE0720-3BDA-4123-8857-ECFD13B2F0CB}" presName="arrow" presStyleLbl="node1" presStyleIdx="1" presStyleCnt="4"/>
      <dgm:spPr/>
    </dgm:pt>
    <dgm:pt modelId="{1ADF9687-9918-4869-9212-F87A9411C3D2}" type="pres">
      <dgm:prSet presAssocID="{9DDE0720-3BDA-4123-8857-ECFD13B2F0CB}" presName="descendantArrow" presStyleCnt="0"/>
      <dgm:spPr/>
    </dgm:pt>
    <dgm:pt modelId="{AFAA6CB0-A54C-4F96-8850-EAFD2A650C57}" type="pres">
      <dgm:prSet presAssocID="{30C6A002-6D6D-4315-AFCA-7F35B546D5C9}" presName="childTextArrow" presStyleLbl="fgAccFollowNode1" presStyleIdx="1" presStyleCnt="7">
        <dgm:presLayoutVars>
          <dgm:bulletEnabled val="1"/>
        </dgm:presLayoutVars>
      </dgm:prSet>
      <dgm:spPr/>
    </dgm:pt>
    <dgm:pt modelId="{3794CC91-529D-4F23-BD96-2F4E67332E7E}" type="pres">
      <dgm:prSet presAssocID="{C346E213-7391-446B-B9E7-F0DC2B49EDEC}" presName="sp" presStyleCnt="0"/>
      <dgm:spPr/>
    </dgm:pt>
    <dgm:pt modelId="{814A65B5-4C66-4360-8552-69C4769B1815}" type="pres">
      <dgm:prSet presAssocID="{ADB832D3-2093-4600-B68E-E01831084713}" presName="arrowAndChildren" presStyleCnt="0"/>
      <dgm:spPr/>
    </dgm:pt>
    <dgm:pt modelId="{14E0CD89-AB8F-44BD-901E-749665CE3938}" type="pres">
      <dgm:prSet presAssocID="{ADB832D3-2093-4600-B68E-E01831084713}" presName="parentTextArrow" presStyleLbl="node1" presStyleIdx="1" presStyleCnt="4"/>
      <dgm:spPr/>
    </dgm:pt>
    <dgm:pt modelId="{823F80B2-615A-4A2E-B5C5-824662B35AF1}" type="pres">
      <dgm:prSet presAssocID="{ADB832D3-2093-4600-B68E-E01831084713}" presName="arrow" presStyleLbl="node1" presStyleIdx="2" presStyleCnt="4"/>
      <dgm:spPr/>
    </dgm:pt>
    <dgm:pt modelId="{1AF4131E-F5B0-47D3-AA65-4B95329377C3}" type="pres">
      <dgm:prSet presAssocID="{ADB832D3-2093-4600-B68E-E01831084713}" presName="descendantArrow" presStyleCnt="0"/>
      <dgm:spPr/>
    </dgm:pt>
    <dgm:pt modelId="{31CBA438-4C19-4E89-B4C6-3FD478262031}" type="pres">
      <dgm:prSet presAssocID="{7A81319C-5D4C-4970-BEE4-02569523201A}" presName="childTextArrow" presStyleLbl="fgAccFollowNode1" presStyleIdx="2" presStyleCnt="7">
        <dgm:presLayoutVars>
          <dgm:bulletEnabled val="1"/>
        </dgm:presLayoutVars>
      </dgm:prSet>
      <dgm:spPr/>
    </dgm:pt>
    <dgm:pt modelId="{ABBF68D8-AA9A-4EC8-A9E6-C3416D326589}" type="pres">
      <dgm:prSet presAssocID="{4572619B-3C72-4278-8DAE-4F3FEE844E77}" presName="childTextArrow" presStyleLbl="fgAccFollowNode1" presStyleIdx="3" presStyleCnt="7">
        <dgm:presLayoutVars>
          <dgm:bulletEnabled val="1"/>
        </dgm:presLayoutVars>
      </dgm:prSet>
      <dgm:spPr/>
    </dgm:pt>
    <dgm:pt modelId="{89A8917E-E16A-4373-8A2E-8B29A5CE5C8F}" type="pres">
      <dgm:prSet presAssocID="{714112AC-C52B-4293-94AB-DE6BFC4A2BF2}" presName="childTextArrow" presStyleLbl="fgAccFollowNode1" presStyleIdx="4" presStyleCnt="7">
        <dgm:presLayoutVars>
          <dgm:bulletEnabled val="1"/>
        </dgm:presLayoutVars>
      </dgm:prSet>
      <dgm:spPr/>
    </dgm:pt>
    <dgm:pt modelId="{B3F40776-043E-4688-9FE9-A3AB79321F0D}" type="pres">
      <dgm:prSet presAssocID="{C94C307A-5426-405F-A26A-3019D011A75E}" presName="childTextArrow" presStyleLbl="fgAccFollowNode1" presStyleIdx="5" presStyleCnt="7">
        <dgm:presLayoutVars>
          <dgm:bulletEnabled val="1"/>
        </dgm:presLayoutVars>
      </dgm:prSet>
      <dgm:spPr/>
    </dgm:pt>
    <dgm:pt modelId="{9E139C37-3FBF-4F8E-8480-073D5D32C4F4}" type="pres">
      <dgm:prSet presAssocID="{CF938FAA-C1E1-4527-A370-A6B4D9A643AD}" presName="sp" presStyleCnt="0"/>
      <dgm:spPr/>
    </dgm:pt>
    <dgm:pt modelId="{D47858C5-3CDC-400A-A5EB-0FDE782744CB}" type="pres">
      <dgm:prSet presAssocID="{2945DAFF-1B24-4136-9626-E5370A8FEE0A}" presName="arrowAndChildren" presStyleCnt="0"/>
      <dgm:spPr/>
    </dgm:pt>
    <dgm:pt modelId="{42FD3DF7-43F7-49B8-9841-33CD311E8B95}" type="pres">
      <dgm:prSet presAssocID="{2945DAFF-1B24-4136-9626-E5370A8FEE0A}" presName="parentTextArrow" presStyleLbl="node1" presStyleIdx="2" presStyleCnt="4"/>
      <dgm:spPr/>
    </dgm:pt>
    <dgm:pt modelId="{C3164ECC-47B8-4F4E-8DC7-814E9B995604}" type="pres">
      <dgm:prSet presAssocID="{2945DAFF-1B24-4136-9626-E5370A8FEE0A}" presName="arrow" presStyleLbl="node1" presStyleIdx="3" presStyleCnt="4"/>
      <dgm:spPr/>
    </dgm:pt>
    <dgm:pt modelId="{77FC3FB2-3440-4448-9A42-5AA73C1981DC}" type="pres">
      <dgm:prSet presAssocID="{2945DAFF-1B24-4136-9626-E5370A8FEE0A}" presName="descendantArrow" presStyleCnt="0"/>
      <dgm:spPr/>
    </dgm:pt>
    <dgm:pt modelId="{82E0B322-5078-4B24-99DB-904C2403B8A7}" type="pres">
      <dgm:prSet presAssocID="{E0520E15-4BD5-411F-9F1C-40F909A8F9E6}" presName="childTextArrow" presStyleLbl="fgAccFollowNode1" presStyleIdx="6" presStyleCnt="7">
        <dgm:presLayoutVars>
          <dgm:bulletEnabled val="1"/>
        </dgm:presLayoutVars>
      </dgm:prSet>
      <dgm:spPr/>
    </dgm:pt>
  </dgm:ptLst>
  <dgm:cxnLst>
    <dgm:cxn modelId="{80E5D629-EBBE-4871-B6E1-E085BBF46B96}" srcId="{2945DAFF-1B24-4136-9626-E5370A8FEE0A}" destId="{E0520E15-4BD5-411F-9F1C-40F909A8F9E6}" srcOrd="0" destOrd="0" parTransId="{B9DD33AF-AAFB-4962-8BB9-B403F40E22DD}" sibTransId="{5AF0D6D4-6489-49B9-9930-B1A8B2BC3A71}"/>
    <dgm:cxn modelId="{9330773E-6A48-49D3-8856-FC0EC34F4982}" srcId="{ADB832D3-2093-4600-B68E-E01831084713}" destId="{4572619B-3C72-4278-8DAE-4F3FEE844E77}" srcOrd="1" destOrd="0" parTransId="{2E5C17EE-F82E-4952-87CF-4B3DA5B2EABA}" sibTransId="{5DF94EC9-38B5-41CD-BBAB-EDEB0DC40B0D}"/>
    <dgm:cxn modelId="{4E7C065D-8187-4A00-B7D0-CBC911DCA9FF}" type="presOf" srcId="{2945DAFF-1B24-4136-9626-E5370A8FEE0A}" destId="{C3164ECC-47B8-4F4E-8DC7-814E9B995604}" srcOrd="1" destOrd="0" presId="urn:microsoft.com/office/officeart/2005/8/layout/process4"/>
    <dgm:cxn modelId="{BCD78664-80DA-4933-9DCE-8101BB85E16A}" srcId="{9DDE0720-3BDA-4123-8857-ECFD13B2F0CB}" destId="{30C6A002-6D6D-4315-AFCA-7F35B546D5C9}" srcOrd="0" destOrd="0" parTransId="{5AD1D064-1415-415A-905A-7C9E8FAC4406}" sibTransId="{413B2E11-F053-4C89-B045-0ED57739F839}"/>
    <dgm:cxn modelId="{53E2D747-D42D-44D8-8044-31D2497A268A}" type="presOf" srcId="{714112AC-C52B-4293-94AB-DE6BFC4A2BF2}" destId="{89A8917E-E16A-4373-8A2E-8B29A5CE5C8F}" srcOrd="0" destOrd="0" presId="urn:microsoft.com/office/officeart/2005/8/layout/process4"/>
    <dgm:cxn modelId="{C52F914D-F363-40C1-8D1F-9206823F7139}" srcId="{CF8FF5A8-5F91-48F1-A452-C727520C51DE}" destId="{ADB832D3-2093-4600-B68E-E01831084713}" srcOrd="1" destOrd="0" parTransId="{AE25D9ED-E459-4F7E-8A77-B0D7735D61C9}" sibTransId="{C346E213-7391-446B-B9E7-F0DC2B49EDEC}"/>
    <dgm:cxn modelId="{1551DD51-3E22-4CD3-9EA1-83F2CB554303}" srcId="{AEDD55C2-AB69-40AB-99AD-73AB3839E7E1}" destId="{3043E39C-065F-4E99-9B78-28370E85C754}" srcOrd="0" destOrd="0" parTransId="{50FCE49F-850F-49D9-BBBD-1A673838D422}" sibTransId="{7A8938A7-736A-4B84-AC46-C8CE47A6A6F3}"/>
    <dgm:cxn modelId="{D672A875-1EB2-4DAA-BAF8-83BC01BA3B08}" type="presOf" srcId="{C94C307A-5426-405F-A26A-3019D011A75E}" destId="{B3F40776-043E-4688-9FE9-A3AB79321F0D}" srcOrd="0" destOrd="0" presId="urn:microsoft.com/office/officeart/2005/8/layout/process4"/>
    <dgm:cxn modelId="{CCFBAF55-D8C5-4930-8575-AF693BDC8C6D}" type="presOf" srcId="{7A81319C-5D4C-4970-BEE4-02569523201A}" destId="{31CBA438-4C19-4E89-B4C6-3FD478262031}" srcOrd="0" destOrd="0" presId="urn:microsoft.com/office/officeart/2005/8/layout/process4"/>
    <dgm:cxn modelId="{91F55779-A416-4618-AD93-B7A6E33C8ED4}" type="presOf" srcId="{AEDD55C2-AB69-40AB-99AD-73AB3839E7E1}" destId="{BB1E8BA7-022F-4ECB-A5EC-3BE56F64B4CD}" srcOrd="1" destOrd="0" presId="urn:microsoft.com/office/officeart/2005/8/layout/process4"/>
    <dgm:cxn modelId="{8994CB7B-625B-4FC7-A8A8-C22A96C6F690}" srcId="{CF8FF5A8-5F91-48F1-A452-C727520C51DE}" destId="{9DDE0720-3BDA-4123-8857-ECFD13B2F0CB}" srcOrd="2" destOrd="0" parTransId="{EFBD1657-FB24-443F-B6F1-7F3C63C5A28E}" sibTransId="{86279B70-3251-4332-8E0F-4F46D0908465}"/>
    <dgm:cxn modelId="{1D0B3388-7118-4E97-9350-AB93E6B9313B}" srcId="{CF8FF5A8-5F91-48F1-A452-C727520C51DE}" destId="{AEDD55C2-AB69-40AB-99AD-73AB3839E7E1}" srcOrd="3" destOrd="0" parTransId="{FB7F2C7A-2F06-46E5-AAB8-CD6D9725D972}" sibTransId="{7AF5B7E8-9D3E-4A37-B3F6-8A8FD9F7AE6C}"/>
    <dgm:cxn modelId="{B7BD608A-1EE7-4913-8BCE-5CE54B594B45}" type="presOf" srcId="{ADB832D3-2093-4600-B68E-E01831084713}" destId="{14E0CD89-AB8F-44BD-901E-749665CE3938}" srcOrd="0" destOrd="0" presId="urn:microsoft.com/office/officeart/2005/8/layout/process4"/>
    <dgm:cxn modelId="{FE19DD8A-5253-4991-8014-D3B68CD1D5A1}" type="presOf" srcId="{3043E39C-065F-4E99-9B78-28370E85C754}" destId="{177A910C-F8E2-4D24-9BAC-7D4B4C04CC8B}" srcOrd="0" destOrd="0" presId="urn:microsoft.com/office/officeart/2005/8/layout/process4"/>
    <dgm:cxn modelId="{C2A9208B-DC2C-4C92-81BF-BAA132D25507}" srcId="{ADB832D3-2093-4600-B68E-E01831084713}" destId="{7A81319C-5D4C-4970-BEE4-02569523201A}" srcOrd="0" destOrd="0" parTransId="{83F9CFE9-AD93-4260-A07A-BA30EE82C162}" sibTransId="{A5702138-C4B4-439A-9A1D-25F00354D17B}"/>
    <dgm:cxn modelId="{328DDD94-8B92-4689-9AC3-186954C2DC7D}" type="presOf" srcId="{30C6A002-6D6D-4315-AFCA-7F35B546D5C9}" destId="{AFAA6CB0-A54C-4F96-8850-EAFD2A650C57}" srcOrd="0" destOrd="0" presId="urn:microsoft.com/office/officeart/2005/8/layout/process4"/>
    <dgm:cxn modelId="{3ACB39B9-5F3D-4BF4-83D8-98275C5B94D6}" type="presOf" srcId="{9DDE0720-3BDA-4123-8857-ECFD13B2F0CB}" destId="{6416B628-C1B0-42C7-9B56-E5BA434AF852}" srcOrd="0" destOrd="0" presId="urn:microsoft.com/office/officeart/2005/8/layout/process4"/>
    <dgm:cxn modelId="{1BC148BD-06D7-4553-929B-66C88ED14756}" type="presOf" srcId="{AEDD55C2-AB69-40AB-99AD-73AB3839E7E1}" destId="{EECAC1C1-F5D2-48FE-A6F7-2BFB5128894C}" srcOrd="0" destOrd="0" presId="urn:microsoft.com/office/officeart/2005/8/layout/process4"/>
    <dgm:cxn modelId="{B26DF4C8-AEE3-4E25-8E77-8ED28A8B12AE}" srcId="{ADB832D3-2093-4600-B68E-E01831084713}" destId="{714112AC-C52B-4293-94AB-DE6BFC4A2BF2}" srcOrd="2" destOrd="0" parTransId="{08EE20EC-A284-454D-AF52-710900761049}" sibTransId="{A302237D-AD58-4493-AF46-4CEAAF8BDCA9}"/>
    <dgm:cxn modelId="{AA5E82D1-BB75-4583-AD41-C535480BED87}" type="presOf" srcId="{4572619B-3C72-4278-8DAE-4F3FEE844E77}" destId="{ABBF68D8-AA9A-4EC8-A9E6-C3416D326589}" srcOrd="0" destOrd="0" presId="urn:microsoft.com/office/officeart/2005/8/layout/process4"/>
    <dgm:cxn modelId="{DA6A82DC-7573-459E-B97C-98B81E289D9E}" type="presOf" srcId="{2945DAFF-1B24-4136-9626-E5370A8FEE0A}" destId="{42FD3DF7-43F7-49B8-9841-33CD311E8B95}" srcOrd="0" destOrd="0" presId="urn:microsoft.com/office/officeart/2005/8/layout/process4"/>
    <dgm:cxn modelId="{FFF56EE4-C14F-4D4B-BDF2-A9DA005450FC}" type="presOf" srcId="{9DDE0720-3BDA-4123-8857-ECFD13B2F0CB}" destId="{5D2AAE7D-16A4-4767-A818-B52E58E0E08A}" srcOrd="1" destOrd="0" presId="urn:microsoft.com/office/officeart/2005/8/layout/process4"/>
    <dgm:cxn modelId="{FFCF16E6-A237-4004-A880-A4424062C748}" type="presOf" srcId="{E0520E15-4BD5-411F-9F1C-40F909A8F9E6}" destId="{82E0B322-5078-4B24-99DB-904C2403B8A7}" srcOrd="0" destOrd="0" presId="urn:microsoft.com/office/officeart/2005/8/layout/process4"/>
    <dgm:cxn modelId="{174F06EA-54BB-40AC-9391-67AA5B877495}" type="presOf" srcId="{ADB832D3-2093-4600-B68E-E01831084713}" destId="{823F80B2-615A-4A2E-B5C5-824662B35AF1}" srcOrd="1" destOrd="0" presId="urn:microsoft.com/office/officeart/2005/8/layout/process4"/>
    <dgm:cxn modelId="{FAC56BF6-4826-42D6-AE99-A79C2D84843E}" type="presOf" srcId="{CF8FF5A8-5F91-48F1-A452-C727520C51DE}" destId="{8B96E9AD-B1A5-43C1-BA4F-D7C5AEEF6962}" srcOrd="0" destOrd="0" presId="urn:microsoft.com/office/officeart/2005/8/layout/process4"/>
    <dgm:cxn modelId="{EF646EF8-0828-47E1-810B-FA9141E76815}" srcId="{CF8FF5A8-5F91-48F1-A452-C727520C51DE}" destId="{2945DAFF-1B24-4136-9626-E5370A8FEE0A}" srcOrd="0" destOrd="0" parTransId="{C7885654-98BF-4E4C-BF36-D975DF7C212B}" sibTransId="{CF938FAA-C1E1-4527-A370-A6B4D9A643AD}"/>
    <dgm:cxn modelId="{7F7B80FC-D38D-459D-BBF4-9F7C17E304A5}" srcId="{ADB832D3-2093-4600-B68E-E01831084713}" destId="{C94C307A-5426-405F-A26A-3019D011A75E}" srcOrd="3" destOrd="0" parTransId="{ECCF8770-2362-4D8F-89F6-F56B96ACDC33}" sibTransId="{5D415531-3D91-424B-B72D-3621F367256A}"/>
    <dgm:cxn modelId="{FFEDDFD0-3271-4DE5-8B92-E342AF6DFD02}" type="presParOf" srcId="{8B96E9AD-B1A5-43C1-BA4F-D7C5AEEF6962}" destId="{ECC51AB6-646C-4622-9DFD-555F1F5D1269}" srcOrd="0" destOrd="0" presId="urn:microsoft.com/office/officeart/2005/8/layout/process4"/>
    <dgm:cxn modelId="{EFAE3EA7-083B-4085-BB8E-44AFAD16CA2F}" type="presParOf" srcId="{ECC51AB6-646C-4622-9DFD-555F1F5D1269}" destId="{EECAC1C1-F5D2-48FE-A6F7-2BFB5128894C}" srcOrd="0" destOrd="0" presId="urn:microsoft.com/office/officeart/2005/8/layout/process4"/>
    <dgm:cxn modelId="{B84541FF-0DB8-43D5-A778-617415C32E17}" type="presParOf" srcId="{ECC51AB6-646C-4622-9DFD-555F1F5D1269}" destId="{BB1E8BA7-022F-4ECB-A5EC-3BE56F64B4CD}" srcOrd="1" destOrd="0" presId="urn:microsoft.com/office/officeart/2005/8/layout/process4"/>
    <dgm:cxn modelId="{1154A024-5952-41C1-9250-BEA4DF4A3EEA}" type="presParOf" srcId="{ECC51AB6-646C-4622-9DFD-555F1F5D1269}" destId="{21F597D6-FB43-4762-A9DC-9F553E75A99A}" srcOrd="2" destOrd="0" presId="urn:microsoft.com/office/officeart/2005/8/layout/process4"/>
    <dgm:cxn modelId="{1A86411E-F5AB-417F-B442-31E10AB64D42}" type="presParOf" srcId="{21F597D6-FB43-4762-A9DC-9F553E75A99A}" destId="{177A910C-F8E2-4D24-9BAC-7D4B4C04CC8B}" srcOrd="0" destOrd="0" presId="urn:microsoft.com/office/officeart/2005/8/layout/process4"/>
    <dgm:cxn modelId="{824C2965-7FBB-4003-8DF3-036479F37A46}" type="presParOf" srcId="{8B96E9AD-B1A5-43C1-BA4F-D7C5AEEF6962}" destId="{FB0514A6-7597-4809-90ED-8A7B3B3C812F}" srcOrd="1" destOrd="0" presId="urn:microsoft.com/office/officeart/2005/8/layout/process4"/>
    <dgm:cxn modelId="{078CF05A-EAA7-4D4D-AB16-05132958AAAC}" type="presParOf" srcId="{8B96E9AD-B1A5-43C1-BA4F-D7C5AEEF6962}" destId="{D9F4E214-DA4C-4AC5-9069-D68A87754A6A}" srcOrd="2" destOrd="0" presId="urn:microsoft.com/office/officeart/2005/8/layout/process4"/>
    <dgm:cxn modelId="{2636052A-DB7E-4247-94CD-05CB57CA4DCF}" type="presParOf" srcId="{D9F4E214-DA4C-4AC5-9069-D68A87754A6A}" destId="{6416B628-C1B0-42C7-9B56-E5BA434AF852}" srcOrd="0" destOrd="0" presId="urn:microsoft.com/office/officeart/2005/8/layout/process4"/>
    <dgm:cxn modelId="{C1522A4F-6F0A-459C-84C3-210AF3CCA24D}" type="presParOf" srcId="{D9F4E214-DA4C-4AC5-9069-D68A87754A6A}" destId="{5D2AAE7D-16A4-4767-A818-B52E58E0E08A}" srcOrd="1" destOrd="0" presId="urn:microsoft.com/office/officeart/2005/8/layout/process4"/>
    <dgm:cxn modelId="{0F287567-2776-45F9-924F-E8D592B83876}" type="presParOf" srcId="{D9F4E214-DA4C-4AC5-9069-D68A87754A6A}" destId="{1ADF9687-9918-4869-9212-F87A9411C3D2}" srcOrd="2" destOrd="0" presId="urn:microsoft.com/office/officeart/2005/8/layout/process4"/>
    <dgm:cxn modelId="{16FD7D41-6155-4CA9-91A0-CDAA1D65D153}" type="presParOf" srcId="{1ADF9687-9918-4869-9212-F87A9411C3D2}" destId="{AFAA6CB0-A54C-4F96-8850-EAFD2A650C57}" srcOrd="0" destOrd="0" presId="urn:microsoft.com/office/officeart/2005/8/layout/process4"/>
    <dgm:cxn modelId="{D94229AA-FED6-41F8-AA9A-40F791EB5C08}" type="presParOf" srcId="{8B96E9AD-B1A5-43C1-BA4F-D7C5AEEF6962}" destId="{3794CC91-529D-4F23-BD96-2F4E67332E7E}" srcOrd="3" destOrd="0" presId="urn:microsoft.com/office/officeart/2005/8/layout/process4"/>
    <dgm:cxn modelId="{F8430827-9AE2-4838-99BF-C760E6E0880D}" type="presParOf" srcId="{8B96E9AD-B1A5-43C1-BA4F-D7C5AEEF6962}" destId="{814A65B5-4C66-4360-8552-69C4769B1815}" srcOrd="4" destOrd="0" presId="urn:microsoft.com/office/officeart/2005/8/layout/process4"/>
    <dgm:cxn modelId="{3EC49762-9E6D-4C8D-98F3-E889C306B2B6}" type="presParOf" srcId="{814A65B5-4C66-4360-8552-69C4769B1815}" destId="{14E0CD89-AB8F-44BD-901E-749665CE3938}" srcOrd="0" destOrd="0" presId="urn:microsoft.com/office/officeart/2005/8/layout/process4"/>
    <dgm:cxn modelId="{3FC37B04-5EB6-421E-82B2-5D3423404628}" type="presParOf" srcId="{814A65B5-4C66-4360-8552-69C4769B1815}" destId="{823F80B2-615A-4A2E-B5C5-824662B35AF1}" srcOrd="1" destOrd="0" presId="urn:microsoft.com/office/officeart/2005/8/layout/process4"/>
    <dgm:cxn modelId="{B4DAFE9D-6C16-442C-9967-0F22CC47C46B}" type="presParOf" srcId="{814A65B5-4C66-4360-8552-69C4769B1815}" destId="{1AF4131E-F5B0-47D3-AA65-4B95329377C3}" srcOrd="2" destOrd="0" presId="urn:microsoft.com/office/officeart/2005/8/layout/process4"/>
    <dgm:cxn modelId="{7C567A04-2006-47E6-8E80-75F25CBEC368}" type="presParOf" srcId="{1AF4131E-F5B0-47D3-AA65-4B95329377C3}" destId="{31CBA438-4C19-4E89-B4C6-3FD478262031}" srcOrd="0" destOrd="0" presId="urn:microsoft.com/office/officeart/2005/8/layout/process4"/>
    <dgm:cxn modelId="{4079AE4B-09EE-4A6B-9206-FF9E8D28B23D}" type="presParOf" srcId="{1AF4131E-F5B0-47D3-AA65-4B95329377C3}" destId="{ABBF68D8-AA9A-4EC8-A9E6-C3416D326589}" srcOrd="1" destOrd="0" presId="urn:microsoft.com/office/officeart/2005/8/layout/process4"/>
    <dgm:cxn modelId="{73CF08D2-4EF2-4470-883A-E6D1A093E497}" type="presParOf" srcId="{1AF4131E-F5B0-47D3-AA65-4B95329377C3}" destId="{89A8917E-E16A-4373-8A2E-8B29A5CE5C8F}" srcOrd="2" destOrd="0" presId="urn:microsoft.com/office/officeart/2005/8/layout/process4"/>
    <dgm:cxn modelId="{AAE68A84-08F1-417A-972A-5402BCB69AFD}" type="presParOf" srcId="{1AF4131E-F5B0-47D3-AA65-4B95329377C3}" destId="{B3F40776-043E-4688-9FE9-A3AB79321F0D}" srcOrd="3" destOrd="0" presId="urn:microsoft.com/office/officeart/2005/8/layout/process4"/>
    <dgm:cxn modelId="{5E28773C-8404-43EC-A15A-037BBB97F254}" type="presParOf" srcId="{8B96E9AD-B1A5-43C1-BA4F-D7C5AEEF6962}" destId="{9E139C37-3FBF-4F8E-8480-073D5D32C4F4}" srcOrd="5" destOrd="0" presId="urn:microsoft.com/office/officeart/2005/8/layout/process4"/>
    <dgm:cxn modelId="{F2EE31C0-A2A7-4EF0-9123-FA501A3CFB01}" type="presParOf" srcId="{8B96E9AD-B1A5-43C1-BA4F-D7C5AEEF6962}" destId="{D47858C5-3CDC-400A-A5EB-0FDE782744CB}" srcOrd="6" destOrd="0" presId="urn:microsoft.com/office/officeart/2005/8/layout/process4"/>
    <dgm:cxn modelId="{FD314D1C-2545-40ED-B313-58DBAC00B7FA}" type="presParOf" srcId="{D47858C5-3CDC-400A-A5EB-0FDE782744CB}" destId="{42FD3DF7-43F7-49B8-9841-33CD311E8B95}" srcOrd="0" destOrd="0" presId="urn:microsoft.com/office/officeart/2005/8/layout/process4"/>
    <dgm:cxn modelId="{51D172C8-BE87-424A-BC3C-31A73A3D3889}" type="presParOf" srcId="{D47858C5-3CDC-400A-A5EB-0FDE782744CB}" destId="{C3164ECC-47B8-4F4E-8DC7-814E9B995604}" srcOrd="1" destOrd="0" presId="urn:microsoft.com/office/officeart/2005/8/layout/process4"/>
    <dgm:cxn modelId="{E1C89CD6-E997-4F84-A7B9-8DF1C6EA94B9}" type="presParOf" srcId="{D47858C5-3CDC-400A-A5EB-0FDE782744CB}" destId="{77FC3FB2-3440-4448-9A42-5AA73C1981DC}" srcOrd="2" destOrd="0" presId="urn:microsoft.com/office/officeart/2005/8/layout/process4"/>
    <dgm:cxn modelId="{B7BFAED1-27BB-4BD1-A384-B9E698F9FB9A}" type="presParOf" srcId="{77FC3FB2-3440-4448-9A42-5AA73C1981DC}" destId="{82E0B322-5078-4B24-99DB-904C2403B8A7}" srcOrd="0" destOrd="0" presId="urn:microsoft.com/office/officeart/2005/8/layout/process4"/>
  </dgm:cxnLst>
  <dgm:bg/>
  <dgm:whole/>
  <dgm:extLst>
    <a:ext uri="http://schemas.microsoft.com/office/drawing/2008/diagram">
      <dsp:dataModelExt xmlns:dsp="http://schemas.microsoft.com/office/drawing/2008/diagram" relId="rId34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B1E8BA7-022F-4ECB-A5EC-3BE56F64B4CD}">
      <dsp:nvSpPr>
        <dsp:cNvPr id="0" name=""/>
        <dsp:cNvSpPr/>
      </dsp:nvSpPr>
      <dsp:spPr>
        <a:xfrm>
          <a:off x="0" y="2384453"/>
          <a:ext cx="3881887" cy="521660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Visualization</a:t>
          </a:r>
        </a:p>
      </dsp:txBody>
      <dsp:txXfrm>
        <a:off x="0" y="2384453"/>
        <a:ext cx="3881887" cy="281696"/>
      </dsp:txXfrm>
    </dsp:sp>
    <dsp:sp modelId="{177A910C-F8E2-4D24-9BAC-7D4B4C04CC8B}">
      <dsp:nvSpPr>
        <dsp:cNvPr id="0" name=""/>
        <dsp:cNvSpPr/>
      </dsp:nvSpPr>
      <dsp:spPr>
        <a:xfrm>
          <a:off x="0" y="2655716"/>
          <a:ext cx="3881887" cy="239963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Plot Word Cloud chart for each topic</a:t>
          </a:r>
        </a:p>
      </dsp:txBody>
      <dsp:txXfrm>
        <a:off x="0" y="2655716"/>
        <a:ext cx="3881887" cy="239963"/>
      </dsp:txXfrm>
    </dsp:sp>
    <dsp:sp modelId="{5D2AAE7D-16A4-4767-A818-B52E58E0E08A}">
      <dsp:nvSpPr>
        <dsp:cNvPr id="0" name=""/>
        <dsp:cNvSpPr/>
      </dsp:nvSpPr>
      <dsp:spPr>
        <a:xfrm rot="10800000">
          <a:off x="0" y="1589965"/>
          <a:ext cx="3881887" cy="802313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Topic Modeling</a:t>
          </a:r>
        </a:p>
      </dsp:txBody>
      <dsp:txXfrm rot="-10800000">
        <a:off x="0" y="1589965"/>
        <a:ext cx="3881887" cy="281611"/>
      </dsp:txXfrm>
    </dsp:sp>
    <dsp:sp modelId="{AFAA6CB0-A54C-4F96-8850-EAFD2A650C57}">
      <dsp:nvSpPr>
        <dsp:cNvPr id="0" name=""/>
        <dsp:cNvSpPr/>
      </dsp:nvSpPr>
      <dsp:spPr>
        <a:xfrm>
          <a:off x="0" y="1871577"/>
          <a:ext cx="38818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Train an unsupervised model (NMF) using processed data</a:t>
          </a:r>
        </a:p>
      </dsp:txBody>
      <dsp:txXfrm>
        <a:off x="0" y="1871577"/>
        <a:ext cx="3881887" cy="239891"/>
      </dsp:txXfrm>
    </dsp:sp>
    <dsp:sp modelId="{823F80B2-615A-4A2E-B5C5-824662B35AF1}">
      <dsp:nvSpPr>
        <dsp:cNvPr id="0" name=""/>
        <dsp:cNvSpPr/>
      </dsp:nvSpPr>
      <dsp:spPr>
        <a:xfrm rot="10800000">
          <a:off x="0" y="795476"/>
          <a:ext cx="3881887" cy="802313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Preprocessing</a:t>
          </a:r>
        </a:p>
      </dsp:txBody>
      <dsp:txXfrm rot="-10800000">
        <a:off x="0" y="795476"/>
        <a:ext cx="3881887" cy="281611"/>
      </dsp:txXfrm>
    </dsp:sp>
    <dsp:sp modelId="{31CBA438-4C19-4E89-B4C6-3FD478262031}">
      <dsp:nvSpPr>
        <dsp:cNvPr id="0" name=""/>
        <dsp:cNvSpPr/>
      </dsp:nvSpPr>
      <dsp:spPr>
        <a:xfrm>
          <a:off x="473" y="1077088"/>
          <a:ext cx="7761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Lower casing</a:t>
          </a:r>
        </a:p>
      </dsp:txBody>
      <dsp:txXfrm>
        <a:off x="473" y="1077088"/>
        <a:ext cx="776187" cy="239891"/>
      </dsp:txXfrm>
    </dsp:sp>
    <dsp:sp modelId="{ABBF68D8-AA9A-4EC8-A9E6-C3416D326589}">
      <dsp:nvSpPr>
        <dsp:cNvPr id="0" name=""/>
        <dsp:cNvSpPr/>
      </dsp:nvSpPr>
      <dsp:spPr>
        <a:xfrm>
          <a:off x="776661" y="1077088"/>
          <a:ext cx="7761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Remove stopwords</a:t>
          </a:r>
        </a:p>
      </dsp:txBody>
      <dsp:txXfrm>
        <a:off x="776661" y="1077088"/>
        <a:ext cx="776187" cy="239891"/>
      </dsp:txXfrm>
    </dsp:sp>
    <dsp:sp modelId="{66FFE32D-6D94-4D3A-AC08-2279871E8EA1}">
      <dsp:nvSpPr>
        <dsp:cNvPr id="0" name=""/>
        <dsp:cNvSpPr/>
      </dsp:nvSpPr>
      <dsp:spPr>
        <a:xfrm>
          <a:off x="1552849" y="1077088"/>
          <a:ext cx="7761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Remove punctution</a:t>
          </a:r>
        </a:p>
      </dsp:txBody>
      <dsp:txXfrm>
        <a:off x="1552849" y="1077088"/>
        <a:ext cx="776187" cy="239891"/>
      </dsp:txXfrm>
    </dsp:sp>
    <dsp:sp modelId="{59080A2C-7EC0-4574-BE54-DDD263858FEC}">
      <dsp:nvSpPr>
        <dsp:cNvPr id="0" name=""/>
        <dsp:cNvSpPr/>
      </dsp:nvSpPr>
      <dsp:spPr>
        <a:xfrm>
          <a:off x="2329037" y="1077088"/>
          <a:ext cx="7761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Normalization using Spacy</a:t>
          </a:r>
        </a:p>
      </dsp:txBody>
      <dsp:txXfrm>
        <a:off x="2329037" y="1077088"/>
        <a:ext cx="776187" cy="239891"/>
      </dsp:txXfrm>
    </dsp:sp>
    <dsp:sp modelId="{517B78CA-1327-4FD3-A955-78294BB334B4}">
      <dsp:nvSpPr>
        <dsp:cNvPr id="0" name=""/>
        <dsp:cNvSpPr/>
      </dsp:nvSpPr>
      <dsp:spPr>
        <a:xfrm>
          <a:off x="3105225" y="1077088"/>
          <a:ext cx="7761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remove NA</a:t>
          </a:r>
        </a:p>
      </dsp:txBody>
      <dsp:txXfrm>
        <a:off x="3105225" y="1077088"/>
        <a:ext cx="776187" cy="239891"/>
      </dsp:txXfrm>
    </dsp:sp>
    <dsp:sp modelId="{C3164ECC-47B8-4F4E-8DC7-814E9B995604}">
      <dsp:nvSpPr>
        <dsp:cNvPr id="0" name=""/>
        <dsp:cNvSpPr/>
      </dsp:nvSpPr>
      <dsp:spPr>
        <a:xfrm rot="10800000">
          <a:off x="0" y="988"/>
          <a:ext cx="3881887" cy="802313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4008" tIns="64008" rIns="64008" bIns="64008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Initial Data Collection</a:t>
          </a:r>
        </a:p>
      </dsp:txBody>
      <dsp:txXfrm rot="-10800000">
        <a:off x="0" y="988"/>
        <a:ext cx="3881887" cy="281611"/>
      </dsp:txXfrm>
    </dsp:sp>
    <dsp:sp modelId="{82E0B322-5078-4B24-99DB-904C2403B8A7}">
      <dsp:nvSpPr>
        <dsp:cNvPr id="0" name=""/>
        <dsp:cNvSpPr/>
      </dsp:nvSpPr>
      <dsp:spPr>
        <a:xfrm>
          <a:off x="0" y="282600"/>
          <a:ext cx="3881887" cy="239891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9784" tIns="8890" rIns="49784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Collect news data from Google News using keyword "KPDNHEP"</a:t>
          </a:r>
        </a:p>
      </dsp:txBody>
      <dsp:txXfrm>
        <a:off x="0" y="282600"/>
        <a:ext cx="3881887" cy="239891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B1E8BA7-022F-4ECB-A5EC-3BE56F64B4CD}">
      <dsp:nvSpPr>
        <dsp:cNvPr id="0" name=""/>
        <dsp:cNvSpPr/>
      </dsp:nvSpPr>
      <dsp:spPr>
        <a:xfrm>
          <a:off x="0" y="2752380"/>
          <a:ext cx="4882551" cy="6021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Visualization</a:t>
          </a:r>
        </a:p>
      </dsp:txBody>
      <dsp:txXfrm>
        <a:off x="0" y="2752380"/>
        <a:ext cx="4882551" cy="325162"/>
      </dsp:txXfrm>
    </dsp:sp>
    <dsp:sp modelId="{177A910C-F8E2-4D24-9BAC-7D4B4C04CC8B}">
      <dsp:nvSpPr>
        <dsp:cNvPr id="0" name=""/>
        <dsp:cNvSpPr/>
      </dsp:nvSpPr>
      <dsp:spPr>
        <a:xfrm>
          <a:off x="0" y="3065500"/>
          <a:ext cx="4882551" cy="276990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Plot Word Cloud chart for each topic</a:t>
          </a:r>
        </a:p>
      </dsp:txBody>
      <dsp:txXfrm>
        <a:off x="0" y="3065500"/>
        <a:ext cx="4882551" cy="276990"/>
      </dsp:txXfrm>
    </dsp:sp>
    <dsp:sp modelId="{5D2AAE7D-16A4-4767-A818-B52E58E0E08A}">
      <dsp:nvSpPr>
        <dsp:cNvPr id="0" name=""/>
        <dsp:cNvSpPr/>
      </dsp:nvSpPr>
      <dsp:spPr>
        <a:xfrm rot="10800000">
          <a:off x="0" y="1835300"/>
          <a:ext cx="4882551" cy="926112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Topic Modeling</a:t>
          </a:r>
        </a:p>
      </dsp:txBody>
      <dsp:txXfrm rot="-10800000">
        <a:off x="0" y="1835300"/>
        <a:ext cx="4882551" cy="325065"/>
      </dsp:txXfrm>
    </dsp:sp>
    <dsp:sp modelId="{AFAA6CB0-A54C-4F96-8850-EAFD2A650C57}">
      <dsp:nvSpPr>
        <dsp:cNvPr id="0" name=""/>
        <dsp:cNvSpPr/>
      </dsp:nvSpPr>
      <dsp:spPr>
        <a:xfrm>
          <a:off x="0" y="2160366"/>
          <a:ext cx="4882551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Train an unsupervised model (LDA) using collected text</a:t>
          </a:r>
        </a:p>
      </dsp:txBody>
      <dsp:txXfrm>
        <a:off x="0" y="2160366"/>
        <a:ext cx="4882551" cy="276907"/>
      </dsp:txXfrm>
    </dsp:sp>
    <dsp:sp modelId="{823F80B2-615A-4A2E-B5C5-824662B35AF1}">
      <dsp:nvSpPr>
        <dsp:cNvPr id="0" name=""/>
        <dsp:cNvSpPr/>
      </dsp:nvSpPr>
      <dsp:spPr>
        <a:xfrm rot="10800000">
          <a:off x="0" y="918220"/>
          <a:ext cx="4882551" cy="926112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Preprocessing</a:t>
          </a:r>
        </a:p>
      </dsp:txBody>
      <dsp:txXfrm rot="-10800000">
        <a:off x="0" y="918220"/>
        <a:ext cx="4882551" cy="325065"/>
      </dsp:txXfrm>
    </dsp:sp>
    <dsp:sp modelId="{31CBA438-4C19-4E89-B4C6-3FD478262031}">
      <dsp:nvSpPr>
        <dsp:cNvPr id="0" name=""/>
        <dsp:cNvSpPr/>
      </dsp:nvSpPr>
      <dsp:spPr>
        <a:xfrm>
          <a:off x="0" y="1243286"/>
          <a:ext cx="1220637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Lower casing</a:t>
          </a:r>
        </a:p>
      </dsp:txBody>
      <dsp:txXfrm>
        <a:off x="0" y="1243286"/>
        <a:ext cx="1220637" cy="276907"/>
      </dsp:txXfrm>
    </dsp:sp>
    <dsp:sp modelId="{ABBF68D8-AA9A-4EC8-A9E6-C3416D326589}">
      <dsp:nvSpPr>
        <dsp:cNvPr id="0" name=""/>
        <dsp:cNvSpPr/>
      </dsp:nvSpPr>
      <dsp:spPr>
        <a:xfrm>
          <a:off x="1220637" y="1243286"/>
          <a:ext cx="1220637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move stopwords</a:t>
          </a:r>
        </a:p>
      </dsp:txBody>
      <dsp:txXfrm>
        <a:off x="1220637" y="1243286"/>
        <a:ext cx="1220637" cy="276907"/>
      </dsp:txXfrm>
    </dsp:sp>
    <dsp:sp modelId="{89A8917E-E16A-4373-8A2E-8B29A5CE5C8F}">
      <dsp:nvSpPr>
        <dsp:cNvPr id="0" name=""/>
        <dsp:cNvSpPr/>
      </dsp:nvSpPr>
      <dsp:spPr>
        <a:xfrm>
          <a:off x="2441275" y="1243286"/>
          <a:ext cx="1220637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Filter tweets with english and malay only</a:t>
          </a:r>
        </a:p>
      </dsp:txBody>
      <dsp:txXfrm>
        <a:off x="2441275" y="1243286"/>
        <a:ext cx="1220637" cy="276907"/>
      </dsp:txXfrm>
    </dsp:sp>
    <dsp:sp modelId="{B3F40776-043E-4688-9FE9-A3AB79321F0D}">
      <dsp:nvSpPr>
        <dsp:cNvPr id="0" name=""/>
        <dsp:cNvSpPr/>
      </dsp:nvSpPr>
      <dsp:spPr>
        <a:xfrm>
          <a:off x="3661913" y="1243286"/>
          <a:ext cx="1220637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Remove links, mention, punctuation, and emoji.</a:t>
          </a:r>
        </a:p>
      </dsp:txBody>
      <dsp:txXfrm>
        <a:off x="3661913" y="1243286"/>
        <a:ext cx="1220637" cy="276907"/>
      </dsp:txXfrm>
    </dsp:sp>
    <dsp:sp modelId="{C3164ECC-47B8-4F4E-8DC7-814E9B995604}">
      <dsp:nvSpPr>
        <dsp:cNvPr id="0" name=""/>
        <dsp:cNvSpPr/>
      </dsp:nvSpPr>
      <dsp:spPr>
        <a:xfrm rot="10800000">
          <a:off x="0" y="1140"/>
          <a:ext cx="4882551" cy="926112"/>
        </a:xfrm>
        <a:prstGeom prst="upArrowCallou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ctr" anchorCtr="0">
          <a:noAutofit/>
        </a:bodyPr>
        <a:lstStyle/>
        <a:p>
          <a:pPr marL="0" lvl="0" indent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100" kern="1200"/>
            <a:t>Initial Data Collection</a:t>
          </a:r>
        </a:p>
      </dsp:txBody>
      <dsp:txXfrm rot="-10800000">
        <a:off x="0" y="1140"/>
        <a:ext cx="4882551" cy="325065"/>
      </dsp:txXfrm>
    </dsp:sp>
    <dsp:sp modelId="{82E0B322-5078-4B24-99DB-904C2403B8A7}">
      <dsp:nvSpPr>
        <dsp:cNvPr id="0" name=""/>
        <dsp:cNvSpPr/>
      </dsp:nvSpPr>
      <dsp:spPr>
        <a:xfrm>
          <a:off x="0" y="326206"/>
          <a:ext cx="4882551" cy="276907"/>
        </a:xfrm>
        <a:prstGeom prst="rect">
          <a:avLst/>
        </a:prstGeom>
        <a:solidFill>
          <a:schemeClr val="accent1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alpha val="90000"/>
              <a:tint val="4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6896" tIns="10160" rIns="56896" bIns="1016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800" kern="1200"/>
            <a:t>Collect tweets from Twitter</a:t>
          </a:r>
        </a:p>
      </dsp:txBody>
      <dsp:txXfrm>
        <a:off x="0" y="326206"/>
        <a:ext cx="4882551" cy="27690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4">
  <dgm:title val=""/>
  <dgm:desc val=""/>
  <dgm:catLst>
    <dgm:cat type="process" pri="16000"/>
    <dgm:cat type="list" pri="20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alg type="lin">
      <dgm:param type="linDir" val="fromB"/>
    </dgm:alg>
    <dgm:shape xmlns:r="http://schemas.openxmlformats.org/officeDocument/2006/relationships" r:blip="">
      <dgm:adjLst/>
    </dgm:shape>
    <dgm:presOf/>
    <dgm:constrLst>
      <dgm:constr type="h" for="ch" forName="boxAndChildren" refType="h"/>
      <dgm:constr type="h" for="ch" forName="arrowAndChildren" refType="h" refFor="ch" refForName="boxAndChildren" op="equ" fact="1.538"/>
      <dgm:constr type="w" for="ch" forName="arrowAndChildren" refType="w"/>
      <dgm:constr type="w" for="ch" forName="boxAndChildren" refType="w"/>
      <dgm:constr type="h" for="ch" forName="sp" refType="h" fact="-0.015"/>
      <dgm:constr type="primFontSz" for="des" forName="parentTextBox" val="65"/>
      <dgm:constr type="primFontSz" for="des" forName="parentTextArrow" refType="primFontSz" refFor="des" refForName="parentTextBox" op="equ"/>
      <dgm:constr type="primFontSz" for="des" forName="childTextArrow" val="65"/>
      <dgm:constr type="primFontSz" for="des" forName="childTextBox" refType="primFontSz" refFor="des" refForName="childTextArrow" op="equ"/>
    </dgm:constrLst>
    <dgm:ruleLst/>
    <dgm:forEach name="Name1" axis="ch" ptType="node" st="-1" step="-1">
      <dgm:choose name="Name2">
        <dgm:if name="Name3" axis="self" ptType="node" func="revPos" op="equ" val="1">
          <dgm:layoutNode name="boxAndChildren">
            <dgm:alg type="composite"/>
            <dgm:shape xmlns:r="http://schemas.openxmlformats.org/officeDocument/2006/relationships" r:blip="">
              <dgm:adjLst/>
            </dgm:shape>
            <dgm:presOf/>
            <dgm:choose name="Name4">
              <dgm:if name="Name5" axis="ch" ptType="node" func="cnt" op="gte" val="1">
                <dgm:constrLst>
                  <dgm:constr type="w" for="ch" forName="parentTextBox" refType="w"/>
                  <dgm:constr type="h" for="ch" forName="parentTextBox" refType="h" fact="0.54"/>
                  <dgm:constr type="t" for="ch" forName="parentTextBox"/>
                  <dgm:constr type="w" for="ch" forName="entireBox" refType="w"/>
                  <dgm:constr type="h" for="ch" forName="entireBox" refType="h"/>
                  <dgm:constr type="w" for="ch" forName="descendantBox" refType="w"/>
                  <dgm:constr type="b" for="ch" forName="descendantBox" refType="h" fact="0.98"/>
                  <dgm:constr type="h" for="ch" forName="descendantBox" refType="h" fact="0.46"/>
                </dgm:constrLst>
              </dgm:if>
              <dgm:else name="Name6">
                <dgm:constrLst>
                  <dgm:constr type="w" for="ch" forName="parentTextBox" refType="w"/>
                  <dgm:constr type="h" for="ch" forName="parentTextBox" refType="h"/>
                </dgm:constrLst>
              </dgm:else>
            </dgm:choose>
            <dgm:ruleLst/>
            <dgm:layoutNode name="parentTextBox">
              <dgm:alg type="tx"/>
              <dgm:choose name="Name7">
                <dgm:if name="Name8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9">
                  <dgm:shape xmlns:r="http://schemas.openxmlformats.org/officeDocument/2006/relationships" type="rec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10">
              <dgm:if name="Name11" axis="ch" ptType="node" func="cnt" op="gte" val="1">
                <dgm:layoutNode name="entireBox">
                  <dgm:alg type="sp"/>
                  <dgm:shape xmlns:r="http://schemas.openxmlformats.org/officeDocument/2006/relationships" type="rect" r:blip="">
                    <dgm:adjLst/>
                  </dgm:shape>
                  <dgm:presOf axis="self"/>
                  <dgm:constrLst/>
                  <dgm:ruleLst/>
                </dgm:layoutNode>
                <dgm:layoutNode name="descendantBox" styleLbl="fgAccFollowNode1">
                  <dgm:choose name="Name12">
                    <dgm:if name="Name13" func="var" arg="dir" op="equ" val="norm">
                      <dgm:alg type="lin"/>
                    </dgm:if>
                    <dgm:else name="Name14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Box" refType="w"/>
                    <dgm:constr type="h" for="ch" forName="childTextBox" refType="h"/>
                  </dgm:constrLst>
                  <dgm:ruleLst/>
                  <dgm:forEach name="Name15" axis="ch" ptType="node">
                    <dgm:layoutNode name="childTextBox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16"/>
            </dgm:choose>
          </dgm:layoutNode>
        </dgm:if>
        <dgm:else name="Name17">
          <dgm:layoutNode name="arrowAndChildren">
            <dgm:alg type="composite"/>
            <dgm:shape xmlns:r="http://schemas.openxmlformats.org/officeDocument/2006/relationships" r:blip="">
              <dgm:adjLst/>
            </dgm:shape>
            <dgm:presOf/>
            <dgm:choose name="Name18">
              <dgm:if name="Name19" axis="ch" ptType="node" func="cnt" op="gte" val="1">
                <dgm:constrLst>
                  <dgm:constr type="w" for="ch" forName="parentTextArrow" refType="w"/>
                  <dgm:constr type="t" for="ch" forName="parentTextArrow"/>
                  <dgm:constr type="h" for="ch" forName="parentTextArrow" refType="h" fact="0.351"/>
                  <dgm:constr type="w" for="ch" forName="arrow" refType="w"/>
                  <dgm:constr type="h" for="ch" forName="arrow" refType="h"/>
                  <dgm:constr type="w" for="ch" forName="descendantArrow" refType="w"/>
                  <dgm:constr type="b" for="ch" forName="descendantArrow" refType="h" fact="0.65"/>
                  <dgm:constr type="h" for="ch" forName="descendantArrow" refType="h" fact="0.299"/>
                </dgm:constrLst>
              </dgm:if>
              <dgm:else name="Name20">
                <dgm:constrLst>
                  <dgm:constr type="w" for="ch" forName="parentTextArrow" refType="w"/>
                  <dgm:constr type="h" for="ch" forName="parentTextArrow" refType="h"/>
                </dgm:constrLst>
              </dgm:else>
            </dgm:choose>
            <dgm:ruleLst/>
            <dgm:layoutNode name="parentTextArrow">
              <dgm:alg type="tx"/>
              <dgm:choose name="Name21">
                <dgm:if name="Name22" axis="ch" ptType="node" func="cnt" op="gte" val="1">
                  <dgm:shape xmlns:r="http://schemas.openxmlformats.org/officeDocument/2006/relationships" type="rect" r:blip="" zOrderOff="1" hideGeom="1">
                    <dgm:adjLst/>
                  </dgm:shape>
                </dgm:if>
                <dgm:else name="Name23">
                  <dgm:shape xmlns:r="http://schemas.openxmlformats.org/officeDocument/2006/relationships" rot="180" type="upArrowCallout" r:blip="">
                    <dgm:adjLst/>
                  </dgm:shape>
                </dgm:else>
              </dgm:choose>
              <dgm:presOf axis="self"/>
              <dgm:constrLst/>
              <dgm:ruleLst>
                <dgm:rule type="primFontSz" val="5" fact="NaN" max="NaN"/>
              </dgm:ruleLst>
            </dgm:layoutNode>
            <dgm:choose name="Name24">
              <dgm:if name="Name25" axis="ch" ptType="node" func="cnt" op="gte" val="1">
                <dgm:layoutNode name="arrow">
                  <dgm:alg type="sp"/>
                  <dgm:shape xmlns:r="http://schemas.openxmlformats.org/officeDocument/2006/relationships" rot="180" type="upArrowCallout" r:blip="">
                    <dgm:adjLst/>
                  </dgm:shape>
                  <dgm:presOf axis="self"/>
                  <dgm:constrLst/>
                  <dgm:ruleLst/>
                </dgm:layoutNode>
                <dgm:layoutNode name="descendantArrow">
                  <dgm:choose name="Name26">
                    <dgm:if name="Name27" func="var" arg="dir" op="equ" val="norm">
                      <dgm:alg type="lin"/>
                    </dgm:if>
                    <dgm:else name="Name28">
                      <dgm:alg type="lin">
                        <dgm:param type="linDir" val="fromR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w" for="ch" forName="childTextArrow" refType="w"/>
                    <dgm:constr type="h" for="ch" forName="childTextArrow" refType="h"/>
                  </dgm:constrLst>
                  <dgm:ruleLst/>
                  <dgm:forEach name="Name29" axis="ch" ptType="node">
                    <dgm:layoutNode name="childTextArrow" styleLbl="fgAccFollowNode1">
                      <dgm:varLst>
                        <dgm:bulletEnabled val="1"/>
                      </dgm:varLst>
                      <dgm:alg type="tx"/>
                      <dgm:shape xmlns:r="http://schemas.openxmlformats.org/officeDocument/2006/relationships" type="rect" r:blip="">
                        <dgm:adjLst/>
                      </dgm:shape>
                      <dgm:presOf axis="desOrSelf" ptType="node"/>
                      <dgm:constrLst>
                        <dgm:constr type="tMarg" refType="primFontSz" fact="0.1"/>
                        <dgm:constr type="bMarg" refType="primFontSz" fact="0.1"/>
                      </dgm:constrLst>
                      <dgm:ruleLst>
                        <dgm:rule type="primFontSz" val="5" fact="NaN" max="NaN"/>
                      </dgm:ruleLst>
                    </dgm:layoutNode>
                  </dgm:forEach>
                </dgm:layoutNode>
              </dgm:if>
              <dgm:else name="Name30"/>
            </dgm:choose>
          </dgm:layoutNode>
        </dgm:else>
      </dgm:choose>
      <dgm:forEach name="Name31" axis="precedSib" ptType="sibTrans" st="-1" cnt="1">
        <dgm:layoutNode name="sp">
          <dgm:alg type="sp"/>
          <dgm:shape xmlns:r="http://schemas.openxmlformats.org/officeDocument/2006/relationships" r:blip="">
            <dgm:adjLst/>
          </dgm:shape>
          <dgm:presOf axis="self"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99DD09-E8E9-4855-B2B6-5847A4840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3</TotalTime>
  <Pages>15</Pages>
  <Words>581</Words>
  <Characters>331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AD AMIN HAKIM BIN SAZALI</dc:creator>
  <cp:keywords/>
  <dc:description/>
  <cp:lastModifiedBy>MUHAMAD AMIN HAKIM BIN SAZALI</cp:lastModifiedBy>
  <cp:revision>54</cp:revision>
  <dcterms:created xsi:type="dcterms:W3CDTF">2021-09-18T16:09:00Z</dcterms:created>
  <dcterms:modified xsi:type="dcterms:W3CDTF">2021-09-19T19:39:00Z</dcterms:modified>
</cp:coreProperties>
</file>